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color w:val="5B9BD5" w:themeColor="accent1"/>
          <w:sz w:val="24"/>
          <w:szCs w:val="24"/>
          <w:lang w:val="en-SG" w:eastAsia="zh-CN"/>
        </w:rPr>
        <w:id w:val="-304094529"/>
        <w:docPartObj>
          <w:docPartGallery w:val="Cover Pages"/>
          <w:docPartUnique/>
        </w:docPartObj>
      </w:sdtPr>
      <w:sdtEndPr>
        <w:rPr>
          <w:rFonts w:asciiTheme="minorHAnsi" w:hAnsiTheme="minorHAnsi" w:cstheme="minorBidi"/>
          <w:color w:val="auto"/>
          <w:sz w:val="22"/>
          <w:szCs w:val="22"/>
        </w:rPr>
      </w:sdtEndPr>
      <w:sdtContent>
        <w:p w14:paraId="3016DEF5" w14:textId="77777777" w:rsidR="005E7E0B" w:rsidRPr="000831C7" w:rsidRDefault="005E7E0B" w:rsidP="005E7E0B">
          <w:pPr>
            <w:pStyle w:val="NoSpacing"/>
            <w:spacing w:before="1540" w:after="240"/>
            <w:jc w:val="center"/>
            <w:rPr>
              <w:rFonts w:ascii="Times New Roman" w:hAnsi="Times New Roman" w:cs="Times New Roman"/>
              <w:color w:val="5B9BD5" w:themeColor="accent1"/>
              <w:sz w:val="24"/>
              <w:szCs w:val="24"/>
            </w:rPr>
          </w:pPr>
          <w:r w:rsidRPr="000831C7">
            <w:rPr>
              <w:rFonts w:ascii="Times New Roman" w:hAnsi="Times New Roman" w:cs="Times New Roman"/>
              <w:b/>
              <w:bCs/>
              <w:noProof/>
              <w:color w:val="000000"/>
              <w:sz w:val="24"/>
              <w:szCs w:val="24"/>
              <w:bdr w:val="none" w:sz="0" w:space="0" w:color="auto" w:frame="1"/>
              <w:lang w:val="en-SG" w:eastAsia="zh-CN"/>
            </w:rPr>
            <w:drawing>
              <wp:inline distT="0" distB="0" distL="0" distR="0" wp14:anchorId="5CFA2B8E" wp14:editId="0465DACE">
                <wp:extent cx="3959860" cy="2018665"/>
                <wp:effectExtent l="0" t="0" r="2540" b="635"/>
                <wp:docPr id="2" name="Picture 2" descr="https://lh5.googleusercontent.com/dVAFlvrj-FCOhPmvWkoUq7BUfW0EgyCp8QRxybSlj7rM7zR9GJO4IZlmp09yI6bnmdSJe-wR-NqhO3oRBu3W_sfhGFFt_7jnbUwqajTcWDGm39d_W7rF-SnARfT61B5P19f-nT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dVAFlvrj-FCOhPmvWkoUq7BUfW0EgyCp8QRxybSlj7rM7zR9GJO4IZlmp09yI6bnmdSJe-wR-NqhO3oRBu3W_sfhGFFt_7jnbUwqajTcWDGm39d_W7rF-SnARfT61B5P19f-nTI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9860" cy="2018665"/>
                        </a:xfrm>
                        <a:prstGeom prst="rect">
                          <a:avLst/>
                        </a:prstGeom>
                        <a:noFill/>
                        <a:ln>
                          <a:noFill/>
                        </a:ln>
                      </pic:spPr>
                    </pic:pic>
                  </a:graphicData>
                </a:graphic>
              </wp:inline>
            </w:drawing>
          </w:r>
        </w:p>
        <w:p w14:paraId="78743857" w14:textId="77777777" w:rsidR="005E7E0B" w:rsidRPr="000831C7" w:rsidRDefault="005E7E0B" w:rsidP="005E7E0B">
          <w:pPr>
            <w:pStyle w:val="Default"/>
            <w:jc w:val="center"/>
            <w:rPr>
              <w:b/>
              <w:bCs/>
            </w:rPr>
          </w:pPr>
        </w:p>
        <w:p w14:paraId="1DA24B8E" w14:textId="475015AD" w:rsidR="005E7E0B" w:rsidRPr="00A81AB0" w:rsidRDefault="00F875BF" w:rsidP="005E7E0B">
          <w:pPr>
            <w:pStyle w:val="Default"/>
            <w:jc w:val="center"/>
            <w:rPr>
              <w:b/>
              <w:bCs/>
              <w:sz w:val="52"/>
            </w:rPr>
          </w:pPr>
          <w:r>
            <w:rPr>
              <w:b/>
              <w:bCs/>
              <w:sz w:val="52"/>
            </w:rPr>
            <w:t>A</w:t>
          </w:r>
          <w:r w:rsidR="003C5C5D">
            <w:rPr>
              <w:b/>
              <w:bCs/>
              <w:sz w:val="52"/>
            </w:rPr>
            <w:t>NL252</w:t>
          </w:r>
        </w:p>
        <w:p w14:paraId="76395A6D" w14:textId="185FD311" w:rsidR="005E7E0B" w:rsidRPr="004779BD" w:rsidRDefault="003C5C5D" w:rsidP="005E7E0B">
          <w:pPr>
            <w:pStyle w:val="Default"/>
            <w:jc w:val="center"/>
            <w:rPr>
              <w:b/>
              <w:bCs/>
              <w:sz w:val="52"/>
            </w:rPr>
          </w:pPr>
          <w:r>
            <w:rPr>
              <w:b/>
              <w:bCs/>
              <w:sz w:val="52"/>
            </w:rPr>
            <w:t>Python for Data Analytics</w:t>
          </w:r>
        </w:p>
        <w:p w14:paraId="114F119E" w14:textId="77777777" w:rsidR="005E7E0B" w:rsidRPr="004779BD" w:rsidRDefault="005E7E0B" w:rsidP="005E7E0B">
          <w:pPr>
            <w:pStyle w:val="Default"/>
            <w:jc w:val="center"/>
            <w:rPr>
              <w:b/>
              <w:bCs/>
              <w:sz w:val="52"/>
            </w:rPr>
          </w:pPr>
        </w:p>
        <w:p w14:paraId="2163A45B" w14:textId="13BA6384" w:rsidR="005E7E0B" w:rsidRPr="004779BD" w:rsidRDefault="005E7E0B" w:rsidP="005E7E0B">
          <w:pPr>
            <w:pStyle w:val="Default"/>
            <w:jc w:val="center"/>
            <w:rPr>
              <w:bCs/>
              <w:sz w:val="40"/>
            </w:rPr>
          </w:pPr>
          <w:r w:rsidRPr="004779BD">
            <w:rPr>
              <w:bCs/>
              <w:sz w:val="40"/>
            </w:rPr>
            <w:t>Tutor-Marked Assignment 0</w:t>
          </w:r>
          <w:r w:rsidR="00A81AB0">
            <w:rPr>
              <w:bCs/>
              <w:sz w:val="40"/>
            </w:rPr>
            <w:t>1</w:t>
          </w:r>
        </w:p>
        <w:p w14:paraId="06A4F541" w14:textId="77777777" w:rsidR="005E7E0B" w:rsidRPr="004779BD" w:rsidRDefault="005E7E0B" w:rsidP="005E7E0B">
          <w:pPr>
            <w:pStyle w:val="Default"/>
            <w:jc w:val="center"/>
            <w:rPr>
              <w:sz w:val="40"/>
            </w:rPr>
          </w:pPr>
        </w:p>
        <w:p w14:paraId="016168F4" w14:textId="021BC5B3" w:rsidR="005E7E0B" w:rsidRPr="004779BD" w:rsidRDefault="005E7E0B" w:rsidP="005E7E0B">
          <w:pPr>
            <w:jc w:val="center"/>
            <w:rPr>
              <w:rFonts w:ascii="Times New Roman" w:hAnsi="Times New Roman" w:cs="Times New Roman"/>
              <w:bCs/>
              <w:sz w:val="40"/>
              <w:szCs w:val="24"/>
            </w:rPr>
          </w:pPr>
          <w:r w:rsidRPr="004779BD">
            <w:rPr>
              <w:rFonts w:ascii="Times New Roman" w:hAnsi="Times New Roman" w:cs="Times New Roman"/>
              <w:bCs/>
              <w:sz w:val="40"/>
              <w:szCs w:val="24"/>
            </w:rPr>
            <w:t>J</w:t>
          </w:r>
          <w:r w:rsidR="009F55D1">
            <w:rPr>
              <w:rFonts w:ascii="Times New Roman" w:hAnsi="Times New Roman" w:cs="Times New Roman"/>
              <w:bCs/>
              <w:sz w:val="40"/>
              <w:szCs w:val="24"/>
            </w:rPr>
            <w:t>uly</w:t>
          </w:r>
          <w:r w:rsidRPr="004779BD">
            <w:rPr>
              <w:rFonts w:ascii="Times New Roman" w:hAnsi="Times New Roman" w:cs="Times New Roman"/>
              <w:bCs/>
              <w:sz w:val="40"/>
              <w:szCs w:val="24"/>
            </w:rPr>
            <w:t xml:space="preserve"> 202</w:t>
          </w:r>
          <w:r w:rsidR="003C5C5D">
            <w:rPr>
              <w:rFonts w:ascii="Times New Roman" w:hAnsi="Times New Roman" w:cs="Times New Roman"/>
              <w:bCs/>
              <w:sz w:val="40"/>
              <w:szCs w:val="24"/>
            </w:rPr>
            <w:t>3</w:t>
          </w:r>
        </w:p>
        <w:p w14:paraId="1103FDCF" w14:textId="77777777" w:rsidR="005E7E0B" w:rsidRPr="000831C7" w:rsidRDefault="005E7E0B" w:rsidP="005E7E0B">
          <w:pPr>
            <w:jc w:val="center"/>
            <w:rPr>
              <w:rFonts w:ascii="Times New Roman" w:hAnsi="Times New Roman" w:cs="Times New Roman"/>
              <w:b/>
              <w:bCs/>
              <w:sz w:val="24"/>
              <w:szCs w:val="24"/>
            </w:rPr>
          </w:pPr>
        </w:p>
        <w:p w14:paraId="612CA545" w14:textId="663590E4" w:rsidR="005E7E0B" w:rsidRDefault="005E7E0B" w:rsidP="005E7E0B">
          <w:pPr>
            <w:jc w:val="center"/>
            <w:rPr>
              <w:rFonts w:ascii="Times New Roman" w:hAnsi="Times New Roman" w:cs="Times New Roman"/>
              <w:bCs/>
              <w:sz w:val="32"/>
              <w:szCs w:val="24"/>
            </w:rPr>
          </w:pPr>
          <w:r w:rsidRPr="004779BD">
            <w:rPr>
              <w:rFonts w:ascii="Times New Roman" w:hAnsi="Times New Roman" w:cs="Times New Roman"/>
              <w:bCs/>
              <w:sz w:val="32"/>
              <w:szCs w:val="24"/>
            </w:rPr>
            <w:t>Submitted by:</w:t>
          </w:r>
        </w:p>
        <w:p w14:paraId="30047171" w14:textId="172CE896" w:rsidR="006511DA" w:rsidRDefault="006511DA" w:rsidP="005E7E0B">
          <w:pPr>
            <w:jc w:val="center"/>
            <w:rPr>
              <w:rFonts w:ascii="Times New Roman" w:hAnsi="Times New Roman" w:cs="Times New Roman"/>
              <w:bCs/>
              <w:sz w:val="32"/>
              <w:szCs w:val="24"/>
            </w:rPr>
          </w:pPr>
          <w:commentRangeStart w:id="0"/>
          <w:r>
            <w:rPr>
              <w:rFonts w:ascii="Times New Roman" w:hAnsi="Times New Roman" w:cs="Times New Roman"/>
              <w:bCs/>
              <w:sz w:val="32"/>
              <w:szCs w:val="24"/>
            </w:rPr>
            <w:t>Ang</w:t>
          </w:r>
          <w:commentRangeEnd w:id="0"/>
          <w:r w:rsidR="004144D5">
            <w:rPr>
              <w:rStyle w:val="CommentReference"/>
            </w:rPr>
            <w:commentReference w:id="0"/>
          </w:r>
          <w:r>
            <w:rPr>
              <w:rFonts w:ascii="Times New Roman" w:hAnsi="Times New Roman" w:cs="Times New Roman"/>
              <w:bCs/>
              <w:sz w:val="32"/>
              <w:szCs w:val="24"/>
            </w:rPr>
            <w:t xml:space="preserve"> Xiu Zhi </w:t>
          </w:r>
        </w:p>
        <w:p w14:paraId="22B86B2E" w14:textId="77777777" w:rsidR="00CE524C" w:rsidRPr="004779BD" w:rsidRDefault="00CE524C" w:rsidP="00CE524C">
          <w:pPr>
            <w:jc w:val="center"/>
            <w:rPr>
              <w:rFonts w:ascii="Times New Roman" w:hAnsi="Times New Roman" w:cs="Times New Roman"/>
              <w:bCs/>
              <w:sz w:val="32"/>
              <w:szCs w:val="24"/>
            </w:rPr>
          </w:pPr>
          <w:r>
            <w:rPr>
              <w:rFonts w:ascii="Times New Roman" w:hAnsi="Times New Roman" w:cs="Times New Roman"/>
              <w:bCs/>
              <w:sz w:val="32"/>
              <w:szCs w:val="24"/>
            </w:rPr>
            <w:t>J1771750</w:t>
          </w:r>
        </w:p>
        <w:p w14:paraId="30E38029" w14:textId="77777777" w:rsidR="00CE524C" w:rsidRPr="004779BD" w:rsidRDefault="00CE524C" w:rsidP="005E7E0B">
          <w:pPr>
            <w:jc w:val="center"/>
            <w:rPr>
              <w:rFonts w:ascii="Times New Roman" w:hAnsi="Times New Roman" w:cs="Times New Roman"/>
              <w:bCs/>
              <w:sz w:val="32"/>
              <w:szCs w:val="24"/>
            </w:rPr>
          </w:pPr>
        </w:p>
        <w:p w14:paraId="08CD40D1" w14:textId="77777777" w:rsidR="00842C96" w:rsidRDefault="00842C96">
          <w:pPr>
            <w:rPr>
              <w:rFonts w:ascii="Times New Roman" w:hAnsi="Times New Roman" w:cs="Times New Roman"/>
              <w:bCs/>
              <w:sz w:val="24"/>
              <w:szCs w:val="24"/>
            </w:rPr>
          </w:pPr>
          <w:r>
            <w:rPr>
              <w:rFonts w:ascii="Times New Roman" w:hAnsi="Times New Roman" w:cs="Times New Roman"/>
              <w:bCs/>
              <w:sz w:val="24"/>
              <w:szCs w:val="24"/>
            </w:rPr>
            <w:br w:type="page"/>
          </w:r>
        </w:p>
        <w:p w14:paraId="453C4D92" w14:textId="67DF39C3" w:rsidR="00842C96" w:rsidRPr="006256CF" w:rsidRDefault="00D703F5" w:rsidP="00842C96">
          <w:pPr>
            <w:jc w:val="center"/>
            <w:rPr>
              <w:rFonts w:ascii="Times New Roman" w:hAnsi="Times New Roman" w:cs="Times New Roman"/>
              <w:sz w:val="28"/>
              <w:szCs w:val="28"/>
              <w:u w:val="single"/>
            </w:rPr>
          </w:pPr>
          <w:r w:rsidRPr="006256CF">
            <w:rPr>
              <w:rFonts w:ascii="Times New Roman" w:hAnsi="Times New Roman" w:cs="Times New Roman"/>
              <w:sz w:val="28"/>
              <w:szCs w:val="28"/>
              <w:u w:val="single"/>
            </w:rPr>
            <w:lastRenderedPageBreak/>
            <w:t>Content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08"/>
          </w:tblGrid>
          <w:tr w:rsidR="00842C96" w:rsidRPr="00D703F5" w14:paraId="35F634B7" w14:textId="77777777" w:rsidTr="006511DA">
            <w:tc>
              <w:tcPr>
                <w:tcW w:w="7508" w:type="dxa"/>
              </w:tcPr>
              <w:p w14:paraId="3578A3FF" w14:textId="77777777" w:rsidR="00842C96" w:rsidRPr="00D703F5" w:rsidRDefault="00842C96" w:rsidP="00842C96">
                <w:pPr>
                  <w:rPr>
                    <w:rFonts w:ascii="Times New Roman" w:hAnsi="Times New Roman" w:cs="Times New Roman"/>
                    <w:sz w:val="28"/>
                    <w:szCs w:val="28"/>
                  </w:rPr>
                </w:pPr>
                <w:r w:rsidRPr="00D703F5">
                  <w:rPr>
                    <w:rFonts w:ascii="Times New Roman" w:hAnsi="Times New Roman" w:cs="Times New Roman"/>
                    <w:sz w:val="28"/>
                    <w:szCs w:val="28"/>
                  </w:rPr>
                  <w:t>Content</w:t>
                </w:r>
              </w:p>
            </w:tc>
            <w:tc>
              <w:tcPr>
                <w:tcW w:w="1508" w:type="dxa"/>
              </w:tcPr>
              <w:p w14:paraId="70382BD3" w14:textId="71543324" w:rsidR="00842C96" w:rsidRPr="00D703F5" w:rsidRDefault="00842C96" w:rsidP="00D703F5">
                <w:pPr>
                  <w:jc w:val="center"/>
                  <w:rPr>
                    <w:rFonts w:ascii="Times New Roman" w:hAnsi="Times New Roman" w:cs="Times New Roman"/>
                    <w:sz w:val="28"/>
                    <w:szCs w:val="28"/>
                  </w:rPr>
                </w:pPr>
                <w:r w:rsidRPr="00D703F5">
                  <w:rPr>
                    <w:rFonts w:ascii="Times New Roman" w:hAnsi="Times New Roman" w:cs="Times New Roman"/>
                    <w:sz w:val="28"/>
                    <w:szCs w:val="28"/>
                  </w:rPr>
                  <w:t>Page</w:t>
                </w:r>
                <w:r w:rsidR="00D703F5" w:rsidRPr="00D703F5">
                  <w:rPr>
                    <w:rFonts w:ascii="Times New Roman" w:hAnsi="Times New Roman" w:cs="Times New Roman"/>
                    <w:sz w:val="28"/>
                    <w:szCs w:val="28"/>
                  </w:rPr>
                  <w:t xml:space="preserve"> No.</w:t>
                </w:r>
              </w:p>
            </w:tc>
          </w:tr>
          <w:tr w:rsidR="00842C96" w:rsidRPr="00D703F5" w14:paraId="5FB8BA07" w14:textId="77777777" w:rsidTr="006511DA">
            <w:tc>
              <w:tcPr>
                <w:tcW w:w="7508" w:type="dxa"/>
              </w:tcPr>
              <w:p w14:paraId="41511C15" w14:textId="4C36E976" w:rsidR="00842C96" w:rsidRPr="00D703F5" w:rsidRDefault="00842C96" w:rsidP="00842C96">
                <w:pPr>
                  <w:rPr>
                    <w:rFonts w:ascii="Times New Roman" w:hAnsi="Times New Roman" w:cs="Times New Roman"/>
                    <w:sz w:val="28"/>
                    <w:szCs w:val="28"/>
                  </w:rPr>
                </w:pPr>
                <w:r w:rsidRPr="00D703F5">
                  <w:rPr>
                    <w:rFonts w:ascii="Times New Roman" w:hAnsi="Times New Roman" w:cs="Times New Roman"/>
                    <w:sz w:val="28"/>
                    <w:szCs w:val="28"/>
                  </w:rPr>
                  <w:t>Question 1</w:t>
                </w:r>
                <w:r w:rsidR="003C5C5D">
                  <w:rPr>
                    <w:rFonts w:ascii="Times New Roman" w:hAnsi="Times New Roman" w:cs="Times New Roman"/>
                    <w:sz w:val="28"/>
                    <w:szCs w:val="28"/>
                  </w:rPr>
                  <w:t>a</w:t>
                </w:r>
              </w:p>
            </w:tc>
            <w:tc>
              <w:tcPr>
                <w:tcW w:w="1508" w:type="dxa"/>
              </w:tcPr>
              <w:p w14:paraId="5FAF3608" w14:textId="77777777" w:rsidR="00842C96" w:rsidRPr="00D703F5" w:rsidRDefault="00842C96" w:rsidP="00D703F5">
                <w:pPr>
                  <w:jc w:val="center"/>
                  <w:rPr>
                    <w:rFonts w:ascii="Times New Roman" w:hAnsi="Times New Roman" w:cs="Times New Roman"/>
                    <w:sz w:val="28"/>
                    <w:szCs w:val="28"/>
                  </w:rPr>
                </w:pPr>
                <w:r w:rsidRPr="00D703F5">
                  <w:rPr>
                    <w:rFonts w:ascii="Times New Roman" w:hAnsi="Times New Roman" w:cs="Times New Roman"/>
                    <w:sz w:val="28"/>
                    <w:szCs w:val="28"/>
                  </w:rPr>
                  <w:t>2</w:t>
                </w:r>
              </w:p>
            </w:tc>
          </w:tr>
          <w:tr w:rsidR="005610EC" w:rsidRPr="00D703F5" w14:paraId="0E2452B6" w14:textId="77777777" w:rsidTr="006511DA">
            <w:tc>
              <w:tcPr>
                <w:tcW w:w="7508" w:type="dxa"/>
              </w:tcPr>
              <w:p w14:paraId="66610409" w14:textId="63DA63E3" w:rsidR="005610EC" w:rsidRPr="00D703F5" w:rsidRDefault="00EC6C77" w:rsidP="00842C96">
                <w:pPr>
                  <w:rPr>
                    <w:rFonts w:ascii="Times New Roman" w:hAnsi="Times New Roman" w:cs="Times New Roman"/>
                    <w:sz w:val="28"/>
                    <w:szCs w:val="28"/>
                  </w:rPr>
                </w:pPr>
                <w:r>
                  <w:rPr>
                    <w:rFonts w:ascii="Times New Roman" w:hAnsi="Times New Roman" w:cs="Times New Roman"/>
                    <w:sz w:val="28"/>
                    <w:szCs w:val="28"/>
                  </w:rPr>
                  <w:t xml:space="preserve">Question </w:t>
                </w:r>
                <w:r w:rsidR="003C5C5D">
                  <w:rPr>
                    <w:rFonts w:ascii="Times New Roman" w:hAnsi="Times New Roman" w:cs="Times New Roman"/>
                    <w:sz w:val="28"/>
                    <w:szCs w:val="28"/>
                  </w:rPr>
                  <w:t>1b</w:t>
                </w:r>
              </w:p>
            </w:tc>
            <w:tc>
              <w:tcPr>
                <w:tcW w:w="1508" w:type="dxa"/>
              </w:tcPr>
              <w:p w14:paraId="32E4C9F4" w14:textId="23E9F127" w:rsidR="005610EC" w:rsidRDefault="006A5584" w:rsidP="00D703F5">
                <w:pPr>
                  <w:jc w:val="center"/>
                  <w:rPr>
                    <w:rFonts w:ascii="Times New Roman" w:hAnsi="Times New Roman" w:cs="Times New Roman"/>
                    <w:sz w:val="28"/>
                    <w:szCs w:val="28"/>
                  </w:rPr>
                </w:pPr>
                <w:r>
                  <w:rPr>
                    <w:rFonts w:ascii="Times New Roman" w:hAnsi="Times New Roman" w:cs="Times New Roman"/>
                    <w:sz w:val="28"/>
                    <w:szCs w:val="28"/>
                  </w:rPr>
                  <w:t>2</w:t>
                </w:r>
              </w:p>
            </w:tc>
          </w:tr>
          <w:tr w:rsidR="005610EC" w:rsidRPr="00D703F5" w14:paraId="1E2B2D45" w14:textId="77777777" w:rsidTr="006511DA">
            <w:tc>
              <w:tcPr>
                <w:tcW w:w="7508" w:type="dxa"/>
              </w:tcPr>
              <w:p w14:paraId="69C9D7D4" w14:textId="77777777" w:rsidR="005610EC" w:rsidRDefault="00157C95" w:rsidP="00842C96">
                <w:pPr>
                  <w:rPr>
                    <w:rFonts w:ascii="Times New Roman" w:hAnsi="Times New Roman" w:cs="Times New Roman"/>
                    <w:sz w:val="28"/>
                    <w:szCs w:val="28"/>
                  </w:rPr>
                </w:pPr>
                <w:r>
                  <w:rPr>
                    <w:rFonts w:ascii="Times New Roman" w:hAnsi="Times New Roman" w:cs="Times New Roman"/>
                    <w:sz w:val="28"/>
                    <w:szCs w:val="28"/>
                  </w:rPr>
                  <w:t xml:space="preserve">Question </w:t>
                </w:r>
                <w:r w:rsidR="003C5C5D">
                  <w:rPr>
                    <w:rFonts w:ascii="Times New Roman" w:hAnsi="Times New Roman" w:cs="Times New Roman"/>
                    <w:sz w:val="28"/>
                    <w:szCs w:val="28"/>
                  </w:rPr>
                  <w:t>1c</w:t>
                </w:r>
              </w:p>
              <w:p w14:paraId="47E43324" w14:textId="0E53D02D" w:rsidR="003C5C5D" w:rsidRPr="00D703F5" w:rsidRDefault="003C5C5D" w:rsidP="00842C96">
                <w:pPr>
                  <w:rPr>
                    <w:rFonts w:ascii="Times New Roman" w:hAnsi="Times New Roman" w:cs="Times New Roman"/>
                    <w:sz w:val="28"/>
                    <w:szCs w:val="28"/>
                  </w:rPr>
                </w:pPr>
                <w:r>
                  <w:rPr>
                    <w:rFonts w:ascii="Times New Roman" w:hAnsi="Times New Roman" w:cs="Times New Roman"/>
                    <w:sz w:val="28"/>
                    <w:szCs w:val="28"/>
                  </w:rPr>
                  <w:t>Question 2</w:t>
                </w:r>
              </w:p>
            </w:tc>
            <w:tc>
              <w:tcPr>
                <w:tcW w:w="1508" w:type="dxa"/>
              </w:tcPr>
              <w:p w14:paraId="7BFD993C" w14:textId="77777777" w:rsidR="005610EC" w:rsidRDefault="006A5584" w:rsidP="00D703F5">
                <w:pPr>
                  <w:jc w:val="center"/>
                  <w:rPr>
                    <w:rFonts w:ascii="Times New Roman" w:hAnsi="Times New Roman" w:cs="Times New Roman"/>
                    <w:sz w:val="28"/>
                    <w:szCs w:val="28"/>
                  </w:rPr>
                </w:pPr>
                <w:r>
                  <w:rPr>
                    <w:rFonts w:ascii="Times New Roman" w:hAnsi="Times New Roman" w:cs="Times New Roman"/>
                    <w:sz w:val="28"/>
                    <w:szCs w:val="28"/>
                  </w:rPr>
                  <w:t>4</w:t>
                </w:r>
              </w:p>
              <w:p w14:paraId="188AC16D" w14:textId="4AEC90D3" w:rsidR="006A5584" w:rsidRDefault="006A5584" w:rsidP="00D703F5">
                <w:pPr>
                  <w:jc w:val="center"/>
                  <w:rPr>
                    <w:rFonts w:ascii="Times New Roman" w:hAnsi="Times New Roman" w:cs="Times New Roman"/>
                    <w:sz w:val="28"/>
                    <w:szCs w:val="28"/>
                  </w:rPr>
                </w:pPr>
                <w:r>
                  <w:rPr>
                    <w:rFonts w:ascii="Times New Roman" w:hAnsi="Times New Roman" w:cs="Times New Roman"/>
                    <w:sz w:val="28"/>
                    <w:szCs w:val="28"/>
                  </w:rPr>
                  <w:t>6</w:t>
                </w:r>
              </w:p>
            </w:tc>
          </w:tr>
          <w:tr w:rsidR="00842C96" w:rsidRPr="00D703F5" w14:paraId="0D5B048F" w14:textId="77777777" w:rsidTr="006511DA">
            <w:tc>
              <w:tcPr>
                <w:tcW w:w="7508" w:type="dxa"/>
              </w:tcPr>
              <w:p w14:paraId="7A562CE7" w14:textId="77777777" w:rsidR="00842C96" w:rsidRPr="00D703F5" w:rsidRDefault="00842C96" w:rsidP="00842C96">
                <w:pPr>
                  <w:rPr>
                    <w:rFonts w:ascii="Times New Roman" w:hAnsi="Times New Roman" w:cs="Times New Roman"/>
                    <w:sz w:val="28"/>
                    <w:szCs w:val="28"/>
                  </w:rPr>
                </w:pPr>
                <w:r w:rsidRPr="00D703F5">
                  <w:rPr>
                    <w:rFonts w:ascii="Times New Roman" w:hAnsi="Times New Roman" w:cs="Times New Roman"/>
                    <w:sz w:val="28"/>
                    <w:szCs w:val="28"/>
                  </w:rPr>
                  <w:t>References</w:t>
                </w:r>
              </w:p>
            </w:tc>
            <w:tc>
              <w:tcPr>
                <w:tcW w:w="1508" w:type="dxa"/>
              </w:tcPr>
              <w:p w14:paraId="57059CBE" w14:textId="0126B8CA" w:rsidR="00842C96" w:rsidRPr="00D703F5" w:rsidRDefault="006A5584" w:rsidP="00D703F5">
                <w:pPr>
                  <w:jc w:val="center"/>
                  <w:rPr>
                    <w:rFonts w:ascii="Times New Roman" w:hAnsi="Times New Roman" w:cs="Times New Roman"/>
                    <w:sz w:val="28"/>
                    <w:szCs w:val="28"/>
                  </w:rPr>
                </w:pPr>
                <w:r>
                  <w:rPr>
                    <w:rFonts w:ascii="Times New Roman" w:hAnsi="Times New Roman" w:cs="Times New Roman"/>
                    <w:sz w:val="28"/>
                    <w:szCs w:val="28"/>
                  </w:rPr>
                  <w:t>9</w:t>
                </w:r>
              </w:p>
            </w:tc>
          </w:tr>
        </w:tbl>
        <w:p w14:paraId="353A4116" w14:textId="5BEC1BF0" w:rsidR="00FB535E" w:rsidRDefault="001905AF"/>
      </w:sdtContent>
    </w:sdt>
    <w:p w14:paraId="0BF8BB14" w14:textId="2546C2FB" w:rsidR="00FB535E" w:rsidRPr="00237E20" w:rsidRDefault="00FB535E">
      <w:pPr>
        <w:rPr>
          <w:rFonts w:ascii="Times New Roman" w:hAnsi="Times New Roman" w:cs="Times New Roman"/>
          <w:sz w:val="28"/>
          <w:szCs w:val="28"/>
          <w:u w:val="single"/>
        </w:rPr>
      </w:pPr>
      <w:r>
        <w:br w:type="page"/>
      </w:r>
      <w:r w:rsidR="003C5C5D" w:rsidRPr="00237E20">
        <w:rPr>
          <w:rFonts w:ascii="Times New Roman" w:hAnsi="Times New Roman" w:cs="Times New Roman"/>
          <w:sz w:val="28"/>
          <w:szCs w:val="28"/>
          <w:u w:val="single"/>
        </w:rPr>
        <w:lastRenderedPageBreak/>
        <w:t>Question 1a</w:t>
      </w:r>
    </w:p>
    <w:p w14:paraId="004C91C7" w14:textId="4CC061C6" w:rsidR="007A64AC" w:rsidRDefault="007A64AC" w:rsidP="00270EBC">
      <w:pPr>
        <w:rPr>
          <w:rFonts w:ascii="Times New Roman" w:hAnsi="Times New Roman" w:cs="Times New Roman"/>
        </w:rPr>
      </w:pPr>
      <w:r>
        <w:rPr>
          <w:rFonts w:ascii="Times New Roman" w:hAnsi="Times New Roman" w:cs="Times New Roman"/>
        </w:rPr>
        <w:t>Plagiarism in coding refers to copying of codes without valid authorization or credits to the original code (Copyleaks, 20</w:t>
      </w:r>
      <w:r w:rsidR="00270EBC">
        <w:rPr>
          <w:rFonts w:ascii="Times New Roman" w:hAnsi="Times New Roman" w:cs="Times New Roman"/>
        </w:rPr>
        <w:t xml:space="preserve">21). </w:t>
      </w:r>
    </w:p>
    <w:p w14:paraId="75C6F16C" w14:textId="1C95F8C0" w:rsidR="00270EBC" w:rsidRDefault="00270EBC" w:rsidP="00270EBC">
      <w:pPr>
        <w:pStyle w:val="ListParagraph"/>
        <w:numPr>
          <w:ilvl w:val="0"/>
          <w:numId w:val="44"/>
        </w:numPr>
        <w:jc w:val="both"/>
        <w:rPr>
          <w:rFonts w:ascii="Times New Roman" w:hAnsi="Times New Roman" w:cs="Times New Roman"/>
        </w:rPr>
      </w:pPr>
      <w:r>
        <w:rPr>
          <w:rFonts w:ascii="Times New Roman" w:hAnsi="Times New Roman" w:cs="Times New Roman"/>
        </w:rPr>
        <w:t>The primary reason that causes coding plagiarism to happen is due to referencing of source codes from public repositories. Very often when referencing from public repositories, the user fails to give credit to the source since this is not being enforced outside of education institutes.</w:t>
      </w:r>
    </w:p>
    <w:p w14:paraId="55C88F27" w14:textId="291E9F14" w:rsidR="00270EBC" w:rsidRDefault="00270EBC" w:rsidP="00270EBC">
      <w:pPr>
        <w:pStyle w:val="ListParagraph"/>
        <w:numPr>
          <w:ilvl w:val="0"/>
          <w:numId w:val="44"/>
        </w:numPr>
        <w:jc w:val="both"/>
        <w:rPr>
          <w:rFonts w:ascii="Times New Roman" w:hAnsi="Times New Roman" w:cs="Times New Roman"/>
        </w:rPr>
      </w:pPr>
      <w:r>
        <w:rPr>
          <w:rFonts w:ascii="Times New Roman" w:hAnsi="Times New Roman" w:cs="Times New Roman"/>
        </w:rPr>
        <w:t>Ambiguity of collaboration also give rise to plagiarism. Collaboration which is common in software development are likely unacceptable in academic class (Lee, 2020) since the purpose is t</w:t>
      </w:r>
      <w:r w:rsidR="00CC5FBB">
        <w:rPr>
          <w:rFonts w:ascii="Times New Roman" w:hAnsi="Times New Roman" w:cs="Times New Roman"/>
        </w:rPr>
        <w:t>o</w:t>
      </w:r>
      <w:r>
        <w:rPr>
          <w:rFonts w:ascii="Times New Roman" w:hAnsi="Times New Roman" w:cs="Times New Roman"/>
        </w:rPr>
        <w:t xml:space="preserve"> assess </w:t>
      </w:r>
      <w:r w:rsidR="00CC5FBB">
        <w:rPr>
          <w:rFonts w:ascii="Times New Roman" w:hAnsi="Times New Roman" w:cs="Times New Roman"/>
        </w:rPr>
        <w:t>individually</w:t>
      </w:r>
      <w:r>
        <w:rPr>
          <w:rFonts w:ascii="Times New Roman" w:hAnsi="Times New Roman" w:cs="Times New Roman"/>
        </w:rPr>
        <w:t>.</w:t>
      </w:r>
    </w:p>
    <w:p w14:paraId="1C4F0063" w14:textId="560A9A3A" w:rsidR="00CC5FBB" w:rsidRDefault="00270EBC" w:rsidP="00270EBC">
      <w:pPr>
        <w:jc w:val="both"/>
        <w:rPr>
          <w:rFonts w:ascii="Times New Roman" w:hAnsi="Times New Roman" w:cs="Times New Roman"/>
        </w:rPr>
      </w:pPr>
      <w:r>
        <w:rPr>
          <w:rFonts w:ascii="Times New Roman" w:hAnsi="Times New Roman" w:cs="Times New Roman"/>
        </w:rPr>
        <w:t xml:space="preserve">Some ways to avoid coding plagiarism </w:t>
      </w:r>
      <w:r w:rsidR="00CC5FBB">
        <w:rPr>
          <w:rFonts w:ascii="Times New Roman" w:hAnsi="Times New Roman" w:cs="Times New Roman"/>
        </w:rPr>
        <w:t>as follow:</w:t>
      </w:r>
    </w:p>
    <w:p w14:paraId="6CEB43A9" w14:textId="22DF6547" w:rsidR="00CC5FBB" w:rsidRDefault="00CC5FBB" w:rsidP="00CC5FBB">
      <w:pPr>
        <w:pStyle w:val="ListParagraph"/>
        <w:numPr>
          <w:ilvl w:val="0"/>
          <w:numId w:val="44"/>
        </w:numPr>
        <w:jc w:val="both"/>
        <w:rPr>
          <w:rFonts w:ascii="Times New Roman" w:hAnsi="Times New Roman" w:cs="Times New Roman"/>
        </w:rPr>
      </w:pPr>
      <w:r>
        <w:rPr>
          <w:rFonts w:ascii="Times New Roman" w:hAnsi="Times New Roman" w:cs="Times New Roman"/>
        </w:rPr>
        <w:t>Building the code on your own will help to avoid plagiarism almost entirely since the entire code is original and made by yourself. By coming up with unique codes eliminates the chances of a plagiarism strike.</w:t>
      </w:r>
    </w:p>
    <w:p w14:paraId="1863D7D6" w14:textId="72348038" w:rsidR="00CC5FBB" w:rsidRDefault="006A5584" w:rsidP="00CC5FBB">
      <w:pPr>
        <w:pStyle w:val="ListParagraph"/>
        <w:numPr>
          <w:ilvl w:val="0"/>
          <w:numId w:val="44"/>
        </w:numPr>
        <w:jc w:val="both"/>
        <w:rPr>
          <w:rFonts w:ascii="Times New Roman" w:hAnsi="Times New Roman" w:cs="Times New Roman"/>
        </w:rPr>
      </w:pPr>
      <w:r>
        <w:rPr>
          <w:rFonts w:ascii="Times New Roman" w:hAnsi="Times New Roman" w:cs="Times New Roman"/>
        </w:rPr>
        <w:t xml:space="preserve">Be clear on what external codes can be used and give proper referencing. Check on what are the external sources that are allowed to be used for the coding work and ensure that proper referencing has been given either in the main file </w:t>
      </w:r>
      <w:commentRangeStart w:id="1"/>
      <w:r>
        <w:rPr>
          <w:rFonts w:ascii="Times New Roman" w:hAnsi="Times New Roman" w:cs="Times New Roman"/>
        </w:rPr>
        <w:t>or</w:t>
      </w:r>
      <w:commentRangeEnd w:id="1"/>
      <w:r w:rsidR="004144D5">
        <w:rPr>
          <w:rStyle w:val="CommentReference"/>
        </w:rPr>
        <w:commentReference w:id="1"/>
      </w:r>
      <w:r>
        <w:rPr>
          <w:rFonts w:ascii="Times New Roman" w:hAnsi="Times New Roman" w:cs="Times New Roman"/>
        </w:rPr>
        <w:t xml:space="preserve"> within the reference section.</w:t>
      </w:r>
    </w:p>
    <w:p w14:paraId="43592CFB" w14:textId="01897B53" w:rsidR="003C5C5D" w:rsidRDefault="006A5584" w:rsidP="006A5584">
      <w:pPr>
        <w:pStyle w:val="ListParagraph"/>
        <w:numPr>
          <w:ilvl w:val="0"/>
          <w:numId w:val="44"/>
        </w:numPr>
        <w:jc w:val="both"/>
        <w:rPr>
          <w:rFonts w:ascii="Times New Roman" w:hAnsi="Times New Roman" w:cs="Times New Roman"/>
        </w:rPr>
      </w:pPr>
      <w:r>
        <w:rPr>
          <w:rFonts w:ascii="Times New Roman" w:hAnsi="Times New Roman" w:cs="Times New Roman"/>
        </w:rPr>
        <w:t>Using of plagiarism checker to check for coding plagiarism.</w:t>
      </w:r>
    </w:p>
    <w:p w14:paraId="28759972" w14:textId="77777777" w:rsidR="006A5584" w:rsidRPr="006A5584" w:rsidRDefault="006A5584" w:rsidP="007249CA">
      <w:pPr>
        <w:pStyle w:val="ListParagraph"/>
        <w:jc w:val="both"/>
        <w:rPr>
          <w:rFonts w:ascii="Times New Roman" w:hAnsi="Times New Roman" w:cs="Times New Roman"/>
        </w:rPr>
      </w:pPr>
    </w:p>
    <w:p w14:paraId="558181DC" w14:textId="09287FC4" w:rsidR="003C5C5D" w:rsidRPr="00237E20" w:rsidRDefault="003C5C5D">
      <w:pPr>
        <w:rPr>
          <w:rFonts w:ascii="Times New Roman" w:hAnsi="Times New Roman" w:cs="Times New Roman"/>
          <w:sz w:val="28"/>
          <w:szCs w:val="28"/>
          <w:u w:val="single"/>
        </w:rPr>
      </w:pPr>
      <w:r w:rsidRPr="00237E20">
        <w:rPr>
          <w:rFonts w:ascii="Times New Roman" w:hAnsi="Times New Roman" w:cs="Times New Roman"/>
          <w:sz w:val="28"/>
          <w:szCs w:val="28"/>
          <w:u w:val="single"/>
        </w:rPr>
        <w:t>Question 1b</w:t>
      </w:r>
    </w:p>
    <w:p w14:paraId="2819117F" w14:textId="47614B18" w:rsidR="00D36BDA" w:rsidRPr="00237E20" w:rsidRDefault="00D36BDA" w:rsidP="00D36BDA">
      <w:pPr>
        <w:jc w:val="both"/>
        <w:rPr>
          <w:rFonts w:ascii="Times New Roman" w:hAnsi="Times New Roman" w:cs="Times New Roman"/>
        </w:rPr>
      </w:pPr>
      <w:r w:rsidRPr="00237E20">
        <w:rPr>
          <w:rFonts w:ascii="Times New Roman" w:hAnsi="Times New Roman" w:cs="Times New Roman"/>
        </w:rPr>
        <w:t xml:space="preserve">The python code below ascertains whether the </w:t>
      </w:r>
      <w:r w:rsidR="00CB0833" w:rsidRPr="00237E20">
        <w:rPr>
          <w:rFonts w:ascii="Times New Roman" w:hAnsi="Times New Roman" w:cs="Times New Roman"/>
        </w:rPr>
        <w:t>name</w:t>
      </w:r>
      <w:r w:rsidRPr="00237E20">
        <w:rPr>
          <w:rFonts w:ascii="Times New Roman" w:hAnsi="Times New Roman" w:cs="Times New Roman"/>
        </w:rPr>
        <w:t xml:space="preserve"> is registered in the name list set before. By using list instead of tuples allows the object within the list to be modified. If the user enters the correct name as registered within the list, he will proceed to the next section. If a wrong name is being entered, the code will prompt the user to re-enter the correct name or type quit to exit the code. </w:t>
      </w:r>
    </w:p>
    <w:p w14:paraId="293386B4" w14:textId="5477E2A7" w:rsidR="00D36BDA" w:rsidRPr="00237E20" w:rsidRDefault="00D36BDA" w:rsidP="00D36BDA">
      <w:pPr>
        <w:jc w:val="both"/>
        <w:rPr>
          <w:rFonts w:ascii="Times New Roman" w:hAnsi="Times New Roman" w:cs="Times New Roman"/>
        </w:rPr>
      </w:pPr>
      <w:r w:rsidRPr="00237E20">
        <w:rPr>
          <w:rFonts w:ascii="Times New Roman" w:hAnsi="Times New Roman" w:cs="Times New Roman"/>
        </w:rPr>
        <w:t xml:space="preserve">In the next section, once the </w:t>
      </w:r>
      <w:r w:rsidR="00CB0833" w:rsidRPr="00237E20">
        <w:rPr>
          <w:rFonts w:ascii="Times New Roman" w:hAnsi="Times New Roman" w:cs="Times New Roman"/>
        </w:rPr>
        <w:t>name</w:t>
      </w:r>
      <w:r w:rsidRPr="00237E20">
        <w:rPr>
          <w:rFonts w:ascii="Times New Roman" w:hAnsi="Times New Roman" w:cs="Times New Roman"/>
        </w:rPr>
        <w:t xml:space="preserve"> has been ascertained to be registered</w:t>
      </w:r>
      <w:r w:rsidR="00CB0833" w:rsidRPr="00237E20">
        <w:rPr>
          <w:rFonts w:ascii="Times New Roman" w:hAnsi="Times New Roman" w:cs="Times New Roman"/>
        </w:rPr>
        <w:t xml:space="preserve"> in the list</w:t>
      </w:r>
      <w:r w:rsidRPr="00237E20">
        <w:rPr>
          <w:rFonts w:ascii="Times New Roman" w:hAnsi="Times New Roman" w:cs="Times New Roman"/>
        </w:rPr>
        <w:t xml:space="preserve">, he will then be prompted to enter in </w:t>
      </w:r>
      <w:r w:rsidR="00CB0833" w:rsidRPr="00237E20">
        <w:rPr>
          <w:rFonts w:ascii="Times New Roman" w:hAnsi="Times New Roman" w:cs="Times New Roman"/>
        </w:rPr>
        <w:t>the</w:t>
      </w:r>
      <w:r w:rsidRPr="00237E20">
        <w:rPr>
          <w:rFonts w:ascii="Times New Roman" w:hAnsi="Times New Roman" w:cs="Times New Roman"/>
        </w:rPr>
        <w:t xml:space="preserve"> age, gender, height and weight. Data validation has been applied to the gender field so if any other value is entered the code will not proceed. Once data is received, the BMI of the </w:t>
      </w:r>
      <w:r w:rsidR="00CB0833" w:rsidRPr="00237E20">
        <w:rPr>
          <w:rFonts w:ascii="Times New Roman" w:hAnsi="Times New Roman" w:cs="Times New Roman"/>
        </w:rPr>
        <w:t>user</w:t>
      </w:r>
      <w:r w:rsidRPr="00237E20">
        <w:rPr>
          <w:rFonts w:ascii="Times New Roman" w:hAnsi="Times New Roman" w:cs="Times New Roman"/>
        </w:rPr>
        <w:t xml:space="preserve"> is then calculated, and the code will generate a text file in the same directory. The data entered above will then be saved into the text file and the code will inform the user on his BMI number and the name of the text file. The user can then proceed to enter information on the other registered user or type “quit” to exit the code. </w:t>
      </w:r>
    </w:p>
    <w:p w14:paraId="152D4F92" w14:textId="77777777" w:rsidR="003C5C5D" w:rsidRDefault="003C5C5D"/>
    <w:p w14:paraId="28FFD790" w14:textId="72F1919F" w:rsidR="003C5C5D" w:rsidRPr="003C5C5D" w:rsidRDefault="003C5C5D" w:rsidP="003C5C5D">
      <w:pPr>
        <w:rPr>
          <w:rFonts w:ascii="Consolas" w:hAnsi="Consolas"/>
          <w:sz w:val="16"/>
          <w:szCs w:val="16"/>
        </w:rPr>
      </w:pPr>
      <w:r w:rsidRPr="003C5C5D">
        <w:rPr>
          <w:rFonts w:ascii="Consolas" w:hAnsi="Consolas"/>
          <w:sz w:val="16"/>
          <w:szCs w:val="16"/>
        </w:rPr>
        <w:t># Name list</w:t>
      </w:r>
      <w:r w:rsidR="00FD2BC7">
        <w:rPr>
          <w:rFonts w:ascii="Consolas" w:hAnsi="Consolas"/>
          <w:sz w:val="16"/>
          <w:szCs w:val="16"/>
        </w:rPr>
        <w:t xml:space="preserve"> of participants</w:t>
      </w:r>
    </w:p>
    <w:p w14:paraId="79FD8926" w14:textId="079A19B3" w:rsidR="003C5C5D" w:rsidRPr="003C5C5D" w:rsidRDefault="003C5C5D" w:rsidP="003C5C5D">
      <w:pPr>
        <w:rPr>
          <w:rFonts w:ascii="Consolas" w:hAnsi="Consolas"/>
          <w:sz w:val="16"/>
          <w:szCs w:val="16"/>
        </w:rPr>
      </w:pPr>
      <w:r w:rsidRPr="003C5C5D">
        <w:rPr>
          <w:rFonts w:ascii="Consolas" w:hAnsi="Consolas"/>
          <w:sz w:val="16"/>
          <w:szCs w:val="16"/>
        </w:rPr>
        <w:t>name_list = ["aiden", "</w:t>
      </w:r>
      <w:r w:rsidR="002D5162">
        <w:rPr>
          <w:rFonts w:ascii="Consolas" w:hAnsi="Consolas"/>
          <w:sz w:val="16"/>
          <w:szCs w:val="16"/>
        </w:rPr>
        <w:t>yvonne</w:t>
      </w:r>
      <w:r w:rsidRPr="003C5C5D">
        <w:rPr>
          <w:rFonts w:ascii="Consolas" w:hAnsi="Consolas"/>
          <w:sz w:val="16"/>
          <w:szCs w:val="16"/>
        </w:rPr>
        <w:t>", "jieting", "xinyi", "syafiq"]</w:t>
      </w:r>
    </w:p>
    <w:p w14:paraId="0E836ED8" w14:textId="77777777" w:rsidR="003C5C5D" w:rsidRPr="003C5C5D" w:rsidRDefault="003C5C5D" w:rsidP="003C5C5D">
      <w:pPr>
        <w:rPr>
          <w:rFonts w:ascii="Consolas" w:hAnsi="Consolas"/>
          <w:sz w:val="16"/>
          <w:szCs w:val="16"/>
        </w:rPr>
      </w:pPr>
    </w:p>
    <w:p w14:paraId="634007A5" w14:textId="77777777" w:rsidR="003C5C5D" w:rsidRPr="003C5C5D" w:rsidRDefault="003C5C5D" w:rsidP="003C5C5D">
      <w:pPr>
        <w:rPr>
          <w:rFonts w:ascii="Consolas" w:hAnsi="Consolas"/>
          <w:sz w:val="16"/>
          <w:szCs w:val="16"/>
        </w:rPr>
      </w:pPr>
      <w:r w:rsidRPr="003C5C5D">
        <w:rPr>
          <w:rFonts w:ascii="Consolas" w:hAnsi="Consolas"/>
          <w:sz w:val="16"/>
          <w:szCs w:val="16"/>
        </w:rPr>
        <w:t># Start the user interaction loop</w:t>
      </w:r>
    </w:p>
    <w:p w14:paraId="2A72211B" w14:textId="77777777" w:rsidR="003C5C5D" w:rsidRPr="003C5C5D" w:rsidRDefault="003C5C5D" w:rsidP="003C5C5D">
      <w:pPr>
        <w:rPr>
          <w:rFonts w:ascii="Consolas" w:hAnsi="Consolas"/>
          <w:sz w:val="16"/>
          <w:szCs w:val="16"/>
        </w:rPr>
      </w:pPr>
      <w:r w:rsidRPr="003C5C5D">
        <w:rPr>
          <w:rFonts w:ascii="Consolas" w:hAnsi="Consolas"/>
          <w:sz w:val="16"/>
          <w:szCs w:val="16"/>
        </w:rPr>
        <w:t>while True:</w:t>
      </w:r>
    </w:p>
    <w:p w14:paraId="77C027F3" w14:textId="77777777" w:rsidR="003959E1" w:rsidRPr="00FD2BC7" w:rsidRDefault="003C5C5D" w:rsidP="003959E1">
      <w:pPr>
        <w:rPr>
          <w:rFonts w:ascii="Consolas" w:hAnsi="Consolas"/>
          <w:sz w:val="16"/>
          <w:szCs w:val="16"/>
        </w:rPr>
      </w:pPr>
      <w:r w:rsidRPr="003C5C5D">
        <w:rPr>
          <w:rFonts w:ascii="Consolas" w:hAnsi="Consolas"/>
          <w:sz w:val="16"/>
          <w:szCs w:val="16"/>
        </w:rPr>
        <w:t xml:space="preserve">    </w:t>
      </w:r>
      <w:r w:rsidR="003959E1" w:rsidRPr="00FD2BC7">
        <w:rPr>
          <w:rFonts w:ascii="Consolas" w:hAnsi="Consolas"/>
          <w:sz w:val="16"/>
          <w:szCs w:val="16"/>
        </w:rPr>
        <w:t xml:space="preserve"># Request for name of </w:t>
      </w:r>
      <w:r w:rsidR="003959E1">
        <w:rPr>
          <w:rFonts w:ascii="Consolas" w:hAnsi="Consolas"/>
          <w:sz w:val="16"/>
          <w:szCs w:val="16"/>
        </w:rPr>
        <w:t>participant</w:t>
      </w:r>
    </w:p>
    <w:p w14:paraId="21C99063" w14:textId="1A4710A1" w:rsidR="003959E1" w:rsidRPr="00FD2BC7" w:rsidRDefault="003959E1" w:rsidP="003959E1">
      <w:pPr>
        <w:rPr>
          <w:rFonts w:ascii="Consolas" w:hAnsi="Consolas"/>
          <w:sz w:val="16"/>
          <w:szCs w:val="16"/>
        </w:rPr>
      </w:pPr>
      <w:r w:rsidRPr="00FD2BC7">
        <w:rPr>
          <w:rFonts w:ascii="Consolas" w:hAnsi="Consolas"/>
          <w:sz w:val="16"/>
          <w:szCs w:val="16"/>
        </w:rPr>
        <w:t xml:space="preserve">    </w:t>
      </w:r>
      <w:r>
        <w:rPr>
          <w:rFonts w:ascii="Consolas" w:hAnsi="Consolas"/>
          <w:sz w:val="16"/>
          <w:szCs w:val="16"/>
        </w:rPr>
        <w:t>user</w:t>
      </w:r>
      <w:r w:rsidRPr="00FD2BC7">
        <w:rPr>
          <w:rFonts w:ascii="Consolas" w:hAnsi="Consolas"/>
          <w:sz w:val="16"/>
          <w:szCs w:val="16"/>
        </w:rPr>
        <w:t>_name = input("Enter participant's name (or press Enter to exit): ").lower()</w:t>
      </w:r>
    </w:p>
    <w:p w14:paraId="4CB4EA39" w14:textId="77777777" w:rsidR="003959E1" w:rsidRPr="00FD2BC7" w:rsidRDefault="003959E1" w:rsidP="003959E1">
      <w:pPr>
        <w:rPr>
          <w:rFonts w:ascii="Consolas" w:hAnsi="Consolas"/>
          <w:sz w:val="16"/>
          <w:szCs w:val="16"/>
        </w:rPr>
      </w:pPr>
    </w:p>
    <w:p w14:paraId="538A78C1" w14:textId="77777777" w:rsidR="003959E1" w:rsidRPr="00FD2BC7" w:rsidRDefault="003959E1" w:rsidP="003959E1">
      <w:pPr>
        <w:rPr>
          <w:rFonts w:ascii="Consolas" w:hAnsi="Consolas"/>
          <w:sz w:val="16"/>
          <w:szCs w:val="16"/>
        </w:rPr>
      </w:pPr>
      <w:r w:rsidRPr="00FD2BC7">
        <w:rPr>
          <w:rFonts w:ascii="Consolas" w:hAnsi="Consolas"/>
          <w:sz w:val="16"/>
          <w:szCs w:val="16"/>
        </w:rPr>
        <w:t xml:space="preserve">    # Exit loop for program</w:t>
      </w:r>
    </w:p>
    <w:p w14:paraId="02475B1C" w14:textId="680B4995" w:rsidR="003959E1" w:rsidRPr="00FD2BC7" w:rsidRDefault="003959E1" w:rsidP="003959E1">
      <w:pPr>
        <w:rPr>
          <w:rFonts w:ascii="Consolas" w:hAnsi="Consolas"/>
          <w:sz w:val="16"/>
          <w:szCs w:val="16"/>
        </w:rPr>
      </w:pPr>
      <w:r w:rsidRPr="00FD2BC7">
        <w:rPr>
          <w:rFonts w:ascii="Consolas" w:hAnsi="Consolas"/>
          <w:sz w:val="16"/>
          <w:szCs w:val="16"/>
        </w:rPr>
        <w:t xml:space="preserve">    if </w:t>
      </w:r>
      <w:r>
        <w:rPr>
          <w:rFonts w:ascii="Consolas" w:hAnsi="Consolas"/>
          <w:sz w:val="16"/>
          <w:szCs w:val="16"/>
        </w:rPr>
        <w:t>user</w:t>
      </w:r>
      <w:r w:rsidRPr="00FD2BC7">
        <w:rPr>
          <w:rFonts w:ascii="Consolas" w:hAnsi="Consolas"/>
          <w:sz w:val="16"/>
          <w:szCs w:val="16"/>
        </w:rPr>
        <w:t>_name.lower() == "":</w:t>
      </w:r>
    </w:p>
    <w:p w14:paraId="067EF03B" w14:textId="77777777" w:rsidR="003959E1" w:rsidRPr="00FD2BC7" w:rsidRDefault="003959E1" w:rsidP="003959E1">
      <w:pPr>
        <w:rPr>
          <w:rFonts w:ascii="Consolas" w:hAnsi="Consolas"/>
          <w:sz w:val="16"/>
          <w:szCs w:val="16"/>
        </w:rPr>
      </w:pPr>
      <w:r w:rsidRPr="00FD2BC7">
        <w:rPr>
          <w:rFonts w:ascii="Consolas" w:hAnsi="Consolas"/>
          <w:sz w:val="16"/>
          <w:szCs w:val="16"/>
        </w:rPr>
        <w:t xml:space="preserve">        break</w:t>
      </w:r>
    </w:p>
    <w:p w14:paraId="6C421027" w14:textId="4ED2BD9C" w:rsidR="003C5C5D" w:rsidRPr="003C5C5D" w:rsidRDefault="003C5C5D" w:rsidP="003959E1">
      <w:pPr>
        <w:rPr>
          <w:rFonts w:ascii="Consolas" w:hAnsi="Consolas"/>
          <w:sz w:val="16"/>
          <w:szCs w:val="16"/>
        </w:rPr>
      </w:pPr>
      <w:r w:rsidRPr="003C5C5D">
        <w:rPr>
          <w:rFonts w:ascii="Consolas" w:hAnsi="Consolas"/>
          <w:sz w:val="16"/>
          <w:szCs w:val="16"/>
        </w:rPr>
        <w:lastRenderedPageBreak/>
        <w:t xml:space="preserve">        </w:t>
      </w:r>
    </w:p>
    <w:p w14:paraId="3D729E1B" w14:textId="7DB69B12" w:rsidR="003C5C5D" w:rsidRPr="003C5C5D" w:rsidRDefault="003C5C5D" w:rsidP="003C5C5D">
      <w:pPr>
        <w:rPr>
          <w:rFonts w:ascii="Consolas" w:hAnsi="Consolas"/>
          <w:sz w:val="16"/>
          <w:szCs w:val="16"/>
        </w:rPr>
      </w:pPr>
      <w:r w:rsidRPr="003C5C5D">
        <w:rPr>
          <w:rFonts w:ascii="Consolas" w:hAnsi="Consolas"/>
          <w:sz w:val="16"/>
          <w:szCs w:val="16"/>
        </w:rPr>
        <w:t xml:space="preserve">    # </w:t>
      </w:r>
      <w:r w:rsidR="00FD2BC7">
        <w:rPr>
          <w:rFonts w:ascii="Consolas" w:hAnsi="Consolas"/>
          <w:sz w:val="16"/>
          <w:szCs w:val="16"/>
        </w:rPr>
        <w:t>Request</w:t>
      </w:r>
      <w:r w:rsidRPr="003C5C5D">
        <w:rPr>
          <w:rFonts w:ascii="Consolas" w:hAnsi="Consolas"/>
          <w:sz w:val="16"/>
          <w:szCs w:val="16"/>
        </w:rPr>
        <w:t xml:space="preserve"> for the following variable</w:t>
      </w:r>
    </w:p>
    <w:p w14:paraId="7128480C"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if user_name in name_list:</w:t>
      </w:r>
    </w:p>
    <w:p w14:paraId="3160F72F"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user_age = input("Enter your age: ")</w:t>
      </w:r>
    </w:p>
    <w:p w14:paraId="6FF7A59B"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while True:</w:t>
      </w:r>
    </w:p>
    <w:p w14:paraId="0A991BDB" w14:textId="367BD92A" w:rsidR="003C5C5D" w:rsidRPr="003C5C5D" w:rsidRDefault="003C5C5D" w:rsidP="003C5C5D">
      <w:pPr>
        <w:rPr>
          <w:rFonts w:ascii="Consolas" w:hAnsi="Consolas"/>
          <w:sz w:val="16"/>
          <w:szCs w:val="16"/>
        </w:rPr>
      </w:pPr>
      <w:r w:rsidRPr="003C5C5D">
        <w:rPr>
          <w:rFonts w:ascii="Consolas" w:hAnsi="Consolas"/>
          <w:sz w:val="16"/>
          <w:szCs w:val="16"/>
        </w:rPr>
        <w:t xml:space="preserve">            user_gender = str(input("Enter </w:t>
      </w:r>
      <w:r w:rsidR="00FA7EB9">
        <w:rPr>
          <w:rFonts w:ascii="Consolas" w:hAnsi="Consolas"/>
          <w:sz w:val="16"/>
          <w:szCs w:val="16"/>
        </w:rPr>
        <w:t>participant’s</w:t>
      </w:r>
      <w:r w:rsidRPr="003C5C5D">
        <w:rPr>
          <w:rFonts w:ascii="Consolas" w:hAnsi="Consolas"/>
          <w:sz w:val="16"/>
          <w:szCs w:val="16"/>
        </w:rPr>
        <w:t xml:space="preserve"> gender (M/F): "))</w:t>
      </w:r>
    </w:p>
    <w:p w14:paraId="2ECE4D71"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if user_gender in ("M", "F"): # Ensures that the gender input is correct</w:t>
      </w:r>
    </w:p>
    <w:p w14:paraId="3B7DBA53"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break</w:t>
      </w:r>
    </w:p>
    <w:p w14:paraId="6161C68F"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else:</w:t>
      </w:r>
    </w:p>
    <w:p w14:paraId="7F0B55EE"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print("Please enter either M or F.")</w:t>
      </w:r>
    </w:p>
    <w:p w14:paraId="70EC8092"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w:t>
      </w:r>
    </w:p>
    <w:p w14:paraId="3C0D5DA5" w14:textId="62690B9E" w:rsidR="003C5C5D" w:rsidRPr="003C5C5D" w:rsidRDefault="003C5C5D" w:rsidP="003C5C5D">
      <w:pPr>
        <w:rPr>
          <w:rFonts w:ascii="Consolas" w:hAnsi="Consolas"/>
          <w:sz w:val="16"/>
          <w:szCs w:val="16"/>
        </w:rPr>
      </w:pPr>
      <w:r w:rsidRPr="003C5C5D">
        <w:rPr>
          <w:rFonts w:ascii="Consolas" w:hAnsi="Consolas"/>
          <w:sz w:val="16"/>
          <w:szCs w:val="16"/>
        </w:rPr>
        <w:t xml:space="preserve">        user_height = float(input("Enter </w:t>
      </w:r>
      <w:r w:rsidR="00FA7EB9">
        <w:rPr>
          <w:rFonts w:ascii="Consolas" w:hAnsi="Consolas"/>
          <w:sz w:val="16"/>
          <w:szCs w:val="16"/>
        </w:rPr>
        <w:t>participant’s</w:t>
      </w:r>
      <w:r w:rsidRPr="003C5C5D">
        <w:rPr>
          <w:rFonts w:ascii="Consolas" w:hAnsi="Consolas"/>
          <w:sz w:val="16"/>
          <w:szCs w:val="16"/>
        </w:rPr>
        <w:t xml:space="preserve"> height (in cm): "))</w:t>
      </w:r>
    </w:p>
    <w:p w14:paraId="67CE5F7A" w14:textId="6F5BA603" w:rsidR="003C5C5D" w:rsidRPr="003C5C5D" w:rsidRDefault="003C5C5D" w:rsidP="003C5C5D">
      <w:pPr>
        <w:rPr>
          <w:rFonts w:ascii="Consolas" w:hAnsi="Consolas"/>
          <w:sz w:val="16"/>
          <w:szCs w:val="16"/>
        </w:rPr>
      </w:pPr>
      <w:r w:rsidRPr="003C5C5D">
        <w:rPr>
          <w:rFonts w:ascii="Consolas" w:hAnsi="Consolas"/>
          <w:sz w:val="16"/>
          <w:szCs w:val="16"/>
        </w:rPr>
        <w:t xml:space="preserve">        user_weight = float(input("Enter </w:t>
      </w:r>
      <w:r w:rsidR="00FA7EB9">
        <w:rPr>
          <w:rFonts w:ascii="Consolas" w:hAnsi="Consolas"/>
          <w:sz w:val="16"/>
          <w:szCs w:val="16"/>
        </w:rPr>
        <w:t>participant’s</w:t>
      </w:r>
      <w:r w:rsidRPr="003C5C5D">
        <w:rPr>
          <w:rFonts w:ascii="Consolas" w:hAnsi="Consolas"/>
          <w:sz w:val="16"/>
          <w:szCs w:val="16"/>
        </w:rPr>
        <w:t xml:space="preserve"> weight (in kg): "))</w:t>
      </w:r>
    </w:p>
    <w:p w14:paraId="7331B1AB"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w:t>
      </w:r>
    </w:p>
    <w:p w14:paraId="5479F1F8" w14:textId="34E1E61E" w:rsidR="003C5C5D" w:rsidRPr="003C5C5D" w:rsidRDefault="003C5C5D" w:rsidP="003C5C5D">
      <w:pPr>
        <w:rPr>
          <w:rFonts w:ascii="Consolas" w:hAnsi="Consolas"/>
          <w:sz w:val="16"/>
          <w:szCs w:val="16"/>
        </w:rPr>
      </w:pPr>
      <w:r w:rsidRPr="003C5C5D">
        <w:rPr>
          <w:rFonts w:ascii="Consolas" w:hAnsi="Consolas"/>
          <w:sz w:val="16"/>
          <w:szCs w:val="16"/>
        </w:rPr>
        <w:t xml:space="preserve">        # Calculate the BMI of </w:t>
      </w:r>
      <w:r w:rsidR="007A64AC">
        <w:rPr>
          <w:rFonts w:ascii="Consolas" w:hAnsi="Consolas"/>
          <w:sz w:val="16"/>
          <w:szCs w:val="16"/>
        </w:rPr>
        <w:t>participant</w:t>
      </w:r>
    </w:p>
    <w:p w14:paraId="654492E1"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user_BMI = round(((user_weight) / ((user_height/100)**2)),1)</w:t>
      </w:r>
    </w:p>
    <w:p w14:paraId="12C3AF23" w14:textId="77777777" w:rsidR="003C5C5D" w:rsidRPr="003C5C5D" w:rsidRDefault="003C5C5D" w:rsidP="003C5C5D">
      <w:pPr>
        <w:rPr>
          <w:rFonts w:ascii="Consolas" w:hAnsi="Consolas"/>
          <w:sz w:val="16"/>
          <w:szCs w:val="16"/>
        </w:rPr>
      </w:pPr>
    </w:p>
    <w:p w14:paraId="78228CAE" w14:textId="7BF6245B" w:rsidR="003C5C5D" w:rsidRPr="003C5C5D" w:rsidRDefault="003C5C5D" w:rsidP="003C5C5D">
      <w:pPr>
        <w:rPr>
          <w:rFonts w:ascii="Consolas" w:hAnsi="Consolas"/>
          <w:sz w:val="16"/>
          <w:szCs w:val="16"/>
        </w:rPr>
      </w:pPr>
      <w:r w:rsidRPr="003C5C5D">
        <w:rPr>
          <w:rFonts w:ascii="Consolas" w:hAnsi="Consolas"/>
          <w:sz w:val="16"/>
          <w:szCs w:val="16"/>
        </w:rPr>
        <w:t xml:space="preserve">        # Ensure that </w:t>
      </w:r>
      <w:r w:rsidR="007A64AC">
        <w:rPr>
          <w:rFonts w:ascii="Consolas" w:hAnsi="Consolas"/>
          <w:sz w:val="16"/>
          <w:szCs w:val="16"/>
        </w:rPr>
        <w:t>participant</w:t>
      </w:r>
      <w:r w:rsidRPr="003C5C5D">
        <w:rPr>
          <w:rFonts w:ascii="Consolas" w:hAnsi="Consolas"/>
          <w:sz w:val="16"/>
          <w:szCs w:val="16"/>
        </w:rPr>
        <w:t>'s name is capitalized</w:t>
      </w:r>
    </w:p>
    <w:p w14:paraId="607BED8A"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cap_name = user_name.capitalize()</w:t>
      </w:r>
    </w:p>
    <w:p w14:paraId="0D54AA91"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w:t>
      </w:r>
    </w:p>
    <w:p w14:paraId="04203194" w14:textId="165AF0DF" w:rsidR="003C5C5D" w:rsidRPr="003C5C5D" w:rsidRDefault="003C5C5D" w:rsidP="003C5C5D">
      <w:pPr>
        <w:rPr>
          <w:rFonts w:ascii="Consolas" w:hAnsi="Consolas"/>
          <w:sz w:val="16"/>
          <w:szCs w:val="16"/>
        </w:rPr>
      </w:pPr>
      <w:r w:rsidRPr="003C5C5D">
        <w:rPr>
          <w:rFonts w:ascii="Consolas" w:hAnsi="Consolas"/>
          <w:sz w:val="16"/>
          <w:szCs w:val="16"/>
        </w:rPr>
        <w:t xml:space="preserve">        # Create a text file</w:t>
      </w:r>
    </w:p>
    <w:p w14:paraId="621AB762"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file_name= f"{cap_name}.txt"</w:t>
      </w:r>
    </w:p>
    <w:p w14:paraId="35FA026B"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with open(file_name, "w") as file:</w:t>
      </w:r>
    </w:p>
    <w:p w14:paraId="533B9837"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file.write(f"Name: {cap_name}\n")</w:t>
      </w:r>
    </w:p>
    <w:p w14:paraId="304B4B8D"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file.write(f"Age: {user_age}\n")</w:t>
      </w:r>
    </w:p>
    <w:p w14:paraId="539E2455"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file.write(f"Gender: {user_gender}\n")</w:t>
      </w:r>
    </w:p>
    <w:p w14:paraId="74E4AEFC"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file.write(f"Height (cm): {user_height}\n")</w:t>
      </w:r>
    </w:p>
    <w:p w14:paraId="0419FF26"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file.write(f"Weight (kg): {user_weight}\n")</w:t>
      </w:r>
    </w:p>
    <w:p w14:paraId="745E032F"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file.write(f"BMI: {user_BMI}\n")</w:t>
      </w:r>
    </w:p>
    <w:p w14:paraId="55AD0C9F" w14:textId="77777777" w:rsidR="003C5C5D" w:rsidRPr="003C5C5D" w:rsidRDefault="003C5C5D" w:rsidP="003C5C5D">
      <w:pPr>
        <w:rPr>
          <w:rFonts w:ascii="Consolas" w:hAnsi="Consolas"/>
          <w:sz w:val="16"/>
          <w:szCs w:val="16"/>
        </w:rPr>
      </w:pPr>
    </w:p>
    <w:p w14:paraId="6ACA14FD" w14:textId="3D1ED0B2" w:rsidR="003C5C5D" w:rsidRPr="003C5C5D" w:rsidRDefault="003C5C5D" w:rsidP="003C5C5D">
      <w:pPr>
        <w:rPr>
          <w:rFonts w:ascii="Consolas" w:hAnsi="Consolas"/>
          <w:sz w:val="16"/>
          <w:szCs w:val="16"/>
        </w:rPr>
      </w:pPr>
      <w:r w:rsidRPr="003C5C5D">
        <w:rPr>
          <w:rFonts w:ascii="Consolas" w:hAnsi="Consolas"/>
          <w:sz w:val="16"/>
          <w:szCs w:val="16"/>
        </w:rPr>
        <w:t xml:space="preserve">        print(f"</w:t>
      </w:r>
      <w:r w:rsidR="00FA7EB9">
        <w:rPr>
          <w:rFonts w:ascii="Consolas" w:hAnsi="Consolas"/>
          <w:sz w:val="16"/>
          <w:szCs w:val="16"/>
        </w:rPr>
        <w:t>Participant’s</w:t>
      </w:r>
      <w:r w:rsidRPr="003C5C5D">
        <w:rPr>
          <w:rFonts w:ascii="Consolas" w:hAnsi="Consolas"/>
          <w:sz w:val="16"/>
          <w:szCs w:val="16"/>
        </w:rPr>
        <w:t xml:space="preserve"> BMI is {user_BMI}. Additional information has been updated and saved to {file_name}")</w:t>
      </w:r>
    </w:p>
    <w:p w14:paraId="659416F5" w14:textId="77777777" w:rsidR="003C5C5D" w:rsidRPr="003C5C5D" w:rsidRDefault="003C5C5D" w:rsidP="003C5C5D">
      <w:pPr>
        <w:rPr>
          <w:rFonts w:ascii="Consolas" w:hAnsi="Consolas"/>
          <w:sz w:val="16"/>
          <w:szCs w:val="16"/>
        </w:rPr>
      </w:pPr>
      <w:r w:rsidRPr="003C5C5D">
        <w:rPr>
          <w:rFonts w:ascii="Consolas" w:hAnsi="Consolas"/>
          <w:sz w:val="16"/>
          <w:szCs w:val="16"/>
        </w:rPr>
        <w:t xml:space="preserve">    else:</w:t>
      </w:r>
    </w:p>
    <w:p w14:paraId="7D41A851" w14:textId="2B3729DF" w:rsidR="003C5C5D" w:rsidRPr="003C5C5D" w:rsidRDefault="003C5C5D" w:rsidP="003C5C5D">
      <w:pPr>
        <w:rPr>
          <w:rFonts w:ascii="Consolas" w:hAnsi="Consolas"/>
          <w:sz w:val="16"/>
          <w:szCs w:val="16"/>
        </w:rPr>
      </w:pPr>
      <w:r w:rsidRPr="003C5C5D">
        <w:rPr>
          <w:rFonts w:ascii="Consolas" w:hAnsi="Consolas"/>
          <w:sz w:val="16"/>
          <w:szCs w:val="16"/>
        </w:rPr>
        <w:t xml:space="preserve">        # Request for </w:t>
      </w:r>
      <w:r w:rsidR="00FD2BC7">
        <w:rPr>
          <w:rFonts w:ascii="Consolas" w:hAnsi="Consolas"/>
          <w:sz w:val="16"/>
          <w:szCs w:val="16"/>
        </w:rPr>
        <w:t>new name</w:t>
      </w:r>
    </w:p>
    <w:p w14:paraId="5AE31A2B" w14:textId="584F4F9D" w:rsidR="003C5C5D" w:rsidRPr="003C5C5D" w:rsidRDefault="003C5C5D" w:rsidP="003C5C5D">
      <w:pPr>
        <w:rPr>
          <w:rFonts w:ascii="Consolas" w:hAnsi="Consolas"/>
          <w:sz w:val="16"/>
          <w:szCs w:val="16"/>
        </w:rPr>
      </w:pPr>
      <w:r w:rsidRPr="003C5C5D">
        <w:rPr>
          <w:rFonts w:ascii="Consolas" w:hAnsi="Consolas"/>
          <w:sz w:val="16"/>
          <w:szCs w:val="16"/>
        </w:rPr>
        <w:t xml:space="preserve">        print("</w:t>
      </w:r>
      <w:r w:rsidR="00FA7EB9">
        <w:rPr>
          <w:rFonts w:ascii="Consolas" w:hAnsi="Consolas"/>
          <w:sz w:val="16"/>
          <w:szCs w:val="16"/>
        </w:rPr>
        <w:t>Participant’s</w:t>
      </w:r>
      <w:r w:rsidR="00FA7EB9" w:rsidRPr="003C5C5D">
        <w:rPr>
          <w:rFonts w:ascii="Consolas" w:hAnsi="Consolas"/>
          <w:sz w:val="16"/>
          <w:szCs w:val="16"/>
        </w:rPr>
        <w:t xml:space="preserve"> </w:t>
      </w:r>
      <w:r w:rsidR="00FA7EB9">
        <w:rPr>
          <w:rFonts w:ascii="Consolas" w:hAnsi="Consolas"/>
          <w:sz w:val="16"/>
          <w:szCs w:val="16"/>
        </w:rPr>
        <w:t>n</w:t>
      </w:r>
      <w:r w:rsidRPr="003C5C5D">
        <w:rPr>
          <w:rFonts w:ascii="Consolas" w:hAnsi="Consolas"/>
          <w:sz w:val="16"/>
          <w:szCs w:val="16"/>
        </w:rPr>
        <w:t>ame not found in the list. Please enter a correct name.")</w:t>
      </w:r>
    </w:p>
    <w:p w14:paraId="556FCF71" w14:textId="77777777" w:rsidR="003C5C5D" w:rsidRPr="003C5C5D" w:rsidRDefault="003C5C5D" w:rsidP="003C5C5D">
      <w:pPr>
        <w:rPr>
          <w:rFonts w:ascii="Consolas" w:hAnsi="Consolas"/>
          <w:sz w:val="16"/>
          <w:szCs w:val="16"/>
        </w:rPr>
      </w:pPr>
    </w:p>
    <w:p w14:paraId="21AE7548" w14:textId="0F24A45D" w:rsidR="003C5C5D" w:rsidRPr="003C5C5D" w:rsidRDefault="003C5C5D" w:rsidP="003C5C5D">
      <w:pPr>
        <w:rPr>
          <w:rFonts w:ascii="Consolas" w:hAnsi="Consolas"/>
          <w:sz w:val="16"/>
          <w:szCs w:val="16"/>
        </w:rPr>
      </w:pPr>
      <w:r w:rsidRPr="003C5C5D">
        <w:rPr>
          <w:rFonts w:ascii="Consolas" w:hAnsi="Consolas"/>
          <w:sz w:val="16"/>
          <w:szCs w:val="16"/>
        </w:rPr>
        <w:t>print("</w:t>
      </w:r>
      <w:r w:rsidR="007A64AC">
        <w:rPr>
          <w:rFonts w:ascii="Consolas" w:hAnsi="Consolas"/>
          <w:sz w:val="16"/>
          <w:szCs w:val="16"/>
        </w:rPr>
        <w:t>participant</w:t>
      </w:r>
      <w:r w:rsidRPr="003C5C5D">
        <w:rPr>
          <w:rFonts w:ascii="Consolas" w:hAnsi="Consolas"/>
          <w:sz w:val="16"/>
          <w:szCs w:val="16"/>
        </w:rPr>
        <w:t xml:space="preserve"> info</w:t>
      </w:r>
      <w:r w:rsidR="007A64AC">
        <w:rPr>
          <w:rFonts w:ascii="Consolas" w:hAnsi="Consolas"/>
          <w:sz w:val="16"/>
          <w:szCs w:val="16"/>
        </w:rPr>
        <w:t>r</w:t>
      </w:r>
      <w:r w:rsidRPr="003C5C5D">
        <w:rPr>
          <w:rFonts w:ascii="Consolas" w:hAnsi="Consolas"/>
          <w:sz w:val="16"/>
          <w:szCs w:val="16"/>
        </w:rPr>
        <w:t xml:space="preserve">mation save, please find the respective text files in the same </w:t>
      </w:r>
      <w:commentRangeStart w:id="2"/>
      <w:r w:rsidRPr="003C5C5D">
        <w:rPr>
          <w:rFonts w:ascii="Consolas" w:hAnsi="Consolas"/>
          <w:sz w:val="16"/>
          <w:szCs w:val="16"/>
        </w:rPr>
        <w:t>directory</w:t>
      </w:r>
      <w:commentRangeEnd w:id="2"/>
      <w:r w:rsidR="004144D5">
        <w:rPr>
          <w:rStyle w:val="CommentReference"/>
        </w:rPr>
        <w:commentReference w:id="2"/>
      </w:r>
      <w:r w:rsidRPr="003C5C5D">
        <w:rPr>
          <w:rFonts w:ascii="Consolas" w:hAnsi="Consolas"/>
          <w:sz w:val="16"/>
          <w:szCs w:val="16"/>
        </w:rPr>
        <w:t>")</w:t>
      </w:r>
    </w:p>
    <w:p w14:paraId="62873537" w14:textId="77777777" w:rsidR="003C5C5D" w:rsidRDefault="003C5C5D">
      <w:pPr>
        <w:rPr>
          <w:rFonts w:ascii="Times New Roman" w:hAnsi="Times New Roman" w:cs="Times New Roman"/>
          <w:sz w:val="28"/>
          <w:szCs w:val="28"/>
          <w:u w:val="single"/>
        </w:rPr>
      </w:pPr>
    </w:p>
    <w:p w14:paraId="4C1EC1F3" w14:textId="0EC7101A" w:rsidR="003C5C5D" w:rsidRDefault="003C5C5D">
      <w:pPr>
        <w:rPr>
          <w:rFonts w:ascii="Times New Roman" w:hAnsi="Times New Roman" w:cs="Times New Roman"/>
          <w:sz w:val="28"/>
          <w:szCs w:val="28"/>
          <w:u w:val="single"/>
        </w:rPr>
      </w:pPr>
      <w:r w:rsidRPr="003C5C5D">
        <w:rPr>
          <w:rFonts w:ascii="Times New Roman" w:hAnsi="Times New Roman" w:cs="Times New Roman"/>
          <w:sz w:val="28"/>
          <w:szCs w:val="28"/>
          <w:u w:val="single"/>
        </w:rPr>
        <w:lastRenderedPageBreak/>
        <w:t>Question 1</w:t>
      </w:r>
      <w:r>
        <w:rPr>
          <w:rFonts w:ascii="Times New Roman" w:hAnsi="Times New Roman" w:cs="Times New Roman"/>
          <w:sz w:val="28"/>
          <w:szCs w:val="28"/>
          <w:u w:val="single"/>
        </w:rPr>
        <w:t>c</w:t>
      </w:r>
    </w:p>
    <w:p w14:paraId="083F172F" w14:textId="7795CD10" w:rsidR="002D5162" w:rsidRDefault="00237E20" w:rsidP="00C76335">
      <w:pPr>
        <w:jc w:val="both"/>
        <w:rPr>
          <w:rFonts w:ascii="Times New Roman" w:hAnsi="Times New Roman" w:cs="Times New Roman"/>
        </w:rPr>
      </w:pPr>
      <w:r>
        <w:rPr>
          <w:rFonts w:ascii="Times New Roman" w:hAnsi="Times New Roman" w:cs="Times New Roman"/>
        </w:rPr>
        <w:t>In order to avoid coding plagiarism, there are three ways to rewrite the python code:</w:t>
      </w:r>
    </w:p>
    <w:p w14:paraId="2675508F" w14:textId="62B8A84A" w:rsidR="00237E20" w:rsidRPr="00C76335" w:rsidRDefault="00237E20" w:rsidP="00C76335">
      <w:pPr>
        <w:pStyle w:val="ListParagraph"/>
        <w:numPr>
          <w:ilvl w:val="0"/>
          <w:numId w:val="42"/>
        </w:numPr>
        <w:jc w:val="both"/>
        <w:rPr>
          <w:rFonts w:ascii="Times New Roman" w:hAnsi="Times New Roman" w:cs="Times New Roman"/>
          <w:sz w:val="28"/>
          <w:szCs w:val="28"/>
          <w:u w:val="single"/>
        </w:rPr>
      </w:pPr>
      <w:r>
        <w:rPr>
          <w:rFonts w:ascii="Times New Roman" w:hAnsi="Times New Roman" w:cs="Times New Roman"/>
          <w:u w:val="single"/>
        </w:rPr>
        <w:t xml:space="preserve">Use more precise </w:t>
      </w:r>
      <w:r w:rsidR="009F34DD">
        <w:rPr>
          <w:rFonts w:ascii="Times New Roman" w:hAnsi="Times New Roman" w:cs="Times New Roman"/>
          <w:u w:val="single"/>
        </w:rPr>
        <w:t>comments.</w:t>
      </w:r>
    </w:p>
    <w:p w14:paraId="3F47F7A5" w14:textId="1ADE86F6" w:rsidR="00C76335" w:rsidRDefault="00C76335" w:rsidP="00C76335">
      <w:pPr>
        <w:pStyle w:val="ListParagraph"/>
        <w:jc w:val="both"/>
        <w:rPr>
          <w:rFonts w:ascii="Times New Roman" w:hAnsi="Times New Roman" w:cs="Times New Roman"/>
        </w:rPr>
      </w:pPr>
      <w:r>
        <w:rPr>
          <w:rFonts w:ascii="Times New Roman" w:hAnsi="Times New Roman" w:cs="Times New Roman"/>
        </w:rPr>
        <w:t>All programming languages provide the users with a way to insert comments into their code. Commenting code is a good practice every programmer should follow (Bailey, 2017). However, comments since comments are specific to each individual and the usage of the code, coding incorporated from outside sources are usually not original. Therefore, comments within the code should reflect what the purpose of the code is. More precise and individualised comments also allow the user to understand what the particular piece of coding is used for so easier edits can be done.</w:t>
      </w:r>
    </w:p>
    <w:p w14:paraId="334487AD" w14:textId="77777777" w:rsidR="00C76335" w:rsidRPr="00C76335" w:rsidRDefault="00C76335" w:rsidP="00C76335">
      <w:pPr>
        <w:pStyle w:val="ListParagraph"/>
        <w:jc w:val="both"/>
        <w:rPr>
          <w:rFonts w:ascii="Times New Roman" w:hAnsi="Times New Roman" w:cs="Times New Roman"/>
          <w:sz w:val="28"/>
          <w:szCs w:val="28"/>
        </w:rPr>
      </w:pPr>
    </w:p>
    <w:p w14:paraId="2ABFE154" w14:textId="132B4784" w:rsidR="00237E20" w:rsidRDefault="009F34DD" w:rsidP="00C76335">
      <w:pPr>
        <w:pStyle w:val="ListParagraph"/>
        <w:numPr>
          <w:ilvl w:val="0"/>
          <w:numId w:val="42"/>
        </w:numPr>
        <w:jc w:val="both"/>
        <w:rPr>
          <w:rFonts w:ascii="Times New Roman" w:hAnsi="Times New Roman" w:cs="Times New Roman"/>
          <w:u w:val="single"/>
        </w:rPr>
      </w:pPr>
      <w:r w:rsidRPr="009F34DD">
        <w:rPr>
          <w:rFonts w:ascii="Times New Roman" w:hAnsi="Times New Roman" w:cs="Times New Roman"/>
          <w:u w:val="single"/>
        </w:rPr>
        <w:t>Unique variable names</w:t>
      </w:r>
    </w:p>
    <w:p w14:paraId="366F90E5" w14:textId="3B97DD9F" w:rsidR="00C76335" w:rsidRDefault="00C76335" w:rsidP="00C76335">
      <w:pPr>
        <w:pStyle w:val="ListParagraph"/>
        <w:jc w:val="both"/>
        <w:rPr>
          <w:rFonts w:ascii="Times New Roman" w:hAnsi="Times New Roman" w:cs="Times New Roman"/>
        </w:rPr>
      </w:pPr>
      <w:commentRangeStart w:id="3"/>
      <w:r>
        <w:rPr>
          <w:rFonts w:ascii="Times New Roman" w:hAnsi="Times New Roman" w:cs="Times New Roman"/>
        </w:rPr>
        <w:t>Changing of the variable names does not make the code original (Bailey, 2017</w:t>
      </w:r>
      <w:commentRangeEnd w:id="3"/>
      <w:r w:rsidR="004144D5">
        <w:rPr>
          <w:rStyle w:val="CommentReference"/>
        </w:rPr>
        <w:commentReference w:id="3"/>
      </w:r>
      <w:r>
        <w:rPr>
          <w:rFonts w:ascii="Times New Roman" w:hAnsi="Times New Roman" w:cs="Times New Roman"/>
        </w:rPr>
        <w:t xml:space="preserve">). However, it is best to ensure that the variable and other names used within the code be as original as possible. By having original names which are specific to the piece of code makes coding and modifying the code much easier since it helps in describing what the </w:t>
      </w:r>
      <w:r w:rsidR="00D9719E">
        <w:rPr>
          <w:rFonts w:ascii="Times New Roman" w:hAnsi="Times New Roman" w:cs="Times New Roman"/>
        </w:rPr>
        <w:t>variable</w:t>
      </w:r>
      <w:r>
        <w:rPr>
          <w:rFonts w:ascii="Times New Roman" w:hAnsi="Times New Roman" w:cs="Times New Roman"/>
        </w:rPr>
        <w:t xml:space="preserve"> is being used for. Having original names also helps in highlighting the originality of the piece of code since it is more personalised.</w:t>
      </w:r>
    </w:p>
    <w:p w14:paraId="4730798E" w14:textId="77777777" w:rsidR="00C76335" w:rsidRPr="00C76335" w:rsidRDefault="00C76335" w:rsidP="00C76335">
      <w:pPr>
        <w:pStyle w:val="ListParagraph"/>
        <w:jc w:val="both"/>
        <w:rPr>
          <w:rFonts w:ascii="Times New Roman" w:hAnsi="Times New Roman" w:cs="Times New Roman"/>
        </w:rPr>
      </w:pPr>
    </w:p>
    <w:p w14:paraId="4A0ECAA3" w14:textId="1089710B" w:rsidR="00C76335" w:rsidRDefault="009F34DD" w:rsidP="00D9719E">
      <w:pPr>
        <w:pStyle w:val="ListParagraph"/>
        <w:numPr>
          <w:ilvl w:val="0"/>
          <w:numId w:val="42"/>
        </w:numPr>
        <w:jc w:val="both"/>
        <w:rPr>
          <w:rFonts w:ascii="Times New Roman" w:hAnsi="Times New Roman" w:cs="Times New Roman"/>
          <w:u w:val="single"/>
        </w:rPr>
      </w:pPr>
      <w:r>
        <w:rPr>
          <w:rFonts w:ascii="Times New Roman" w:hAnsi="Times New Roman" w:cs="Times New Roman"/>
          <w:u w:val="single"/>
        </w:rPr>
        <w:t>Using more function parameters</w:t>
      </w:r>
    </w:p>
    <w:p w14:paraId="56B0A14C" w14:textId="506E7047" w:rsidR="00D9719E" w:rsidRDefault="00D9719E" w:rsidP="00D9719E">
      <w:pPr>
        <w:pStyle w:val="ListParagraph"/>
        <w:jc w:val="both"/>
        <w:rPr>
          <w:rFonts w:ascii="Times New Roman" w:hAnsi="Times New Roman" w:cs="Times New Roman"/>
        </w:rPr>
      </w:pPr>
      <w:r>
        <w:rPr>
          <w:rFonts w:ascii="Times New Roman" w:hAnsi="Times New Roman" w:cs="Times New Roman"/>
        </w:rPr>
        <w:t xml:space="preserve">Function parameters helps in </w:t>
      </w:r>
      <w:commentRangeStart w:id="4"/>
      <w:r>
        <w:rPr>
          <w:rFonts w:ascii="Times New Roman" w:hAnsi="Times New Roman" w:cs="Times New Roman"/>
        </w:rPr>
        <w:t>making</w:t>
      </w:r>
      <w:commentRangeEnd w:id="4"/>
      <w:r w:rsidR="004144D5">
        <w:rPr>
          <w:rStyle w:val="CommentReference"/>
        </w:rPr>
        <w:commentReference w:id="4"/>
      </w:r>
      <w:r>
        <w:rPr>
          <w:rFonts w:ascii="Times New Roman" w:hAnsi="Times New Roman" w:cs="Times New Roman"/>
        </w:rPr>
        <w:t xml:space="preserve"> the code more precise and allows for better data validation. By adding in more function parameters such as the try and except function helps to prevent error data from being entered. Function also helps in making the code more personalised since it helps the code cater more closely to the need of the coder in comparison to grabbing code from an outside source.</w:t>
      </w:r>
    </w:p>
    <w:p w14:paraId="2E56B4E3" w14:textId="77777777" w:rsidR="00D9719E" w:rsidRPr="00D9719E" w:rsidRDefault="00D9719E" w:rsidP="00D9719E">
      <w:pPr>
        <w:pStyle w:val="ListParagraph"/>
        <w:jc w:val="both"/>
        <w:rPr>
          <w:rFonts w:ascii="Times New Roman" w:hAnsi="Times New Roman" w:cs="Times New Roman"/>
        </w:rPr>
      </w:pPr>
    </w:p>
    <w:p w14:paraId="42095FB1" w14:textId="77777777" w:rsidR="00FD2BC7" w:rsidRPr="00FD2BC7" w:rsidRDefault="00FD2BC7" w:rsidP="00FD2BC7">
      <w:pPr>
        <w:rPr>
          <w:rFonts w:ascii="Consolas" w:hAnsi="Consolas"/>
          <w:sz w:val="16"/>
          <w:szCs w:val="16"/>
        </w:rPr>
      </w:pPr>
      <w:r w:rsidRPr="00FD2BC7">
        <w:rPr>
          <w:rFonts w:ascii="Consolas" w:hAnsi="Consolas"/>
          <w:sz w:val="16"/>
          <w:szCs w:val="16"/>
        </w:rPr>
        <w:t># Name list in lower case</w:t>
      </w:r>
    </w:p>
    <w:p w14:paraId="7CA8E5D5" w14:textId="4648E833" w:rsidR="00FD2BC7" w:rsidRPr="00FD2BC7" w:rsidRDefault="00FD2BC7" w:rsidP="00FD2BC7">
      <w:pPr>
        <w:rPr>
          <w:rFonts w:ascii="Consolas" w:hAnsi="Consolas"/>
          <w:sz w:val="16"/>
          <w:szCs w:val="16"/>
        </w:rPr>
      </w:pPr>
      <w:r w:rsidRPr="00FD2BC7">
        <w:rPr>
          <w:rFonts w:ascii="Consolas" w:hAnsi="Consolas"/>
          <w:sz w:val="16"/>
          <w:szCs w:val="16"/>
        </w:rPr>
        <w:t>nominal_roll = ["aiden", "</w:t>
      </w:r>
      <w:r w:rsidR="002D5162">
        <w:rPr>
          <w:rFonts w:ascii="Consolas" w:hAnsi="Consolas"/>
          <w:sz w:val="16"/>
          <w:szCs w:val="16"/>
        </w:rPr>
        <w:t>yvonne</w:t>
      </w:r>
      <w:r w:rsidRPr="00FD2BC7">
        <w:rPr>
          <w:rFonts w:ascii="Consolas" w:hAnsi="Consolas"/>
          <w:sz w:val="16"/>
          <w:szCs w:val="16"/>
        </w:rPr>
        <w:t>", "jieting", "xinyi", "syafiq"]</w:t>
      </w:r>
    </w:p>
    <w:p w14:paraId="76862917" w14:textId="77777777" w:rsidR="00FD2BC7" w:rsidRPr="00FD2BC7" w:rsidRDefault="00FD2BC7" w:rsidP="00FD2BC7">
      <w:pPr>
        <w:rPr>
          <w:rFonts w:ascii="Consolas" w:hAnsi="Consolas"/>
          <w:sz w:val="16"/>
          <w:szCs w:val="16"/>
        </w:rPr>
      </w:pPr>
    </w:p>
    <w:p w14:paraId="13E35C5B" w14:textId="77777777" w:rsidR="00FD2BC7" w:rsidRPr="00FD2BC7" w:rsidRDefault="00FD2BC7" w:rsidP="00FD2BC7">
      <w:pPr>
        <w:rPr>
          <w:rFonts w:ascii="Consolas" w:hAnsi="Consolas"/>
          <w:sz w:val="16"/>
          <w:szCs w:val="16"/>
        </w:rPr>
      </w:pPr>
      <w:r w:rsidRPr="00FD2BC7">
        <w:rPr>
          <w:rFonts w:ascii="Consolas" w:hAnsi="Consolas"/>
          <w:sz w:val="16"/>
          <w:szCs w:val="16"/>
        </w:rPr>
        <w:t># Start the user interaction loop</w:t>
      </w:r>
    </w:p>
    <w:p w14:paraId="145AD26C" w14:textId="77777777" w:rsidR="00FD2BC7" w:rsidRPr="00FD2BC7" w:rsidRDefault="00FD2BC7" w:rsidP="00FD2BC7">
      <w:pPr>
        <w:rPr>
          <w:rFonts w:ascii="Consolas" w:hAnsi="Consolas"/>
          <w:sz w:val="16"/>
          <w:szCs w:val="16"/>
        </w:rPr>
      </w:pPr>
      <w:r w:rsidRPr="00FD2BC7">
        <w:rPr>
          <w:rFonts w:ascii="Consolas" w:hAnsi="Consolas"/>
          <w:sz w:val="16"/>
          <w:szCs w:val="16"/>
        </w:rPr>
        <w:t>while True:</w:t>
      </w:r>
    </w:p>
    <w:p w14:paraId="7B473805" w14:textId="7FE20BF1" w:rsidR="00FD2BC7" w:rsidRPr="00FD2BC7" w:rsidRDefault="00FD2BC7" w:rsidP="00FD2BC7">
      <w:pPr>
        <w:rPr>
          <w:rFonts w:ascii="Consolas" w:hAnsi="Consolas"/>
          <w:sz w:val="16"/>
          <w:szCs w:val="16"/>
        </w:rPr>
      </w:pPr>
      <w:r w:rsidRPr="00FD2BC7">
        <w:rPr>
          <w:rFonts w:ascii="Consolas" w:hAnsi="Consolas"/>
          <w:sz w:val="16"/>
          <w:szCs w:val="16"/>
        </w:rPr>
        <w:t xml:space="preserve">    # Request for name of </w:t>
      </w:r>
      <w:r w:rsidR="002D5162">
        <w:rPr>
          <w:rFonts w:ascii="Consolas" w:hAnsi="Consolas"/>
          <w:sz w:val="16"/>
          <w:szCs w:val="16"/>
        </w:rPr>
        <w:t>participant</w:t>
      </w:r>
    </w:p>
    <w:p w14:paraId="763D2042"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participant_name = input("Enter participant's name (or press Enter to exit): ").lower()</w:t>
      </w:r>
    </w:p>
    <w:p w14:paraId="220B7B57" w14:textId="77777777" w:rsidR="00FD2BC7" w:rsidRPr="00FD2BC7" w:rsidRDefault="00FD2BC7" w:rsidP="00FD2BC7">
      <w:pPr>
        <w:rPr>
          <w:rFonts w:ascii="Consolas" w:hAnsi="Consolas"/>
          <w:sz w:val="16"/>
          <w:szCs w:val="16"/>
        </w:rPr>
      </w:pPr>
    </w:p>
    <w:p w14:paraId="2D8779B8"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 Exit loop for program</w:t>
      </w:r>
    </w:p>
    <w:p w14:paraId="41555BC4"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if participant_name.lower() == "":</w:t>
      </w:r>
    </w:p>
    <w:p w14:paraId="02AE3278"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break</w:t>
      </w:r>
    </w:p>
    <w:p w14:paraId="6FD2C4E9"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t>
      </w:r>
    </w:p>
    <w:p w14:paraId="03D91C02"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 If the name is in the list, ask for the following variable</w:t>
      </w:r>
    </w:p>
    <w:p w14:paraId="3B14186C"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if participant_name in nominal_roll:</w:t>
      </w:r>
    </w:p>
    <w:p w14:paraId="0CF9BAB5"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hile True:</w:t>
      </w:r>
    </w:p>
    <w:p w14:paraId="637C7291"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try: </w:t>
      </w:r>
    </w:p>
    <w:p w14:paraId="38440316" w14:textId="79503D23" w:rsidR="00FD2BC7" w:rsidRPr="00FD2BC7" w:rsidRDefault="00FD2BC7" w:rsidP="00FD2BC7">
      <w:pPr>
        <w:rPr>
          <w:rFonts w:ascii="Consolas" w:hAnsi="Consolas"/>
          <w:sz w:val="16"/>
          <w:szCs w:val="16"/>
        </w:rPr>
      </w:pPr>
      <w:r w:rsidRPr="00FD2BC7">
        <w:rPr>
          <w:rFonts w:ascii="Consolas" w:hAnsi="Consolas"/>
          <w:sz w:val="16"/>
          <w:szCs w:val="16"/>
        </w:rPr>
        <w:t xml:space="preserve">                participant_age = float(input("Enter </w:t>
      </w:r>
      <w:r w:rsidR="00FA7EB9">
        <w:rPr>
          <w:rFonts w:ascii="Consolas" w:hAnsi="Consolas"/>
          <w:sz w:val="16"/>
          <w:szCs w:val="16"/>
        </w:rPr>
        <w:t>participant’s</w:t>
      </w:r>
      <w:r w:rsidRPr="00FD2BC7">
        <w:rPr>
          <w:rFonts w:ascii="Consolas" w:hAnsi="Consolas"/>
          <w:sz w:val="16"/>
          <w:szCs w:val="16"/>
        </w:rPr>
        <w:t xml:space="preserve"> age: "))</w:t>
      </w:r>
    </w:p>
    <w:p w14:paraId="243737BD" w14:textId="77777777" w:rsidR="00FD2BC7" w:rsidRPr="00FD2BC7" w:rsidRDefault="00FD2BC7" w:rsidP="00FD2BC7">
      <w:pPr>
        <w:rPr>
          <w:rFonts w:ascii="Consolas" w:hAnsi="Consolas"/>
          <w:sz w:val="16"/>
          <w:szCs w:val="16"/>
        </w:rPr>
      </w:pPr>
      <w:r w:rsidRPr="00FD2BC7">
        <w:rPr>
          <w:rFonts w:ascii="Consolas" w:hAnsi="Consolas"/>
          <w:sz w:val="16"/>
          <w:szCs w:val="16"/>
        </w:rPr>
        <w:lastRenderedPageBreak/>
        <w:t xml:space="preserve">                break</w:t>
      </w:r>
    </w:p>
    <w:p w14:paraId="756211D8"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except ValueError:</w:t>
      </w:r>
    </w:p>
    <w:p w14:paraId="4E53708C"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print("Please enter a valid number.")</w:t>
      </w:r>
    </w:p>
    <w:p w14:paraId="7211860B"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t>
      </w:r>
    </w:p>
    <w:p w14:paraId="25505660"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hile True:</w:t>
      </w:r>
    </w:p>
    <w:p w14:paraId="160E5674" w14:textId="3067108B" w:rsidR="00FD2BC7" w:rsidRPr="00FD2BC7" w:rsidRDefault="00FD2BC7" w:rsidP="00FD2BC7">
      <w:pPr>
        <w:rPr>
          <w:rFonts w:ascii="Consolas" w:hAnsi="Consolas"/>
          <w:sz w:val="16"/>
          <w:szCs w:val="16"/>
        </w:rPr>
      </w:pPr>
      <w:r w:rsidRPr="00FD2BC7">
        <w:rPr>
          <w:rFonts w:ascii="Consolas" w:hAnsi="Consolas"/>
          <w:sz w:val="16"/>
          <w:szCs w:val="16"/>
        </w:rPr>
        <w:t xml:space="preserve">            participant_gender = str(input("Enter </w:t>
      </w:r>
      <w:r w:rsidR="00FA7EB9">
        <w:rPr>
          <w:rFonts w:ascii="Consolas" w:hAnsi="Consolas"/>
          <w:sz w:val="16"/>
          <w:szCs w:val="16"/>
        </w:rPr>
        <w:t>participant’s</w:t>
      </w:r>
      <w:r w:rsidRPr="00FD2BC7">
        <w:rPr>
          <w:rFonts w:ascii="Consolas" w:hAnsi="Consolas"/>
          <w:sz w:val="16"/>
          <w:szCs w:val="16"/>
        </w:rPr>
        <w:t xml:space="preserve"> gender (M/F): "))</w:t>
      </w:r>
    </w:p>
    <w:p w14:paraId="3F174EBF"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if participant_gender in ("M", "F"): # Ensures that the gender input is correct</w:t>
      </w:r>
    </w:p>
    <w:p w14:paraId="7C34CE79"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break</w:t>
      </w:r>
    </w:p>
    <w:p w14:paraId="10E1F70A"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else:</w:t>
      </w:r>
    </w:p>
    <w:p w14:paraId="47CEF082"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print("Please enter either M or F.")</w:t>
      </w:r>
    </w:p>
    <w:p w14:paraId="68ED75B4"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t>
      </w:r>
    </w:p>
    <w:p w14:paraId="78C9695B"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hile True:</w:t>
      </w:r>
    </w:p>
    <w:p w14:paraId="61DBC8A2"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try:</w:t>
      </w:r>
    </w:p>
    <w:p w14:paraId="47ACE35D" w14:textId="7E80B3ED" w:rsidR="00FD2BC7" w:rsidRPr="00FD2BC7" w:rsidRDefault="00FD2BC7" w:rsidP="00FD2BC7">
      <w:pPr>
        <w:rPr>
          <w:rFonts w:ascii="Consolas" w:hAnsi="Consolas"/>
          <w:sz w:val="16"/>
          <w:szCs w:val="16"/>
        </w:rPr>
      </w:pPr>
      <w:r w:rsidRPr="00FD2BC7">
        <w:rPr>
          <w:rFonts w:ascii="Consolas" w:hAnsi="Consolas"/>
          <w:sz w:val="16"/>
          <w:szCs w:val="16"/>
        </w:rPr>
        <w:t xml:space="preserve">                participant_height = float(input("Enter </w:t>
      </w:r>
      <w:r w:rsidR="00FA7EB9">
        <w:rPr>
          <w:rFonts w:ascii="Consolas" w:hAnsi="Consolas"/>
          <w:sz w:val="16"/>
          <w:szCs w:val="16"/>
        </w:rPr>
        <w:t>participant’s</w:t>
      </w:r>
      <w:r w:rsidRPr="00FD2BC7">
        <w:rPr>
          <w:rFonts w:ascii="Consolas" w:hAnsi="Consolas"/>
          <w:sz w:val="16"/>
          <w:szCs w:val="16"/>
        </w:rPr>
        <w:t xml:space="preserve"> height (in cm): "))</w:t>
      </w:r>
    </w:p>
    <w:p w14:paraId="4E9B51EF"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break</w:t>
      </w:r>
    </w:p>
    <w:p w14:paraId="37A30DEC"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except ValueError:</w:t>
      </w:r>
    </w:p>
    <w:p w14:paraId="0559F73F"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print("Please enter a valid number.")</w:t>
      </w:r>
    </w:p>
    <w:p w14:paraId="676EDD90"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t>
      </w:r>
    </w:p>
    <w:p w14:paraId="2336C790"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hile True:</w:t>
      </w:r>
    </w:p>
    <w:p w14:paraId="0792A885"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try:</w:t>
      </w:r>
    </w:p>
    <w:p w14:paraId="2057BB8D" w14:textId="1497CE4F" w:rsidR="00FD2BC7" w:rsidRPr="00FD2BC7" w:rsidRDefault="00FD2BC7" w:rsidP="00FD2BC7">
      <w:pPr>
        <w:rPr>
          <w:rFonts w:ascii="Consolas" w:hAnsi="Consolas"/>
          <w:sz w:val="16"/>
          <w:szCs w:val="16"/>
        </w:rPr>
      </w:pPr>
      <w:r w:rsidRPr="00FD2BC7">
        <w:rPr>
          <w:rFonts w:ascii="Consolas" w:hAnsi="Consolas"/>
          <w:sz w:val="16"/>
          <w:szCs w:val="16"/>
        </w:rPr>
        <w:t xml:space="preserve">                participant_weight = float(input("Enter </w:t>
      </w:r>
      <w:r w:rsidR="00FA7EB9">
        <w:rPr>
          <w:rFonts w:ascii="Consolas" w:hAnsi="Consolas"/>
          <w:sz w:val="16"/>
          <w:szCs w:val="16"/>
        </w:rPr>
        <w:t>participant’s</w:t>
      </w:r>
      <w:r w:rsidRPr="00FD2BC7">
        <w:rPr>
          <w:rFonts w:ascii="Consolas" w:hAnsi="Consolas"/>
          <w:sz w:val="16"/>
          <w:szCs w:val="16"/>
        </w:rPr>
        <w:t xml:space="preserve"> weight (in kg): "))</w:t>
      </w:r>
    </w:p>
    <w:p w14:paraId="60C2E3C4"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break</w:t>
      </w:r>
    </w:p>
    <w:p w14:paraId="2FA8C459"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except ValueError:</w:t>
      </w:r>
    </w:p>
    <w:p w14:paraId="7881649E"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print("Please enter a valid number.")</w:t>
      </w:r>
    </w:p>
    <w:p w14:paraId="16FDFCE2"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t>
      </w:r>
    </w:p>
    <w:p w14:paraId="28DB2AC4" w14:textId="1138439E" w:rsidR="00FD2BC7" w:rsidRPr="00FD2BC7" w:rsidRDefault="00FD2BC7" w:rsidP="00FD2BC7">
      <w:pPr>
        <w:rPr>
          <w:rFonts w:ascii="Consolas" w:hAnsi="Consolas"/>
          <w:sz w:val="16"/>
          <w:szCs w:val="16"/>
        </w:rPr>
      </w:pPr>
      <w:r w:rsidRPr="00FD2BC7">
        <w:rPr>
          <w:rFonts w:ascii="Consolas" w:hAnsi="Consolas"/>
          <w:sz w:val="16"/>
          <w:szCs w:val="16"/>
        </w:rPr>
        <w:t xml:space="preserve">        # Calculate the BMI of </w:t>
      </w:r>
      <w:r w:rsidR="002D5162">
        <w:rPr>
          <w:rFonts w:ascii="Consolas" w:hAnsi="Consolas"/>
          <w:sz w:val="16"/>
          <w:szCs w:val="16"/>
        </w:rPr>
        <w:t>participant</w:t>
      </w:r>
      <w:r w:rsidRPr="00FD2BC7">
        <w:rPr>
          <w:rFonts w:ascii="Consolas" w:hAnsi="Consolas"/>
          <w:sz w:val="16"/>
          <w:szCs w:val="16"/>
        </w:rPr>
        <w:t xml:space="preserve"> &amp; round to 1 decimal place</w:t>
      </w:r>
    </w:p>
    <w:p w14:paraId="7B0471AC"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participant_BMI = round(((participant_weight) / ((participant_height/100)**2)),1)</w:t>
      </w:r>
    </w:p>
    <w:p w14:paraId="7489D6D5" w14:textId="77777777" w:rsidR="00FD2BC7" w:rsidRPr="00FD2BC7" w:rsidRDefault="00FD2BC7" w:rsidP="00FD2BC7">
      <w:pPr>
        <w:rPr>
          <w:rFonts w:ascii="Consolas" w:hAnsi="Consolas"/>
          <w:sz w:val="16"/>
          <w:szCs w:val="16"/>
        </w:rPr>
      </w:pPr>
    </w:p>
    <w:p w14:paraId="67039340" w14:textId="1A2A26FE" w:rsidR="00FD2BC7" w:rsidRPr="00FD2BC7" w:rsidRDefault="00FD2BC7" w:rsidP="00FD2BC7">
      <w:pPr>
        <w:rPr>
          <w:rFonts w:ascii="Consolas" w:hAnsi="Consolas"/>
          <w:sz w:val="16"/>
          <w:szCs w:val="16"/>
        </w:rPr>
      </w:pPr>
      <w:r w:rsidRPr="00FD2BC7">
        <w:rPr>
          <w:rFonts w:ascii="Consolas" w:hAnsi="Consolas"/>
          <w:sz w:val="16"/>
          <w:szCs w:val="16"/>
        </w:rPr>
        <w:t xml:space="preserve">        # Create a text file with the </w:t>
      </w:r>
      <w:r w:rsidR="002D5162">
        <w:rPr>
          <w:rFonts w:ascii="Consolas" w:hAnsi="Consolas"/>
          <w:sz w:val="16"/>
          <w:szCs w:val="16"/>
        </w:rPr>
        <w:t>participant</w:t>
      </w:r>
      <w:r w:rsidRPr="00FD2BC7">
        <w:rPr>
          <w:rFonts w:ascii="Consolas" w:hAnsi="Consolas"/>
          <w:sz w:val="16"/>
          <w:szCs w:val="16"/>
        </w:rPr>
        <w:t>'s name as the filename</w:t>
      </w:r>
    </w:p>
    <w:p w14:paraId="0F34F16B"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file_name= f"{participant_name.capitalize()}.txt"</w:t>
      </w:r>
    </w:p>
    <w:p w14:paraId="7D1E5050"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ith open(file_name, "w") as working_file:</w:t>
      </w:r>
    </w:p>
    <w:p w14:paraId="0EFC00FB"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orking_file.write(f"Participant name: {participant_name.capitalize()}\n")</w:t>
      </w:r>
    </w:p>
    <w:p w14:paraId="74BE50A8"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orking_file.write(f"Age: {participant_age}\n")</w:t>
      </w:r>
    </w:p>
    <w:p w14:paraId="44293511"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orking_file.write(f"Gender: {participant_gender}\n")</w:t>
      </w:r>
    </w:p>
    <w:p w14:paraId="7BE5A6B6"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orking_file.write(f"Height (cm): {participant_height}\n")</w:t>
      </w:r>
    </w:p>
    <w:p w14:paraId="343996A5"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orking_file.write(f"Weight (kg): {participant_weight}\n")</w:t>
      </w:r>
    </w:p>
    <w:p w14:paraId="2054FB9B"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orking_file.write(f"BMI: {participant_BMI}\n")</w:t>
      </w:r>
    </w:p>
    <w:p w14:paraId="77451D9B" w14:textId="77777777" w:rsidR="00FD2BC7" w:rsidRPr="00FD2BC7" w:rsidRDefault="00FD2BC7" w:rsidP="00FD2BC7">
      <w:pPr>
        <w:rPr>
          <w:rFonts w:ascii="Consolas" w:hAnsi="Consolas"/>
          <w:sz w:val="16"/>
          <w:szCs w:val="16"/>
        </w:rPr>
      </w:pPr>
    </w:p>
    <w:p w14:paraId="318DBB45" w14:textId="0B2CF680" w:rsidR="00FD2BC7" w:rsidRPr="00FD2BC7" w:rsidRDefault="00FD2BC7" w:rsidP="00FD2BC7">
      <w:pPr>
        <w:rPr>
          <w:rFonts w:ascii="Consolas" w:hAnsi="Consolas"/>
          <w:sz w:val="16"/>
          <w:szCs w:val="16"/>
        </w:rPr>
      </w:pPr>
      <w:r w:rsidRPr="00FD2BC7">
        <w:rPr>
          <w:rFonts w:ascii="Consolas" w:hAnsi="Consolas"/>
          <w:sz w:val="16"/>
          <w:szCs w:val="16"/>
        </w:rPr>
        <w:lastRenderedPageBreak/>
        <w:t xml:space="preserve">        print(f"</w:t>
      </w:r>
      <w:r w:rsidR="00FA7EB9">
        <w:rPr>
          <w:rFonts w:ascii="Consolas" w:hAnsi="Consolas"/>
          <w:sz w:val="16"/>
          <w:szCs w:val="16"/>
        </w:rPr>
        <w:t>Participant’s</w:t>
      </w:r>
      <w:r w:rsidRPr="00FD2BC7">
        <w:rPr>
          <w:rFonts w:ascii="Consolas" w:hAnsi="Consolas"/>
          <w:sz w:val="16"/>
          <w:szCs w:val="16"/>
        </w:rPr>
        <w:t xml:space="preserve"> BMI is {participant_BMI}. Additional information has been updated and saved to {file_name}")</w:t>
      </w:r>
    </w:p>
    <w:p w14:paraId="25561890"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w:t>
      </w:r>
    </w:p>
    <w:p w14:paraId="72F925A0"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else:</w:t>
      </w:r>
    </w:p>
    <w:p w14:paraId="5B2558BE" w14:textId="77777777" w:rsidR="00FD2BC7" w:rsidRPr="00FD2BC7" w:rsidRDefault="00FD2BC7" w:rsidP="00FD2BC7">
      <w:pPr>
        <w:rPr>
          <w:rFonts w:ascii="Consolas" w:hAnsi="Consolas"/>
          <w:sz w:val="16"/>
          <w:szCs w:val="16"/>
        </w:rPr>
      </w:pPr>
      <w:r w:rsidRPr="00FD2BC7">
        <w:rPr>
          <w:rFonts w:ascii="Consolas" w:hAnsi="Consolas"/>
          <w:sz w:val="16"/>
          <w:szCs w:val="16"/>
        </w:rPr>
        <w:t xml:space="preserve">        # Request for a correct name if a wrong one is entered</w:t>
      </w:r>
    </w:p>
    <w:p w14:paraId="2EC751EB" w14:textId="42CA6756" w:rsidR="00FD2BC7" w:rsidRDefault="00FD2BC7" w:rsidP="00FD2BC7">
      <w:pPr>
        <w:rPr>
          <w:rFonts w:ascii="Consolas" w:hAnsi="Consolas"/>
          <w:sz w:val="16"/>
          <w:szCs w:val="16"/>
        </w:rPr>
      </w:pPr>
      <w:r w:rsidRPr="00FD2BC7">
        <w:rPr>
          <w:rFonts w:ascii="Consolas" w:hAnsi="Consolas"/>
          <w:sz w:val="16"/>
          <w:szCs w:val="16"/>
        </w:rPr>
        <w:t xml:space="preserve">        print("Participant's name not found in the list. Please enter a correct name.")</w:t>
      </w:r>
    </w:p>
    <w:p w14:paraId="7C56ABD8" w14:textId="77777777" w:rsidR="00FD2BC7" w:rsidRPr="00FD2BC7" w:rsidRDefault="00FD2BC7" w:rsidP="00FD2BC7">
      <w:pPr>
        <w:rPr>
          <w:rFonts w:ascii="Consolas" w:hAnsi="Consolas"/>
          <w:sz w:val="16"/>
          <w:szCs w:val="16"/>
        </w:rPr>
      </w:pPr>
    </w:p>
    <w:p w14:paraId="6F08D714" w14:textId="0BC242F4" w:rsidR="00FD2BC7" w:rsidRDefault="00FD2BC7" w:rsidP="00FD2BC7">
      <w:pPr>
        <w:rPr>
          <w:rFonts w:ascii="Consolas" w:hAnsi="Consolas"/>
          <w:sz w:val="16"/>
          <w:szCs w:val="16"/>
        </w:rPr>
      </w:pPr>
      <w:r w:rsidRPr="00FD2BC7">
        <w:rPr>
          <w:rFonts w:ascii="Consolas" w:hAnsi="Consolas"/>
          <w:sz w:val="16"/>
          <w:szCs w:val="16"/>
        </w:rPr>
        <w:t>print("User info</w:t>
      </w:r>
      <w:r w:rsidR="007A64AC">
        <w:rPr>
          <w:rFonts w:ascii="Consolas" w:hAnsi="Consolas"/>
          <w:sz w:val="16"/>
          <w:szCs w:val="16"/>
        </w:rPr>
        <w:t>r</w:t>
      </w:r>
      <w:r w:rsidRPr="00FD2BC7">
        <w:rPr>
          <w:rFonts w:ascii="Consolas" w:hAnsi="Consolas"/>
          <w:sz w:val="16"/>
          <w:szCs w:val="16"/>
        </w:rPr>
        <w:t>mation save, please find the respective text files in the same directory")</w:t>
      </w:r>
    </w:p>
    <w:p w14:paraId="4F4EA9EA" w14:textId="77777777" w:rsidR="002D5162" w:rsidRDefault="002D5162" w:rsidP="00FD2BC7">
      <w:pPr>
        <w:rPr>
          <w:rFonts w:ascii="Consolas" w:hAnsi="Consolas"/>
          <w:sz w:val="16"/>
          <w:szCs w:val="16"/>
        </w:rPr>
      </w:pPr>
    </w:p>
    <w:p w14:paraId="64930E70" w14:textId="5A9411C1" w:rsidR="002D5162" w:rsidRDefault="002D5162" w:rsidP="00FD2BC7">
      <w:pPr>
        <w:rPr>
          <w:rFonts w:ascii="Consolas" w:hAnsi="Consolas"/>
          <w:sz w:val="16"/>
          <w:szCs w:val="16"/>
        </w:rPr>
      </w:pPr>
      <w:r w:rsidRPr="002D5162">
        <w:rPr>
          <w:rFonts w:ascii="Consolas" w:hAnsi="Consolas"/>
          <w:sz w:val="16"/>
          <w:szCs w:val="16"/>
          <w:u w:val="single"/>
        </w:rPr>
        <w:t>Output generated</w:t>
      </w:r>
      <w:r>
        <w:rPr>
          <w:rFonts w:ascii="Consolas" w:hAnsi="Consolas"/>
          <w:sz w:val="16"/>
          <w:szCs w:val="16"/>
        </w:rPr>
        <w:t>:</w:t>
      </w:r>
    </w:p>
    <w:p w14:paraId="4E699DB9" w14:textId="77777777" w:rsidR="002D5162" w:rsidRPr="002D5162" w:rsidRDefault="002D5162" w:rsidP="002D51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6"/>
          <w:szCs w:val="16"/>
          <w:lang w:eastAsia="en-SG"/>
        </w:rPr>
      </w:pPr>
      <w:r w:rsidRPr="002D5162">
        <w:rPr>
          <w:rFonts w:ascii="Consolas" w:eastAsia="Times New Roman" w:hAnsi="Consolas" w:cs="Courier New"/>
          <w:color w:val="000000"/>
          <w:sz w:val="16"/>
          <w:szCs w:val="16"/>
          <w:lang w:eastAsia="en-SG"/>
        </w:rPr>
        <w:t>Enter participant's name (or press Enter to exit): aiden</w:t>
      </w:r>
    </w:p>
    <w:p w14:paraId="44D4B080" w14:textId="77777777" w:rsidR="002D5162" w:rsidRPr="002D5162" w:rsidRDefault="002D5162" w:rsidP="002D51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6"/>
          <w:szCs w:val="16"/>
          <w:lang w:eastAsia="en-SG"/>
        </w:rPr>
      </w:pPr>
      <w:r w:rsidRPr="002D5162">
        <w:rPr>
          <w:rFonts w:ascii="Consolas" w:eastAsia="Times New Roman" w:hAnsi="Consolas" w:cs="Courier New"/>
          <w:color w:val="000000"/>
          <w:sz w:val="16"/>
          <w:szCs w:val="16"/>
          <w:lang w:eastAsia="en-SG"/>
        </w:rPr>
        <w:t xml:space="preserve">Enter your age: </w:t>
      </w:r>
      <w:commentRangeStart w:id="5"/>
      <w:r w:rsidRPr="002D5162">
        <w:rPr>
          <w:rFonts w:ascii="Consolas" w:eastAsia="Times New Roman" w:hAnsi="Consolas" w:cs="Courier New"/>
          <w:color w:val="000000"/>
          <w:sz w:val="16"/>
          <w:szCs w:val="16"/>
          <w:lang w:eastAsia="en-SG"/>
        </w:rPr>
        <w:t>29</w:t>
      </w:r>
      <w:commentRangeEnd w:id="5"/>
      <w:r w:rsidR="004144D5">
        <w:rPr>
          <w:rStyle w:val="CommentReference"/>
        </w:rPr>
        <w:commentReference w:id="5"/>
      </w:r>
    </w:p>
    <w:p w14:paraId="2E8406BA" w14:textId="77777777" w:rsidR="002D5162" w:rsidRPr="002D5162" w:rsidRDefault="002D5162" w:rsidP="002D51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6"/>
          <w:szCs w:val="16"/>
          <w:lang w:eastAsia="en-SG"/>
        </w:rPr>
      </w:pPr>
      <w:r w:rsidRPr="002D5162">
        <w:rPr>
          <w:rFonts w:ascii="Consolas" w:eastAsia="Times New Roman" w:hAnsi="Consolas" w:cs="Courier New"/>
          <w:color w:val="000000"/>
          <w:sz w:val="16"/>
          <w:szCs w:val="16"/>
          <w:lang w:eastAsia="en-SG"/>
        </w:rPr>
        <w:t>Enter your gender (M/F): M</w:t>
      </w:r>
    </w:p>
    <w:p w14:paraId="1A02DA73" w14:textId="77777777" w:rsidR="002D5162" w:rsidRPr="002D5162" w:rsidRDefault="002D5162" w:rsidP="002D51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6"/>
          <w:szCs w:val="16"/>
          <w:lang w:eastAsia="en-SG"/>
        </w:rPr>
      </w:pPr>
      <w:r w:rsidRPr="002D5162">
        <w:rPr>
          <w:rFonts w:ascii="Consolas" w:eastAsia="Times New Roman" w:hAnsi="Consolas" w:cs="Courier New"/>
          <w:color w:val="000000"/>
          <w:sz w:val="16"/>
          <w:szCs w:val="16"/>
          <w:lang w:eastAsia="en-SG"/>
        </w:rPr>
        <w:t>Enter your height (in cm): 174</w:t>
      </w:r>
    </w:p>
    <w:p w14:paraId="7A832F30" w14:textId="77777777" w:rsidR="002D5162" w:rsidRPr="002D5162" w:rsidRDefault="002D5162" w:rsidP="002D51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6"/>
          <w:szCs w:val="16"/>
          <w:lang w:eastAsia="en-SG"/>
        </w:rPr>
      </w:pPr>
      <w:r w:rsidRPr="002D5162">
        <w:rPr>
          <w:rFonts w:ascii="Consolas" w:eastAsia="Times New Roman" w:hAnsi="Consolas" w:cs="Courier New"/>
          <w:color w:val="000000"/>
          <w:sz w:val="16"/>
          <w:szCs w:val="16"/>
          <w:lang w:eastAsia="en-SG"/>
        </w:rPr>
        <w:t>Enter your weight (in kg): 83</w:t>
      </w:r>
    </w:p>
    <w:p w14:paraId="15B6343C" w14:textId="77777777" w:rsidR="002D5162" w:rsidRPr="002D5162" w:rsidRDefault="002D5162" w:rsidP="002D51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6"/>
          <w:szCs w:val="16"/>
          <w:lang w:eastAsia="en-SG"/>
        </w:rPr>
      </w:pPr>
      <w:r w:rsidRPr="002D5162">
        <w:rPr>
          <w:rFonts w:ascii="Consolas" w:eastAsia="Times New Roman" w:hAnsi="Consolas" w:cs="Courier New"/>
          <w:color w:val="000000"/>
          <w:sz w:val="16"/>
          <w:szCs w:val="16"/>
          <w:lang w:eastAsia="en-SG"/>
        </w:rPr>
        <w:t>Your BMI is 27.4. Additional information has been updated and saved to Aiden.txt</w:t>
      </w:r>
    </w:p>
    <w:p w14:paraId="09FE9593" w14:textId="77777777" w:rsidR="002D5162" w:rsidRPr="002D5162" w:rsidRDefault="002D5162" w:rsidP="002D51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6"/>
          <w:szCs w:val="16"/>
          <w:lang w:eastAsia="en-SG"/>
        </w:rPr>
      </w:pPr>
      <w:r w:rsidRPr="002D5162">
        <w:rPr>
          <w:rFonts w:ascii="Consolas" w:eastAsia="Times New Roman" w:hAnsi="Consolas" w:cs="Courier New"/>
          <w:color w:val="000000"/>
          <w:sz w:val="16"/>
          <w:szCs w:val="16"/>
          <w:lang w:eastAsia="en-SG"/>
        </w:rPr>
        <w:t xml:space="preserve">Enter participant's name (or press Enter to exit): </w:t>
      </w:r>
    </w:p>
    <w:p w14:paraId="06BCEF97" w14:textId="4170C5F8" w:rsidR="002D5162" w:rsidRPr="002D5162" w:rsidRDefault="002D5162" w:rsidP="002D51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6"/>
          <w:szCs w:val="16"/>
          <w:lang w:eastAsia="en-SG"/>
        </w:rPr>
      </w:pPr>
      <w:r w:rsidRPr="002D5162">
        <w:rPr>
          <w:rFonts w:ascii="Consolas" w:eastAsia="Times New Roman" w:hAnsi="Consolas" w:cs="Courier New"/>
          <w:color w:val="000000"/>
          <w:sz w:val="16"/>
          <w:szCs w:val="16"/>
          <w:lang w:eastAsia="en-SG"/>
        </w:rPr>
        <w:t>User info</w:t>
      </w:r>
      <w:r w:rsidR="00CC5FBB">
        <w:rPr>
          <w:rFonts w:ascii="Consolas" w:eastAsia="Times New Roman" w:hAnsi="Consolas" w:cs="Courier New"/>
          <w:color w:val="000000"/>
          <w:sz w:val="16"/>
          <w:szCs w:val="16"/>
          <w:lang w:eastAsia="en-SG"/>
        </w:rPr>
        <w:t>r</w:t>
      </w:r>
      <w:r w:rsidRPr="002D5162">
        <w:rPr>
          <w:rFonts w:ascii="Consolas" w:eastAsia="Times New Roman" w:hAnsi="Consolas" w:cs="Courier New"/>
          <w:color w:val="000000"/>
          <w:sz w:val="16"/>
          <w:szCs w:val="16"/>
          <w:lang w:eastAsia="en-SG"/>
        </w:rPr>
        <w:t>mation save, please find the respective text files in the same directory</w:t>
      </w:r>
    </w:p>
    <w:p w14:paraId="08AAB48F" w14:textId="0BD31EC1" w:rsidR="002D5162" w:rsidRDefault="002D5162" w:rsidP="00FD2BC7">
      <w:pPr>
        <w:rPr>
          <w:rFonts w:ascii="Consolas" w:hAnsi="Consolas"/>
          <w:sz w:val="16"/>
          <w:szCs w:val="16"/>
        </w:rPr>
      </w:pPr>
    </w:p>
    <w:p w14:paraId="6B6916E0" w14:textId="77777777" w:rsidR="00FD2BC7" w:rsidRDefault="00FD2BC7" w:rsidP="00FD2BC7">
      <w:pPr>
        <w:rPr>
          <w:rFonts w:ascii="Consolas" w:hAnsi="Consolas"/>
          <w:sz w:val="16"/>
          <w:szCs w:val="16"/>
        </w:rPr>
      </w:pPr>
    </w:p>
    <w:p w14:paraId="5C31F93A" w14:textId="41300CD5" w:rsidR="003C5C5D" w:rsidRDefault="003C5C5D" w:rsidP="00FD2BC7">
      <w:pPr>
        <w:rPr>
          <w:rFonts w:ascii="Times New Roman" w:hAnsi="Times New Roman" w:cs="Times New Roman"/>
          <w:sz w:val="28"/>
          <w:szCs w:val="28"/>
          <w:u w:val="single"/>
        </w:rPr>
      </w:pPr>
      <w:r w:rsidRPr="003C5C5D">
        <w:rPr>
          <w:rFonts w:ascii="Times New Roman" w:hAnsi="Times New Roman" w:cs="Times New Roman"/>
          <w:sz w:val="28"/>
          <w:szCs w:val="28"/>
          <w:u w:val="single"/>
        </w:rPr>
        <w:t xml:space="preserve">Question </w:t>
      </w:r>
      <w:r>
        <w:rPr>
          <w:rFonts w:ascii="Times New Roman" w:hAnsi="Times New Roman" w:cs="Times New Roman"/>
          <w:sz w:val="28"/>
          <w:szCs w:val="28"/>
          <w:u w:val="single"/>
        </w:rPr>
        <w:t>2</w:t>
      </w:r>
    </w:p>
    <w:p w14:paraId="0E2325B6" w14:textId="1A592B99" w:rsidR="003C5C5D" w:rsidRPr="007249CA" w:rsidRDefault="00D36BDA">
      <w:pPr>
        <w:rPr>
          <w:rFonts w:ascii="Times New Roman" w:hAnsi="Times New Roman" w:cs="Times New Roman"/>
        </w:rPr>
      </w:pPr>
      <w:r w:rsidRPr="007249CA">
        <w:rPr>
          <w:rFonts w:ascii="Times New Roman" w:hAnsi="Times New Roman" w:cs="Times New Roman"/>
        </w:rPr>
        <w:t>The three points that can help enhance the code is as follows:</w:t>
      </w:r>
    </w:p>
    <w:p w14:paraId="5EA1E357" w14:textId="1D40ADC6" w:rsidR="00D36BDA" w:rsidRPr="007249CA" w:rsidRDefault="007120E6" w:rsidP="00D36BDA">
      <w:pPr>
        <w:pStyle w:val="ListParagraph"/>
        <w:numPr>
          <w:ilvl w:val="0"/>
          <w:numId w:val="41"/>
        </w:numPr>
        <w:rPr>
          <w:rFonts w:ascii="Times New Roman" w:hAnsi="Times New Roman" w:cs="Times New Roman"/>
          <w:u w:val="single"/>
        </w:rPr>
      </w:pPr>
      <w:commentRangeStart w:id="6"/>
      <w:r w:rsidRPr="007249CA">
        <w:rPr>
          <w:rFonts w:ascii="Times New Roman" w:hAnsi="Times New Roman" w:cs="Times New Roman"/>
          <w:u w:val="single"/>
        </w:rPr>
        <w:t>E</w:t>
      </w:r>
      <w:r w:rsidR="00D36BDA" w:rsidRPr="007249CA">
        <w:rPr>
          <w:rFonts w:ascii="Times New Roman" w:hAnsi="Times New Roman" w:cs="Times New Roman"/>
          <w:u w:val="single"/>
        </w:rPr>
        <w:t>rror handling</w:t>
      </w:r>
    </w:p>
    <w:p w14:paraId="0DA8C4A1" w14:textId="78E99440" w:rsidR="007120E6" w:rsidRPr="007249CA" w:rsidRDefault="007120E6" w:rsidP="007120E6">
      <w:pPr>
        <w:pStyle w:val="ListParagraph"/>
        <w:jc w:val="both"/>
        <w:rPr>
          <w:rFonts w:ascii="Times New Roman" w:hAnsi="Times New Roman" w:cs="Times New Roman"/>
        </w:rPr>
      </w:pPr>
      <w:r w:rsidRPr="007249CA">
        <w:rPr>
          <w:rFonts w:ascii="Times New Roman" w:hAnsi="Times New Roman" w:cs="Times New Roman"/>
        </w:rPr>
        <w:t xml:space="preserve">By implementing error handling into the code helps in ensuring the reliability and quality of the output </w:t>
      </w:r>
      <w:r w:rsidR="00D94DD6" w:rsidRPr="007249CA">
        <w:rPr>
          <w:rFonts w:ascii="Times New Roman" w:hAnsi="Times New Roman" w:cs="Times New Roman"/>
        </w:rPr>
        <w:t>since it</w:t>
      </w:r>
      <w:r w:rsidRPr="007249CA">
        <w:rPr>
          <w:rFonts w:ascii="Times New Roman" w:hAnsi="Times New Roman" w:cs="Times New Roman"/>
        </w:rPr>
        <w:t xml:space="preserve"> helps in </w:t>
      </w:r>
      <w:commentRangeEnd w:id="6"/>
      <w:r w:rsidR="004144D5">
        <w:rPr>
          <w:rStyle w:val="CommentReference"/>
        </w:rPr>
        <w:commentReference w:id="6"/>
      </w:r>
      <w:r w:rsidRPr="007249CA">
        <w:rPr>
          <w:rFonts w:ascii="Times New Roman" w:hAnsi="Times New Roman" w:cs="Times New Roman"/>
        </w:rPr>
        <w:t>data validation</w:t>
      </w:r>
      <w:r w:rsidR="00D94DD6" w:rsidRPr="007249CA">
        <w:rPr>
          <w:rFonts w:ascii="Times New Roman" w:hAnsi="Times New Roman" w:cs="Times New Roman"/>
        </w:rPr>
        <w:t>,</w:t>
      </w:r>
      <w:r w:rsidRPr="007249CA">
        <w:rPr>
          <w:rFonts w:ascii="Times New Roman" w:hAnsi="Times New Roman" w:cs="Times New Roman"/>
        </w:rPr>
        <w:t xml:space="preserve"> such as for the price and query. If the value being entered is inappropriate, the code will request </w:t>
      </w:r>
      <w:r w:rsidR="00D94DD6" w:rsidRPr="007249CA">
        <w:rPr>
          <w:rFonts w:ascii="Times New Roman" w:hAnsi="Times New Roman" w:cs="Times New Roman"/>
        </w:rPr>
        <w:t xml:space="preserve">a new </w:t>
      </w:r>
      <w:r w:rsidRPr="007249CA">
        <w:rPr>
          <w:rFonts w:ascii="Times New Roman" w:hAnsi="Times New Roman" w:cs="Times New Roman"/>
        </w:rPr>
        <w:t>entry to be entered again to ensure that it is correct before proceeding, ensuring the output is more reliable.</w:t>
      </w:r>
    </w:p>
    <w:p w14:paraId="7A736921" w14:textId="77777777" w:rsidR="007120E6" w:rsidRPr="007249CA" w:rsidRDefault="007120E6" w:rsidP="007120E6">
      <w:pPr>
        <w:pStyle w:val="ListParagraph"/>
        <w:jc w:val="both"/>
        <w:rPr>
          <w:rFonts w:ascii="Times New Roman" w:hAnsi="Times New Roman" w:cs="Times New Roman"/>
        </w:rPr>
      </w:pPr>
    </w:p>
    <w:p w14:paraId="2B6E5B06" w14:textId="0B9F8B9C" w:rsidR="00D36BDA" w:rsidRPr="007249CA" w:rsidRDefault="00D36BDA" w:rsidP="00D94DD6">
      <w:pPr>
        <w:pStyle w:val="ListParagraph"/>
        <w:numPr>
          <w:ilvl w:val="0"/>
          <w:numId w:val="41"/>
        </w:numPr>
        <w:jc w:val="both"/>
        <w:rPr>
          <w:rFonts w:ascii="Times New Roman" w:hAnsi="Times New Roman" w:cs="Times New Roman"/>
          <w:u w:val="single"/>
        </w:rPr>
      </w:pPr>
      <w:r w:rsidRPr="007249CA">
        <w:rPr>
          <w:rFonts w:ascii="Times New Roman" w:hAnsi="Times New Roman" w:cs="Times New Roman"/>
          <w:u w:val="single"/>
        </w:rPr>
        <w:t>Descriptive variable names</w:t>
      </w:r>
    </w:p>
    <w:p w14:paraId="20BEDFE7" w14:textId="6A62D73E" w:rsidR="007120E6" w:rsidRPr="007249CA" w:rsidRDefault="00D94DD6" w:rsidP="00D94DD6">
      <w:pPr>
        <w:pStyle w:val="ListParagraph"/>
        <w:jc w:val="both"/>
        <w:rPr>
          <w:rFonts w:ascii="Times New Roman" w:hAnsi="Times New Roman" w:cs="Times New Roman"/>
        </w:rPr>
      </w:pPr>
      <w:commentRangeStart w:id="7"/>
      <w:r w:rsidRPr="007249CA">
        <w:rPr>
          <w:rFonts w:ascii="Times New Roman" w:hAnsi="Times New Roman" w:cs="Times New Roman"/>
        </w:rPr>
        <w:t>I</w:t>
      </w:r>
      <w:r w:rsidR="007120E6" w:rsidRPr="007249CA">
        <w:rPr>
          <w:rFonts w:ascii="Times New Roman" w:hAnsi="Times New Roman" w:cs="Times New Roman"/>
        </w:rPr>
        <w:t>n this code, previously the variable name of ‘item’</w:t>
      </w:r>
      <w:r w:rsidRPr="007249CA">
        <w:rPr>
          <w:rFonts w:ascii="Times New Roman" w:hAnsi="Times New Roman" w:cs="Times New Roman"/>
        </w:rPr>
        <w:t xml:space="preserve"> and ‘products”</w:t>
      </w:r>
      <w:r w:rsidR="007120E6" w:rsidRPr="007249CA">
        <w:rPr>
          <w:rFonts w:ascii="Times New Roman" w:hAnsi="Times New Roman" w:cs="Times New Roman"/>
        </w:rPr>
        <w:t xml:space="preserve"> is used. This variable name is more general in compar</w:t>
      </w:r>
      <w:commentRangeEnd w:id="7"/>
      <w:r w:rsidR="004144D5">
        <w:rPr>
          <w:rStyle w:val="CommentReference"/>
        </w:rPr>
        <w:commentReference w:id="7"/>
      </w:r>
      <w:r w:rsidR="007120E6" w:rsidRPr="007249CA">
        <w:rPr>
          <w:rFonts w:ascii="Times New Roman" w:hAnsi="Times New Roman" w:cs="Times New Roman"/>
        </w:rPr>
        <w:t>ison to the new variable name ‘intended_purchase’</w:t>
      </w:r>
      <w:r w:rsidRPr="007249CA">
        <w:rPr>
          <w:rFonts w:ascii="Times New Roman" w:hAnsi="Times New Roman" w:cs="Times New Roman"/>
        </w:rPr>
        <w:t xml:space="preserve"> and ‘product_list’</w:t>
      </w:r>
      <w:r w:rsidR="007120E6" w:rsidRPr="007249CA">
        <w:rPr>
          <w:rFonts w:ascii="Times New Roman" w:hAnsi="Times New Roman" w:cs="Times New Roman"/>
        </w:rPr>
        <w:t xml:space="preserve">. By changing this variable name helps </w:t>
      </w:r>
      <w:r w:rsidRPr="007249CA">
        <w:rPr>
          <w:rFonts w:ascii="Times New Roman" w:hAnsi="Times New Roman" w:cs="Times New Roman"/>
        </w:rPr>
        <w:t>enhance the readability since it is clearer what the variable represents.</w:t>
      </w:r>
    </w:p>
    <w:p w14:paraId="730A7F4C" w14:textId="77777777" w:rsidR="00D94DD6" w:rsidRPr="007249CA" w:rsidRDefault="00D94DD6" w:rsidP="007120E6">
      <w:pPr>
        <w:pStyle w:val="ListParagraph"/>
        <w:rPr>
          <w:rFonts w:ascii="Times New Roman" w:hAnsi="Times New Roman" w:cs="Times New Roman"/>
        </w:rPr>
      </w:pPr>
    </w:p>
    <w:p w14:paraId="70F4CB61" w14:textId="73F97449" w:rsidR="00D36BDA" w:rsidRPr="007249CA" w:rsidRDefault="00D36BDA" w:rsidP="00D36BDA">
      <w:pPr>
        <w:pStyle w:val="ListParagraph"/>
        <w:numPr>
          <w:ilvl w:val="0"/>
          <w:numId w:val="41"/>
        </w:numPr>
        <w:rPr>
          <w:rFonts w:ascii="Times New Roman" w:hAnsi="Times New Roman" w:cs="Times New Roman"/>
          <w:u w:val="single"/>
        </w:rPr>
      </w:pPr>
      <w:r w:rsidRPr="007249CA">
        <w:rPr>
          <w:rFonts w:ascii="Times New Roman" w:hAnsi="Times New Roman" w:cs="Times New Roman"/>
          <w:u w:val="single"/>
        </w:rPr>
        <w:t>Proper formatting</w:t>
      </w:r>
    </w:p>
    <w:p w14:paraId="56F22FF7" w14:textId="3E42E0FA" w:rsidR="00D94DD6" w:rsidRPr="007249CA" w:rsidRDefault="00D94DD6" w:rsidP="007249CA">
      <w:pPr>
        <w:pStyle w:val="ListParagraph"/>
        <w:jc w:val="both"/>
        <w:rPr>
          <w:rFonts w:ascii="Times New Roman" w:hAnsi="Times New Roman" w:cs="Times New Roman"/>
        </w:rPr>
      </w:pPr>
      <w:r w:rsidRPr="007249CA">
        <w:rPr>
          <w:rFonts w:ascii="Times New Roman" w:hAnsi="Times New Roman" w:cs="Times New Roman"/>
        </w:rPr>
        <w:t>Having a proper format also helps in enhancing the readability of the code. It is good practice to add comments for the codes. This enhance</w:t>
      </w:r>
      <w:r w:rsidR="007249CA" w:rsidRPr="007249CA">
        <w:rPr>
          <w:rFonts w:ascii="Times New Roman" w:hAnsi="Times New Roman" w:cs="Times New Roman"/>
        </w:rPr>
        <w:t>s</w:t>
      </w:r>
      <w:r w:rsidRPr="007249CA">
        <w:rPr>
          <w:rFonts w:ascii="Times New Roman" w:hAnsi="Times New Roman" w:cs="Times New Roman"/>
        </w:rPr>
        <w:t xml:space="preserve"> the readability of the code by helping to explaining what each individual code and sections within the code does. Adding comment helps make editing the code since it </w:t>
      </w:r>
      <w:commentRangeStart w:id="8"/>
      <w:r w:rsidRPr="007249CA">
        <w:rPr>
          <w:rFonts w:ascii="Times New Roman" w:hAnsi="Times New Roman" w:cs="Times New Roman"/>
        </w:rPr>
        <w:t>helps</w:t>
      </w:r>
      <w:commentRangeEnd w:id="8"/>
      <w:r w:rsidR="004144D5">
        <w:rPr>
          <w:rStyle w:val="CommentReference"/>
        </w:rPr>
        <w:commentReference w:id="8"/>
      </w:r>
      <w:r w:rsidRPr="007249CA">
        <w:rPr>
          <w:rFonts w:ascii="Times New Roman" w:hAnsi="Times New Roman" w:cs="Times New Roman"/>
        </w:rPr>
        <w:t xml:space="preserve"> to make singling out certain functions much easier. Use of space between lines and around operators also makes the code more readable since the code is spread out.</w:t>
      </w:r>
    </w:p>
    <w:p w14:paraId="70297226" w14:textId="77777777" w:rsidR="00D94DD6" w:rsidRPr="00D94DD6" w:rsidRDefault="00D94DD6" w:rsidP="00D94DD6">
      <w:pPr>
        <w:pStyle w:val="ListParagraph"/>
      </w:pPr>
    </w:p>
    <w:p w14:paraId="09FCA979" w14:textId="77777777" w:rsidR="007120E6" w:rsidRPr="007120E6" w:rsidRDefault="007120E6" w:rsidP="007120E6">
      <w:pPr>
        <w:rPr>
          <w:rFonts w:ascii="Consolas" w:hAnsi="Consolas"/>
          <w:sz w:val="16"/>
          <w:szCs w:val="16"/>
        </w:rPr>
      </w:pPr>
      <w:r w:rsidRPr="007120E6">
        <w:rPr>
          <w:rFonts w:ascii="Consolas" w:hAnsi="Consolas"/>
          <w:sz w:val="16"/>
          <w:szCs w:val="16"/>
        </w:rPr>
        <w:t># Defines the products contained within the list</w:t>
      </w:r>
    </w:p>
    <w:p w14:paraId="3CFE3CE8" w14:textId="77777777" w:rsidR="007120E6" w:rsidRPr="007120E6" w:rsidRDefault="007120E6" w:rsidP="007120E6">
      <w:pPr>
        <w:rPr>
          <w:rFonts w:ascii="Consolas" w:hAnsi="Consolas"/>
          <w:sz w:val="16"/>
          <w:szCs w:val="16"/>
        </w:rPr>
      </w:pPr>
      <w:r w:rsidRPr="007120E6">
        <w:rPr>
          <w:rFonts w:ascii="Consolas" w:hAnsi="Consolas"/>
          <w:sz w:val="16"/>
          <w:szCs w:val="16"/>
        </w:rPr>
        <w:t>product_list = ['laptop', 'mouse', 'webcam', 'keyboard', 'speaker']</w:t>
      </w:r>
    </w:p>
    <w:p w14:paraId="007361BC" w14:textId="77777777" w:rsidR="007120E6" w:rsidRPr="007120E6" w:rsidRDefault="007120E6" w:rsidP="007120E6">
      <w:pPr>
        <w:rPr>
          <w:rFonts w:ascii="Consolas" w:hAnsi="Consolas"/>
          <w:sz w:val="16"/>
          <w:szCs w:val="16"/>
        </w:rPr>
      </w:pPr>
    </w:p>
    <w:p w14:paraId="6579076B" w14:textId="7EDE8789" w:rsidR="007120E6" w:rsidRPr="007120E6" w:rsidRDefault="007120E6" w:rsidP="007120E6">
      <w:pPr>
        <w:rPr>
          <w:rFonts w:ascii="Consolas" w:hAnsi="Consolas"/>
          <w:sz w:val="16"/>
          <w:szCs w:val="16"/>
        </w:rPr>
      </w:pPr>
      <w:r w:rsidRPr="007120E6">
        <w:rPr>
          <w:rFonts w:ascii="Consolas" w:hAnsi="Consolas"/>
          <w:sz w:val="16"/>
          <w:szCs w:val="16"/>
        </w:rPr>
        <w:t># Initiali</w:t>
      </w:r>
      <w:r w:rsidR="007A64AC">
        <w:rPr>
          <w:rFonts w:ascii="Consolas" w:hAnsi="Consolas"/>
          <w:sz w:val="16"/>
          <w:szCs w:val="16"/>
        </w:rPr>
        <w:t>z</w:t>
      </w:r>
      <w:r w:rsidRPr="007120E6">
        <w:rPr>
          <w:rFonts w:ascii="Consolas" w:hAnsi="Consolas"/>
          <w:sz w:val="16"/>
          <w:szCs w:val="16"/>
        </w:rPr>
        <w:t>e the query variable</w:t>
      </w:r>
    </w:p>
    <w:p w14:paraId="6F1E6E75" w14:textId="77777777" w:rsidR="007120E6" w:rsidRPr="007120E6" w:rsidRDefault="007120E6" w:rsidP="007120E6">
      <w:pPr>
        <w:rPr>
          <w:rFonts w:ascii="Consolas" w:hAnsi="Consolas"/>
          <w:sz w:val="16"/>
          <w:szCs w:val="16"/>
        </w:rPr>
      </w:pPr>
      <w:r w:rsidRPr="007120E6">
        <w:rPr>
          <w:rFonts w:ascii="Consolas" w:hAnsi="Consolas"/>
          <w:sz w:val="16"/>
          <w:szCs w:val="16"/>
        </w:rPr>
        <w:t>query = 'yes'</w:t>
      </w:r>
    </w:p>
    <w:p w14:paraId="7D807AF5" w14:textId="77777777" w:rsidR="007120E6" w:rsidRPr="007120E6" w:rsidRDefault="007120E6" w:rsidP="007120E6">
      <w:pPr>
        <w:rPr>
          <w:rFonts w:ascii="Consolas" w:hAnsi="Consolas"/>
          <w:sz w:val="16"/>
          <w:szCs w:val="16"/>
        </w:rPr>
      </w:pPr>
    </w:p>
    <w:p w14:paraId="44F9FDF8" w14:textId="11991784" w:rsidR="007120E6" w:rsidRPr="007120E6" w:rsidRDefault="007120E6" w:rsidP="007120E6">
      <w:pPr>
        <w:rPr>
          <w:rFonts w:ascii="Consolas" w:hAnsi="Consolas"/>
          <w:sz w:val="16"/>
          <w:szCs w:val="16"/>
        </w:rPr>
      </w:pPr>
      <w:r w:rsidRPr="007120E6">
        <w:rPr>
          <w:rFonts w:ascii="Consolas" w:hAnsi="Consolas"/>
          <w:sz w:val="16"/>
          <w:szCs w:val="16"/>
        </w:rPr>
        <w:t># Initiali</w:t>
      </w:r>
      <w:r w:rsidR="007A64AC">
        <w:rPr>
          <w:rFonts w:ascii="Consolas" w:hAnsi="Consolas"/>
          <w:sz w:val="16"/>
          <w:szCs w:val="16"/>
        </w:rPr>
        <w:t>z</w:t>
      </w:r>
      <w:r w:rsidRPr="007120E6">
        <w:rPr>
          <w:rFonts w:ascii="Consolas" w:hAnsi="Consolas"/>
          <w:sz w:val="16"/>
          <w:szCs w:val="16"/>
        </w:rPr>
        <w:t>e the list for the shopping list</w:t>
      </w:r>
    </w:p>
    <w:p w14:paraId="4590DB66" w14:textId="77777777" w:rsidR="007120E6" w:rsidRPr="007120E6" w:rsidRDefault="007120E6" w:rsidP="007120E6">
      <w:pPr>
        <w:rPr>
          <w:rFonts w:ascii="Consolas" w:hAnsi="Consolas"/>
          <w:sz w:val="16"/>
          <w:szCs w:val="16"/>
        </w:rPr>
      </w:pPr>
      <w:r w:rsidRPr="007120E6">
        <w:rPr>
          <w:rFonts w:ascii="Consolas" w:hAnsi="Consolas"/>
          <w:sz w:val="16"/>
          <w:szCs w:val="16"/>
        </w:rPr>
        <w:t>shopping_list = []</w:t>
      </w:r>
    </w:p>
    <w:p w14:paraId="613DBCC2" w14:textId="77777777" w:rsidR="007120E6" w:rsidRPr="007120E6" w:rsidRDefault="007120E6" w:rsidP="007120E6">
      <w:pPr>
        <w:rPr>
          <w:rFonts w:ascii="Consolas" w:hAnsi="Consolas"/>
          <w:sz w:val="16"/>
          <w:szCs w:val="16"/>
        </w:rPr>
      </w:pPr>
    </w:p>
    <w:p w14:paraId="187F3D1D" w14:textId="77777777" w:rsidR="007120E6" w:rsidRPr="007120E6" w:rsidRDefault="007120E6" w:rsidP="007120E6">
      <w:pPr>
        <w:rPr>
          <w:rFonts w:ascii="Consolas" w:hAnsi="Consolas"/>
          <w:sz w:val="16"/>
          <w:szCs w:val="16"/>
        </w:rPr>
      </w:pPr>
      <w:r w:rsidRPr="007120E6">
        <w:rPr>
          <w:rFonts w:ascii="Consolas" w:hAnsi="Consolas"/>
          <w:sz w:val="16"/>
          <w:szCs w:val="16"/>
        </w:rPr>
        <w:t># Display the list of products available</w:t>
      </w:r>
    </w:p>
    <w:p w14:paraId="645844D2" w14:textId="77777777" w:rsidR="007120E6" w:rsidRPr="007120E6" w:rsidRDefault="007120E6" w:rsidP="007120E6">
      <w:pPr>
        <w:rPr>
          <w:rFonts w:ascii="Consolas" w:hAnsi="Consolas"/>
          <w:sz w:val="16"/>
          <w:szCs w:val="16"/>
        </w:rPr>
      </w:pPr>
      <w:r w:rsidRPr="007120E6">
        <w:rPr>
          <w:rFonts w:ascii="Consolas" w:hAnsi="Consolas"/>
          <w:sz w:val="16"/>
          <w:szCs w:val="16"/>
        </w:rPr>
        <w:t>print(f"We have these products currently available: {product_list}.")</w:t>
      </w:r>
    </w:p>
    <w:p w14:paraId="29550A7A" w14:textId="77777777" w:rsidR="007120E6" w:rsidRPr="007120E6" w:rsidRDefault="007120E6" w:rsidP="007120E6">
      <w:pPr>
        <w:rPr>
          <w:rFonts w:ascii="Consolas" w:hAnsi="Consolas"/>
          <w:sz w:val="16"/>
          <w:szCs w:val="16"/>
        </w:rPr>
      </w:pPr>
    </w:p>
    <w:p w14:paraId="3E7FAA29" w14:textId="77777777" w:rsidR="007120E6" w:rsidRPr="007120E6" w:rsidRDefault="007120E6" w:rsidP="007120E6">
      <w:pPr>
        <w:rPr>
          <w:rFonts w:ascii="Consolas" w:hAnsi="Consolas"/>
          <w:sz w:val="16"/>
          <w:szCs w:val="16"/>
        </w:rPr>
      </w:pPr>
      <w:r w:rsidRPr="007120E6">
        <w:rPr>
          <w:rFonts w:ascii="Consolas" w:hAnsi="Consolas"/>
          <w:sz w:val="16"/>
          <w:szCs w:val="16"/>
        </w:rPr>
        <w:t># Start a loop to interact with the user</w:t>
      </w:r>
    </w:p>
    <w:p w14:paraId="42AFB771" w14:textId="77777777" w:rsidR="007120E6" w:rsidRPr="007120E6" w:rsidRDefault="007120E6" w:rsidP="007120E6">
      <w:pPr>
        <w:rPr>
          <w:rFonts w:ascii="Consolas" w:hAnsi="Consolas"/>
          <w:sz w:val="16"/>
          <w:szCs w:val="16"/>
        </w:rPr>
      </w:pPr>
      <w:r w:rsidRPr="007120E6">
        <w:rPr>
          <w:rFonts w:ascii="Consolas" w:hAnsi="Consolas"/>
          <w:sz w:val="16"/>
          <w:szCs w:val="16"/>
        </w:rPr>
        <w:t>while query == 'yes':</w:t>
      </w:r>
    </w:p>
    <w:p w14:paraId="6A1D4E01"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intended_purchase = str(input("Hello! What do you want to buy? "))</w:t>
      </w:r>
    </w:p>
    <w:p w14:paraId="0146620C"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w:t>
      </w:r>
    </w:p>
    <w:p w14:paraId="042C0622"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 Check if item intended for purchase is in the list of products</w:t>
      </w:r>
    </w:p>
    <w:p w14:paraId="27F3FA6E"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if intended_purchase not in product_list:</w:t>
      </w:r>
    </w:p>
    <w:p w14:paraId="55DB1626"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print(f"Product currently not available! Please enter another product.")</w:t>
      </w:r>
    </w:p>
    <w:p w14:paraId="50ED9598"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break</w:t>
      </w:r>
    </w:p>
    <w:p w14:paraId="4590CC06"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w:t>
      </w:r>
    </w:p>
    <w:p w14:paraId="5EEFD9EB"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 Requesting for the price of the intended purchase</w:t>
      </w:r>
    </w:p>
    <w:p w14:paraId="3288011C"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while True:</w:t>
      </w:r>
    </w:p>
    <w:p w14:paraId="269F68DD"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 Checking the price for numerical error</w:t>
      </w:r>
    </w:p>
    <w:p w14:paraId="4C86AA05"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try:</w:t>
      </w:r>
    </w:p>
    <w:p w14:paraId="65356372"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item_price = float(input("How much is it (in SGD)? "))</w:t>
      </w:r>
    </w:p>
    <w:p w14:paraId="4C350041"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break</w:t>
      </w:r>
    </w:p>
    <w:p w14:paraId="28579069"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except ValueError:</w:t>
      </w:r>
    </w:p>
    <w:p w14:paraId="424BDAF8"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print("Invalid input. Please enter a valid number for the price.")</w:t>
      </w:r>
    </w:p>
    <w:p w14:paraId="731C393A"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w:t>
      </w:r>
    </w:p>
    <w:p w14:paraId="1CCC5DCF"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entered_input = [intended_purchase, item_price]</w:t>
      </w:r>
    </w:p>
    <w:p w14:paraId="67378BDD"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shopping_list.append(entered_input)</w:t>
      </w:r>
    </w:p>
    <w:p w14:paraId="58FD89EE"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w:t>
      </w:r>
    </w:p>
    <w:p w14:paraId="11A157D7"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 Checking to see if customer wishes to continue</w:t>
      </w:r>
    </w:p>
    <w:p w14:paraId="75B3878D"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while True:</w:t>
      </w:r>
    </w:p>
    <w:p w14:paraId="03643220"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query = str(input("Would you like to continue? (yes/no)"))</w:t>
      </w:r>
    </w:p>
    <w:p w14:paraId="35E39984"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if query in ('yes', 'no'):</w:t>
      </w:r>
    </w:p>
    <w:p w14:paraId="77853704"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break</w:t>
      </w:r>
    </w:p>
    <w:p w14:paraId="4C9C7B08"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else:</w:t>
      </w:r>
    </w:p>
    <w:p w14:paraId="2A28AF02" w14:textId="77777777" w:rsidR="007120E6" w:rsidRPr="007120E6" w:rsidRDefault="007120E6" w:rsidP="007120E6">
      <w:pPr>
        <w:rPr>
          <w:rFonts w:ascii="Consolas" w:hAnsi="Consolas"/>
          <w:sz w:val="16"/>
          <w:szCs w:val="16"/>
        </w:rPr>
      </w:pPr>
      <w:r w:rsidRPr="007120E6">
        <w:rPr>
          <w:rFonts w:ascii="Consolas" w:hAnsi="Consolas"/>
          <w:sz w:val="16"/>
          <w:szCs w:val="16"/>
        </w:rPr>
        <w:t xml:space="preserve">            print("Please enter yes or no")</w:t>
      </w:r>
    </w:p>
    <w:p w14:paraId="75CEB60A" w14:textId="77777777" w:rsidR="007120E6" w:rsidRPr="007120E6" w:rsidRDefault="007120E6" w:rsidP="007120E6">
      <w:pPr>
        <w:rPr>
          <w:rFonts w:ascii="Consolas" w:hAnsi="Consolas"/>
          <w:sz w:val="16"/>
          <w:szCs w:val="16"/>
        </w:rPr>
      </w:pPr>
    </w:p>
    <w:p w14:paraId="162AA76E" w14:textId="77777777" w:rsidR="007120E6" w:rsidRPr="007120E6" w:rsidRDefault="007120E6" w:rsidP="007120E6">
      <w:pPr>
        <w:rPr>
          <w:rFonts w:ascii="Consolas" w:hAnsi="Consolas"/>
          <w:sz w:val="16"/>
          <w:szCs w:val="16"/>
        </w:rPr>
      </w:pPr>
      <w:r w:rsidRPr="007120E6">
        <w:rPr>
          <w:rFonts w:ascii="Consolas" w:hAnsi="Consolas"/>
          <w:sz w:val="16"/>
          <w:szCs w:val="16"/>
        </w:rPr>
        <w:t># Display the updated shopping list</w:t>
      </w:r>
    </w:p>
    <w:p w14:paraId="524689CB" w14:textId="168D05B4" w:rsidR="006A5584" w:rsidRDefault="007120E6" w:rsidP="007120E6">
      <w:pPr>
        <w:rPr>
          <w:rFonts w:ascii="Consolas" w:hAnsi="Consolas"/>
          <w:sz w:val="16"/>
          <w:szCs w:val="16"/>
        </w:rPr>
      </w:pPr>
      <w:r w:rsidRPr="007120E6">
        <w:rPr>
          <w:rFonts w:ascii="Consolas" w:hAnsi="Consolas"/>
          <w:sz w:val="16"/>
          <w:szCs w:val="16"/>
        </w:rPr>
        <w:t>print(f"This is the updated shopping list: {shopping_list}")</w:t>
      </w:r>
    </w:p>
    <w:p w14:paraId="3B209133" w14:textId="77777777" w:rsidR="006A5584" w:rsidRDefault="006A5584">
      <w:pPr>
        <w:rPr>
          <w:rFonts w:ascii="Consolas" w:hAnsi="Consolas"/>
          <w:sz w:val="16"/>
          <w:szCs w:val="16"/>
        </w:rPr>
      </w:pPr>
      <w:r>
        <w:rPr>
          <w:rFonts w:ascii="Consolas" w:hAnsi="Consolas"/>
          <w:sz w:val="16"/>
          <w:szCs w:val="16"/>
        </w:rPr>
        <w:br w:type="page"/>
      </w:r>
    </w:p>
    <w:p w14:paraId="21034C26" w14:textId="2F100567" w:rsidR="007120E6" w:rsidRDefault="006A5584" w:rsidP="007120E6">
      <w:pPr>
        <w:rPr>
          <w:rFonts w:ascii="Times New Roman" w:hAnsi="Times New Roman" w:cs="Times New Roman"/>
          <w:sz w:val="28"/>
          <w:szCs w:val="28"/>
          <w:u w:val="single"/>
        </w:rPr>
      </w:pPr>
      <w:r w:rsidRPr="006A5584">
        <w:rPr>
          <w:rFonts w:ascii="Times New Roman" w:hAnsi="Times New Roman" w:cs="Times New Roman"/>
          <w:sz w:val="28"/>
          <w:szCs w:val="28"/>
          <w:u w:val="single"/>
        </w:rPr>
        <w:lastRenderedPageBreak/>
        <w:t>References</w:t>
      </w:r>
    </w:p>
    <w:p w14:paraId="2EEB82BB" w14:textId="30698DF4" w:rsidR="007249CA" w:rsidRPr="007249CA" w:rsidRDefault="007249CA" w:rsidP="007249CA">
      <w:pPr>
        <w:spacing w:line="360" w:lineRule="auto"/>
        <w:ind w:left="567" w:hanging="567"/>
        <w:rPr>
          <w:rFonts w:ascii="Times New Roman" w:hAnsi="Times New Roman" w:cs="Times New Roman"/>
        </w:rPr>
      </w:pPr>
      <w:r w:rsidRPr="007249CA">
        <w:rPr>
          <w:rFonts w:ascii="Times New Roman" w:hAnsi="Times New Roman" w:cs="Times New Roman"/>
        </w:rPr>
        <w:t xml:space="preserve">Bailey J. (Nov 8, 2017). Plagiarism and Programming: How to Code Without Plagiarizing. Retrieved from: </w:t>
      </w:r>
      <w:hyperlink r:id="rId15" w:history="1">
        <w:r w:rsidRPr="007249CA">
          <w:rPr>
            <w:rStyle w:val="Hyperlink"/>
            <w:rFonts w:ascii="Times New Roman" w:hAnsi="Times New Roman" w:cs="Times New Roman"/>
          </w:rPr>
          <w:t>https://turnitin.com/blog/plagiarism-and-programming-how-to-code-without-plagiarizing-2</w:t>
        </w:r>
      </w:hyperlink>
    </w:p>
    <w:p w14:paraId="5BB3C8C9" w14:textId="77777777" w:rsidR="007249CA" w:rsidRPr="007249CA" w:rsidRDefault="007249CA" w:rsidP="007249CA">
      <w:pPr>
        <w:spacing w:line="360" w:lineRule="auto"/>
        <w:ind w:left="567" w:hanging="567"/>
        <w:rPr>
          <w:rFonts w:ascii="Times New Roman" w:hAnsi="Times New Roman" w:cs="Times New Roman"/>
        </w:rPr>
      </w:pPr>
    </w:p>
    <w:p w14:paraId="47925805" w14:textId="77777777" w:rsidR="007249CA" w:rsidRPr="007249CA" w:rsidRDefault="007249CA" w:rsidP="007249CA">
      <w:pPr>
        <w:spacing w:line="360" w:lineRule="auto"/>
        <w:ind w:left="567" w:hanging="567"/>
        <w:rPr>
          <w:rFonts w:ascii="Times New Roman" w:hAnsi="Times New Roman" w:cs="Times New Roman"/>
        </w:rPr>
      </w:pPr>
      <w:r w:rsidRPr="007249CA">
        <w:rPr>
          <w:rFonts w:ascii="Times New Roman" w:hAnsi="Times New Roman" w:cs="Times New Roman"/>
        </w:rPr>
        <w:t xml:space="preserve">Copyleaks (Jul 9, 2021). All You Need to Know About Plagiarism in Coding. Retrieved from: </w:t>
      </w:r>
      <w:hyperlink r:id="rId16" w:history="1">
        <w:r w:rsidRPr="007249CA">
          <w:rPr>
            <w:rStyle w:val="Hyperlink"/>
            <w:rFonts w:ascii="Times New Roman" w:hAnsi="Times New Roman" w:cs="Times New Roman"/>
          </w:rPr>
          <w:t>https://copyleaks.com/blog/all-you-need-to-know-about-plagiarism-in-coding</w:t>
        </w:r>
      </w:hyperlink>
    </w:p>
    <w:p w14:paraId="6A2F2D58" w14:textId="77777777" w:rsidR="007249CA" w:rsidRPr="007249CA" w:rsidRDefault="007249CA" w:rsidP="007120E6">
      <w:pPr>
        <w:rPr>
          <w:rFonts w:ascii="Times New Roman" w:hAnsi="Times New Roman" w:cs="Times New Roman"/>
          <w:u w:val="single"/>
        </w:rPr>
      </w:pPr>
    </w:p>
    <w:p w14:paraId="04CA5BE9" w14:textId="7132A077" w:rsidR="00387796" w:rsidRPr="007249CA" w:rsidRDefault="00387796" w:rsidP="007249CA">
      <w:pPr>
        <w:spacing w:line="360" w:lineRule="auto"/>
        <w:ind w:left="567" w:hanging="567"/>
        <w:rPr>
          <w:rFonts w:ascii="Times New Roman" w:hAnsi="Times New Roman" w:cs="Times New Roman"/>
        </w:rPr>
      </w:pPr>
      <w:r w:rsidRPr="007249CA">
        <w:rPr>
          <w:rFonts w:ascii="Times New Roman" w:hAnsi="Times New Roman" w:cs="Times New Roman"/>
        </w:rPr>
        <w:t xml:space="preserve">Lee C. (Jul 28, 2020). What is Programming Plagiarism? Why Is It on the Rise?. Retrieved from: </w:t>
      </w:r>
      <w:hyperlink r:id="rId17" w:history="1">
        <w:r w:rsidRPr="007249CA">
          <w:rPr>
            <w:rStyle w:val="Hyperlink"/>
            <w:rFonts w:ascii="Times New Roman" w:hAnsi="Times New Roman" w:cs="Times New Roman"/>
          </w:rPr>
          <w:t>https://www.turnitin.com/blog/what-is-programming-plagiarism-why-is-it-on-the-rise</w:t>
        </w:r>
      </w:hyperlink>
    </w:p>
    <w:p w14:paraId="3D91DE19" w14:textId="77777777" w:rsidR="00387796" w:rsidRDefault="00387796" w:rsidP="00387796">
      <w:pPr>
        <w:spacing w:line="360" w:lineRule="auto"/>
        <w:ind w:left="567" w:hanging="567"/>
        <w:rPr>
          <w:rFonts w:ascii="Times New Roman" w:hAnsi="Times New Roman" w:cs="Times New Roman"/>
          <w:sz w:val="24"/>
          <w:szCs w:val="24"/>
        </w:rPr>
      </w:pPr>
    </w:p>
    <w:p w14:paraId="4D01F5FC" w14:textId="77777777" w:rsidR="00387796" w:rsidRDefault="00387796" w:rsidP="00387796">
      <w:pPr>
        <w:spacing w:line="360" w:lineRule="auto"/>
        <w:ind w:left="567" w:hanging="567"/>
        <w:rPr>
          <w:rFonts w:ascii="Times New Roman" w:hAnsi="Times New Roman" w:cs="Times New Roman"/>
          <w:sz w:val="24"/>
          <w:szCs w:val="24"/>
        </w:rPr>
      </w:pPr>
    </w:p>
    <w:p w14:paraId="5CB4EAF5" w14:textId="77777777" w:rsidR="00387796" w:rsidRPr="006A5584" w:rsidRDefault="00387796" w:rsidP="007120E6">
      <w:pPr>
        <w:rPr>
          <w:rFonts w:ascii="Times New Roman" w:hAnsi="Times New Roman" w:cs="Times New Roman"/>
          <w:sz w:val="28"/>
          <w:szCs w:val="28"/>
          <w:u w:val="single"/>
        </w:rPr>
      </w:pPr>
    </w:p>
    <w:sectPr w:rsidR="00387796" w:rsidRPr="006A5584" w:rsidSect="005E7E0B">
      <w:headerReference w:type="default" r:id="rId18"/>
      <w:footerReference w:type="default" r:id="rId19"/>
      <w:headerReference w:type="first" r:id="rId20"/>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 w:date="2023-09-23T10:43:00Z" w:initials="MK">
    <w:p w14:paraId="7917FDE2" w14:textId="449FA7CB" w:rsidR="004144D5" w:rsidRDefault="004144D5" w:rsidP="004144D5">
      <w:pPr>
        <w:pStyle w:val="CommentText"/>
      </w:pPr>
      <w:r>
        <w:rPr>
          <w:rStyle w:val="CommentReference"/>
        </w:rPr>
        <w:annotationRef/>
      </w:r>
      <w:r>
        <w:t>1a</w:t>
      </w:r>
      <w:r w:rsidR="00AD4636">
        <w:t xml:space="preserve"> 12</w:t>
      </w:r>
    </w:p>
    <w:p w14:paraId="2873B9BE" w14:textId="1EE17FC6" w:rsidR="004144D5" w:rsidRDefault="004144D5" w:rsidP="004144D5">
      <w:pPr>
        <w:pStyle w:val="CommentText"/>
      </w:pPr>
      <w:r>
        <w:t>1b</w:t>
      </w:r>
      <w:r w:rsidR="00AD4636">
        <w:t xml:space="preserve"> 18</w:t>
      </w:r>
    </w:p>
    <w:p w14:paraId="7AA98490" w14:textId="1EF2EF20" w:rsidR="004144D5" w:rsidRDefault="004144D5" w:rsidP="004144D5">
      <w:pPr>
        <w:pStyle w:val="CommentText"/>
      </w:pPr>
      <w:r>
        <w:t>1c</w:t>
      </w:r>
      <w:r w:rsidR="00AD4636">
        <w:t xml:space="preserve"> 18</w:t>
      </w:r>
    </w:p>
    <w:p w14:paraId="544F80A5" w14:textId="5F21D124" w:rsidR="004144D5" w:rsidRDefault="004144D5" w:rsidP="004144D5">
      <w:pPr>
        <w:pStyle w:val="CommentText"/>
      </w:pPr>
      <w:r>
        <w:t>2</w:t>
      </w:r>
      <w:r w:rsidR="00AD4636">
        <w:t xml:space="preserve"> 20</w:t>
      </w:r>
    </w:p>
    <w:p w14:paraId="09072F5C" w14:textId="77777777" w:rsidR="004144D5" w:rsidRDefault="004144D5" w:rsidP="004144D5">
      <w:pPr>
        <w:pStyle w:val="CommentText"/>
      </w:pPr>
    </w:p>
    <w:p w14:paraId="20FA2FD2" w14:textId="7BEBE591" w:rsidR="004144D5" w:rsidRDefault="004144D5" w:rsidP="004144D5">
      <w:pPr>
        <w:pStyle w:val="CommentText"/>
      </w:pPr>
      <w:r>
        <w:t>Total</w:t>
      </w:r>
      <w:r w:rsidR="00AD4636">
        <w:t xml:space="preserve"> 68</w:t>
      </w:r>
    </w:p>
  </w:comment>
  <w:comment w:id="1" w:author="Munish K" w:date="2023-09-23T10:43:00Z" w:initials="MK">
    <w:p w14:paraId="19EDE05A" w14:textId="71BBEF91" w:rsidR="004144D5" w:rsidRDefault="004144D5">
      <w:pPr>
        <w:pStyle w:val="CommentText"/>
      </w:pPr>
      <w:r>
        <w:rPr>
          <w:rStyle w:val="CommentReference"/>
        </w:rPr>
        <w:annotationRef/>
      </w:r>
      <w:r w:rsidRPr="004144D5">
        <w:t>a few more</w:t>
      </w:r>
      <w:r>
        <w:t xml:space="preserve"> ref</w:t>
      </w:r>
      <w:r w:rsidRPr="004144D5">
        <w:t xml:space="preserve"> would be appreciated. Also your suggestions while valid are hard to implement. A few more concrete actionable suggestions would be </w:t>
      </w:r>
      <w:r>
        <w:t>appreciated</w:t>
      </w:r>
    </w:p>
    <w:p w14:paraId="792ADC59" w14:textId="77777777" w:rsidR="004144D5" w:rsidRDefault="004144D5">
      <w:pPr>
        <w:pStyle w:val="CommentText"/>
      </w:pPr>
    </w:p>
    <w:p w14:paraId="556DF4AB" w14:textId="3BA9789C" w:rsidR="004144D5" w:rsidRDefault="004144D5">
      <w:pPr>
        <w:pStyle w:val="CommentText"/>
      </w:pPr>
      <w:r>
        <w:t>12M</w:t>
      </w:r>
    </w:p>
  </w:comment>
  <w:comment w:id="2" w:author="Munish K" w:date="2023-09-23T10:44:00Z" w:initials="MK">
    <w:p w14:paraId="7CE0B127" w14:textId="77777777" w:rsidR="004144D5" w:rsidRDefault="004144D5">
      <w:pPr>
        <w:pStyle w:val="CommentText"/>
      </w:pPr>
      <w:r>
        <w:rPr>
          <w:rStyle w:val="CommentReference"/>
        </w:rPr>
        <w:annotationRef/>
      </w:r>
      <w:r>
        <w:t>Good use of some advanced coding methods</w:t>
      </w:r>
    </w:p>
    <w:p w14:paraId="38D3F970" w14:textId="77777777" w:rsidR="004144D5" w:rsidRDefault="004144D5">
      <w:pPr>
        <w:pStyle w:val="CommentText"/>
      </w:pPr>
    </w:p>
    <w:p w14:paraId="6F84D009" w14:textId="396B7F2B" w:rsidR="004144D5" w:rsidRDefault="004144D5">
      <w:pPr>
        <w:pStyle w:val="CommentText"/>
      </w:pPr>
      <w:r>
        <w:t>18M</w:t>
      </w:r>
    </w:p>
  </w:comment>
  <w:comment w:id="3" w:author="Munish K" w:date="2023-09-23T10:45:00Z" w:initials="MK">
    <w:p w14:paraId="6BFA6FCE" w14:textId="3ACCF3CB" w:rsidR="004144D5" w:rsidRDefault="004144D5">
      <w:pPr>
        <w:pStyle w:val="CommentText"/>
      </w:pPr>
      <w:r>
        <w:rPr>
          <w:rStyle w:val="CommentReference"/>
        </w:rPr>
        <w:annotationRef/>
      </w:r>
      <w:r>
        <w:t>indeed</w:t>
      </w:r>
    </w:p>
  </w:comment>
  <w:comment w:id="4" w:author="Munish K" w:date="2023-09-23T10:46:00Z" w:initials="MK">
    <w:p w14:paraId="63B17B80" w14:textId="0F3B7DC2" w:rsidR="004144D5" w:rsidRDefault="004144D5">
      <w:pPr>
        <w:pStyle w:val="CommentText"/>
      </w:pPr>
      <w:r>
        <w:rPr>
          <w:rStyle w:val="CommentReference"/>
        </w:rPr>
        <w:annotationRef/>
      </w:r>
      <w:r>
        <w:t>ok</w:t>
      </w:r>
    </w:p>
  </w:comment>
  <w:comment w:id="5" w:author="Munish K" w:date="2023-09-23T10:46:00Z" w:initials="MK">
    <w:p w14:paraId="667FF77F" w14:textId="77777777" w:rsidR="004144D5" w:rsidRDefault="004144D5">
      <w:pPr>
        <w:pStyle w:val="CommentText"/>
      </w:pPr>
      <w:r>
        <w:rPr>
          <w:rStyle w:val="CommentReference"/>
        </w:rPr>
        <w:annotationRef/>
      </w:r>
      <w:r>
        <w:t>because this code is already well written its hard to modify, but you can do things like creating a new function for writing file ouputs for example</w:t>
      </w:r>
    </w:p>
    <w:p w14:paraId="7014C807" w14:textId="77777777" w:rsidR="004144D5" w:rsidRDefault="004144D5">
      <w:pPr>
        <w:pStyle w:val="CommentText"/>
      </w:pPr>
    </w:p>
    <w:p w14:paraId="78543099" w14:textId="483D7EF5" w:rsidR="004144D5" w:rsidRDefault="004144D5">
      <w:pPr>
        <w:pStyle w:val="CommentText"/>
      </w:pPr>
      <w:r>
        <w:t>18M</w:t>
      </w:r>
    </w:p>
  </w:comment>
  <w:comment w:id="6" w:author="Munish K" w:date="2023-09-23T10:47:00Z" w:initials="MK">
    <w:p w14:paraId="7A3C5B7C" w14:textId="4E393AC1" w:rsidR="004144D5" w:rsidRDefault="004144D5">
      <w:pPr>
        <w:pStyle w:val="CommentText"/>
      </w:pPr>
      <w:r>
        <w:rPr>
          <w:rStyle w:val="CommentReference"/>
        </w:rPr>
        <w:annotationRef/>
      </w:r>
      <w:r>
        <w:t>Where si this implemented?</w:t>
      </w:r>
    </w:p>
  </w:comment>
  <w:comment w:id="7" w:author="Munish K" w:date="2023-09-23T10:47:00Z" w:initials="MK">
    <w:p w14:paraId="048FDE66" w14:textId="0A82057E" w:rsidR="004144D5" w:rsidRDefault="004144D5">
      <w:pPr>
        <w:pStyle w:val="CommentText"/>
      </w:pPr>
      <w:r>
        <w:rPr>
          <w:rStyle w:val="CommentReference"/>
        </w:rPr>
        <w:annotationRef/>
      </w:r>
      <w:r>
        <w:t>Cosmetic changes in my mind</w:t>
      </w:r>
    </w:p>
  </w:comment>
  <w:comment w:id="8" w:author="Munish K" w:date="2023-09-23T10:47:00Z" w:initials="MK">
    <w:p w14:paraId="02C7E770" w14:textId="77777777" w:rsidR="004144D5" w:rsidRDefault="004144D5" w:rsidP="004144D5">
      <w:pPr>
        <w:pStyle w:val="CommentText"/>
      </w:pPr>
      <w:r>
        <w:rPr>
          <w:rStyle w:val="CommentReference"/>
        </w:rPr>
        <w:annotationRef/>
      </w:r>
      <w:r>
        <w:t>These changes are not significant, and mostly cosmetic.</w:t>
      </w:r>
    </w:p>
    <w:p w14:paraId="440FC66B" w14:textId="77777777" w:rsidR="004144D5" w:rsidRDefault="004144D5" w:rsidP="004144D5">
      <w:pPr>
        <w:pStyle w:val="CommentText"/>
      </w:pPr>
      <w:r>
        <w:t>You could use dict, functions, try-except</w:t>
      </w:r>
    </w:p>
    <w:p w14:paraId="0E7A9F84" w14:textId="44CEDDBA" w:rsidR="004144D5" w:rsidRDefault="004144D5" w:rsidP="004144D5">
      <w:pPr>
        <w:pStyle w:val="CommentText"/>
      </w:pPr>
    </w:p>
    <w:p w14:paraId="4F1D0C60" w14:textId="02DA5AF1" w:rsidR="004144D5" w:rsidRDefault="004144D5" w:rsidP="004144D5">
      <w:pPr>
        <w:pStyle w:val="CommentText"/>
      </w:pPr>
      <w:r>
        <w:t xml:space="preserve">In fact, </w:t>
      </w:r>
      <w:r>
        <w:t>try-except</w:t>
      </w:r>
      <w:r>
        <w:t xml:space="preserve">  - I noted that you did do that; why not talk about that in your answer?</w:t>
      </w:r>
    </w:p>
    <w:p w14:paraId="024EF9C7" w14:textId="77777777" w:rsidR="004144D5" w:rsidRDefault="004144D5" w:rsidP="004144D5">
      <w:pPr>
        <w:pStyle w:val="CommentText"/>
      </w:pPr>
    </w:p>
    <w:p w14:paraId="391978C2" w14:textId="0B385494" w:rsidR="004144D5" w:rsidRDefault="004144D5" w:rsidP="004144D5">
      <w:pPr>
        <w:pStyle w:val="CommentText"/>
      </w:pPr>
      <w:r>
        <w:t>2</w:t>
      </w:r>
      <w:r w:rsidR="00AD4636">
        <w:t>0</w:t>
      </w:r>
      <w:r>
        <w:t>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FA2FD2" w15:done="0"/>
  <w15:commentEx w15:paraId="556DF4AB" w15:done="0"/>
  <w15:commentEx w15:paraId="6F84D009" w15:done="0"/>
  <w15:commentEx w15:paraId="6BFA6FCE" w15:done="0"/>
  <w15:commentEx w15:paraId="63B17B80" w15:done="0"/>
  <w15:commentEx w15:paraId="78543099" w15:done="0"/>
  <w15:commentEx w15:paraId="7A3C5B7C" w15:done="0"/>
  <w15:commentEx w15:paraId="048FDE66" w15:done="0"/>
  <w15:commentEx w15:paraId="391978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93FC7" w16cex:dateUtc="2023-09-23T02:43:00Z"/>
  <w16cex:commentExtensible w16cex:durableId="28B93FD7" w16cex:dateUtc="2023-09-23T02:43:00Z"/>
  <w16cex:commentExtensible w16cex:durableId="28B9401D" w16cex:dateUtc="2023-09-23T02:44:00Z"/>
  <w16cex:commentExtensible w16cex:durableId="28B9405C" w16cex:dateUtc="2023-09-23T02:45:00Z"/>
  <w16cex:commentExtensible w16cex:durableId="28B94069" w16cex:dateUtc="2023-09-23T02:46:00Z"/>
  <w16cex:commentExtensible w16cex:durableId="28B94070" w16cex:dateUtc="2023-09-23T02:46:00Z"/>
  <w16cex:commentExtensible w16cex:durableId="28B940AD" w16cex:dateUtc="2023-09-23T02:47:00Z"/>
  <w16cex:commentExtensible w16cex:durableId="28B940B6" w16cex:dateUtc="2023-09-23T02:47:00Z"/>
  <w16cex:commentExtensible w16cex:durableId="28B940C2" w16cex:dateUtc="2023-09-23T02: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FA2FD2" w16cid:durableId="28B93FC7"/>
  <w16cid:commentId w16cid:paraId="556DF4AB" w16cid:durableId="28B93FD7"/>
  <w16cid:commentId w16cid:paraId="6F84D009" w16cid:durableId="28B9401D"/>
  <w16cid:commentId w16cid:paraId="6BFA6FCE" w16cid:durableId="28B9405C"/>
  <w16cid:commentId w16cid:paraId="63B17B80" w16cid:durableId="28B94069"/>
  <w16cid:commentId w16cid:paraId="78543099" w16cid:durableId="28B94070"/>
  <w16cid:commentId w16cid:paraId="7A3C5B7C" w16cid:durableId="28B940AD"/>
  <w16cid:commentId w16cid:paraId="048FDE66" w16cid:durableId="28B940B6"/>
  <w16cid:commentId w16cid:paraId="391978C2" w16cid:durableId="28B940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9B5FF" w14:textId="77777777" w:rsidR="001905AF" w:rsidRDefault="001905AF" w:rsidP="00842C96">
      <w:pPr>
        <w:spacing w:after="0" w:line="240" w:lineRule="auto"/>
      </w:pPr>
      <w:r>
        <w:separator/>
      </w:r>
    </w:p>
  </w:endnote>
  <w:endnote w:type="continuationSeparator" w:id="0">
    <w:p w14:paraId="3444ACC2" w14:textId="77777777" w:rsidR="001905AF" w:rsidRDefault="001905AF" w:rsidP="00842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952152"/>
      <w:docPartObj>
        <w:docPartGallery w:val="Page Numbers (Bottom of Page)"/>
        <w:docPartUnique/>
      </w:docPartObj>
    </w:sdtPr>
    <w:sdtEndPr>
      <w:rPr>
        <w:noProof/>
      </w:rPr>
    </w:sdtEndPr>
    <w:sdtContent>
      <w:p w14:paraId="291A4917" w14:textId="77777777" w:rsidR="008F36D2" w:rsidRDefault="008F36D2">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7072BE63" w14:textId="77777777" w:rsidR="008F36D2" w:rsidRDefault="008F36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5A014" w14:textId="77777777" w:rsidR="001905AF" w:rsidRDefault="001905AF" w:rsidP="00842C96">
      <w:pPr>
        <w:spacing w:after="0" w:line="240" w:lineRule="auto"/>
      </w:pPr>
      <w:r>
        <w:separator/>
      </w:r>
    </w:p>
  </w:footnote>
  <w:footnote w:type="continuationSeparator" w:id="0">
    <w:p w14:paraId="13284F61" w14:textId="77777777" w:rsidR="001905AF" w:rsidRDefault="001905AF" w:rsidP="00842C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923AD" w14:textId="77777777" w:rsidR="008F36D2" w:rsidRDefault="008F36D2">
    <w:pPr>
      <w:pStyle w:val="Header"/>
    </w:pPr>
    <w:r>
      <w:rPr>
        <w:noProof/>
      </w:rPr>
      <mc:AlternateContent>
        <mc:Choice Requires="wps">
          <w:drawing>
            <wp:anchor distT="0" distB="0" distL="114300" distR="114300" simplePos="0" relativeHeight="251659264" behindDoc="0" locked="0" layoutInCell="0" allowOverlap="1" wp14:anchorId="539532F4" wp14:editId="1DD0A292">
              <wp:simplePos x="0" y="0"/>
              <wp:positionH relativeFrom="page">
                <wp:posOffset>0</wp:posOffset>
              </wp:positionH>
              <wp:positionV relativeFrom="page">
                <wp:posOffset>190500</wp:posOffset>
              </wp:positionV>
              <wp:extent cx="7560310" cy="273050"/>
              <wp:effectExtent l="0" t="0" r="0" b="12700"/>
              <wp:wrapNone/>
              <wp:docPr id="1" name="MSIPCM12984bbb987d3a5836942a7a" descr="{&quot;HashCode&quot;:-57450423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AC201F" w14:textId="77777777" w:rsidR="008F36D2" w:rsidRPr="008E0293" w:rsidRDefault="008F36D2" w:rsidP="008E0293">
                          <w:pPr>
                            <w:spacing w:after="0"/>
                            <w:jc w:val="center"/>
                            <w:rPr>
                              <w:rFonts w:ascii="Calibri" w:hAnsi="Calibri" w:cs="Calibri"/>
                              <w:color w:val="000000"/>
                              <w:sz w:val="20"/>
                            </w:rPr>
                          </w:pPr>
                          <w:r w:rsidRPr="008E0293">
                            <w:rPr>
                              <w:rFonts w:ascii="Calibri" w:hAnsi="Calibri" w:cs="Calibri"/>
                              <w:color w:val="000000"/>
                              <w:sz w:val="20"/>
                            </w:rPr>
                            <w:t>OFFICIAL (CLOSED) \ NON-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oel="http://schemas.microsoft.com/office/2019/extlst">
          <w:pict>
            <v:shapetype w14:anchorId="539532F4" id="_x0000_t202" coordsize="21600,21600" o:spt="202" path="m,l,21600r21600,l21600,xe">
              <v:stroke joinstyle="miter"/>
              <v:path gradientshapeok="t" o:connecttype="rect"/>
            </v:shapetype>
            <v:shape id="MSIPCM12984bbb987d3a5836942a7a" o:spid="_x0000_s1026" type="#_x0000_t202" alt="{&quot;HashCode&quot;:-574504238,&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70AC201F" w14:textId="77777777" w:rsidR="008F36D2" w:rsidRPr="008E0293" w:rsidRDefault="008F36D2" w:rsidP="008E0293">
                    <w:pPr>
                      <w:spacing w:after="0"/>
                      <w:jc w:val="center"/>
                      <w:rPr>
                        <w:rFonts w:ascii="Calibri" w:hAnsi="Calibri" w:cs="Calibri"/>
                        <w:color w:val="000000"/>
                        <w:sz w:val="20"/>
                      </w:rPr>
                    </w:pPr>
                    <w:r w:rsidRPr="008E0293">
                      <w:rPr>
                        <w:rFonts w:ascii="Calibri" w:hAnsi="Calibri" w:cs="Calibri"/>
                        <w:color w:val="000000"/>
                        <w:sz w:val="20"/>
                      </w:rPr>
                      <w:t>OFFICIAL (CLOSED) \ NON-SENSITIV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0E4A6" w14:textId="77777777" w:rsidR="008F36D2" w:rsidRDefault="008F36D2">
    <w:pPr>
      <w:pStyle w:val="Header"/>
    </w:pPr>
    <w:r>
      <w:rPr>
        <w:noProof/>
      </w:rPr>
      <mc:AlternateContent>
        <mc:Choice Requires="wps">
          <w:drawing>
            <wp:anchor distT="0" distB="0" distL="114300" distR="114300" simplePos="0" relativeHeight="251660288" behindDoc="0" locked="0" layoutInCell="0" allowOverlap="1" wp14:anchorId="67F96C0A" wp14:editId="66B2B3E4">
              <wp:simplePos x="0" y="0"/>
              <wp:positionH relativeFrom="page">
                <wp:posOffset>0</wp:posOffset>
              </wp:positionH>
              <wp:positionV relativeFrom="page">
                <wp:posOffset>190500</wp:posOffset>
              </wp:positionV>
              <wp:extent cx="7560310" cy="273050"/>
              <wp:effectExtent l="0" t="0" r="0" b="12700"/>
              <wp:wrapNone/>
              <wp:docPr id="3" name="MSIPCM6e3741d2abdee6ed096f3ad8" descr="{&quot;HashCode&quot;:-574504238,&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32E15C" w14:textId="77777777" w:rsidR="008F36D2" w:rsidRPr="008E0293" w:rsidRDefault="008F36D2" w:rsidP="008E0293">
                          <w:pPr>
                            <w:spacing w:after="0"/>
                            <w:jc w:val="center"/>
                            <w:rPr>
                              <w:rFonts w:ascii="Calibri" w:hAnsi="Calibri" w:cs="Calibri"/>
                              <w:color w:val="000000"/>
                              <w:sz w:val="20"/>
                            </w:rPr>
                          </w:pPr>
                          <w:r w:rsidRPr="008E0293">
                            <w:rPr>
                              <w:rFonts w:ascii="Calibri" w:hAnsi="Calibri" w:cs="Calibri"/>
                              <w:color w:val="000000"/>
                              <w:sz w:val="20"/>
                            </w:rPr>
                            <w:t>OFFICIAL (CLOSED) \ NON-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oel="http://schemas.microsoft.com/office/2019/extlst">
          <w:pict>
            <v:shapetype w14:anchorId="67F96C0A" id="_x0000_t202" coordsize="21600,21600" o:spt="202" path="m,l,21600r21600,l21600,xe">
              <v:stroke joinstyle="miter"/>
              <v:path gradientshapeok="t" o:connecttype="rect"/>
            </v:shapetype>
            <v:shape id="MSIPCM6e3741d2abdee6ed096f3ad8" o:spid="_x0000_s1027" type="#_x0000_t202" alt="{&quot;HashCode&quot;:-574504238,&quot;Height&quot;:841.0,&quot;Width&quot;:595.0,&quot;Placement&quot;:&quot;Header&quot;,&quot;Index&quot;:&quot;FirstPage&quot;,&quot;Section&quot;:1,&quot;Top&quot;:0.0,&quot;Left&quot;:0.0}" style="position:absolute;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YZ6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" o:allowincell="f" filled="f" stroked="f" strokeweight=".5pt">
              <v:textbox inset=",0,,0">
                <w:txbxContent>
                  <w:p w14:paraId="7632E15C" w14:textId="77777777" w:rsidR="008F36D2" w:rsidRPr="008E0293" w:rsidRDefault="008F36D2" w:rsidP="008E0293">
                    <w:pPr>
                      <w:spacing w:after="0"/>
                      <w:jc w:val="center"/>
                      <w:rPr>
                        <w:rFonts w:ascii="Calibri" w:hAnsi="Calibri" w:cs="Calibri"/>
                        <w:color w:val="000000"/>
                        <w:sz w:val="20"/>
                      </w:rPr>
                    </w:pPr>
                    <w:r w:rsidRPr="008E0293">
                      <w:rPr>
                        <w:rFonts w:ascii="Calibri" w:hAnsi="Calibri" w:cs="Calibri"/>
                        <w:color w:val="000000"/>
                        <w:sz w:val="20"/>
                      </w:rPr>
                      <w:t>OFFICIAL (CLOSED) \ NON-SENSITIV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30ED"/>
    <w:multiLevelType w:val="hybridMultilevel"/>
    <w:tmpl w:val="208023B6"/>
    <w:lvl w:ilvl="0" w:tplc="9F5611B8">
      <w:start w:val="1"/>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0DA585D"/>
    <w:multiLevelType w:val="hybridMultilevel"/>
    <w:tmpl w:val="1C24F43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3A74506"/>
    <w:multiLevelType w:val="multilevel"/>
    <w:tmpl w:val="76644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73854"/>
    <w:multiLevelType w:val="hybridMultilevel"/>
    <w:tmpl w:val="6C54740E"/>
    <w:lvl w:ilvl="0" w:tplc="49FA4AE4">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69000EC"/>
    <w:multiLevelType w:val="hybridMultilevel"/>
    <w:tmpl w:val="0E3C7A7E"/>
    <w:lvl w:ilvl="0" w:tplc="1E504F8C">
      <w:start w:val="1"/>
      <w:numFmt w:val="lowerRoman"/>
      <w:lvlText w:val="%1."/>
      <w:lvlJc w:val="left"/>
      <w:pPr>
        <w:ind w:left="1080" w:hanging="720"/>
      </w:pPr>
      <w:rPr>
        <w:rFonts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33051CB"/>
    <w:multiLevelType w:val="hybridMultilevel"/>
    <w:tmpl w:val="0C4ADAD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3932229"/>
    <w:multiLevelType w:val="hybridMultilevel"/>
    <w:tmpl w:val="94F89C1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B2D33F0"/>
    <w:multiLevelType w:val="hybridMultilevel"/>
    <w:tmpl w:val="80628D14"/>
    <w:lvl w:ilvl="0" w:tplc="C2D4C622">
      <w:start w:val="2"/>
      <w:numFmt w:val="bullet"/>
      <w:lvlText w:val="-"/>
      <w:lvlJc w:val="left"/>
      <w:pPr>
        <w:ind w:left="1440" w:hanging="360"/>
      </w:pPr>
      <w:rPr>
        <w:rFonts w:ascii="Times New Roman" w:eastAsiaTheme="minorEastAsia" w:hAnsi="Times New Roman" w:cs="Times New Roman"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8" w15:restartNumberingAfterBreak="0">
    <w:nsid w:val="1F3730F2"/>
    <w:multiLevelType w:val="hybridMultilevel"/>
    <w:tmpl w:val="A38EE698"/>
    <w:lvl w:ilvl="0" w:tplc="4606C8D8">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04657F7"/>
    <w:multiLevelType w:val="hybridMultilevel"/>
    <w:tmpl w:val="98404BFA"/>
    <w:lvl w:ilvl="0" w:tplc="E36C2520">
      <w:start w:val="1"/>
      <w:numFmt w:val="low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0" w15:restartNumberingAfterBreak="0">
    <w:nsid w:val="207610A2"/>
    <w:multiLevelType w:val="hybridMultilevel"/>
    <w:tmpl w:val="B8E0E9C6"/>
    <w:lvl w:ilvl="0" w:tplc="759E8BAC">
      <w:start w:val="1"/>
      <w:numFmt w:val="low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1" w15:restartNumberingAfterBreak="0">
    <w:nsid w:val="2078522A"/>
    <w:multiLevelType w:val="hybridMultilevel"/>
    <w:tmpl w:val="EA488CC4"/>
    <w:lvl w:ilvl="0" w:tplc="FE5A80E8">
      <w:start w:val="1"/>
      <w:numFmt w:val="lowerRoman"/>
      <w:lvlText w:val="%1."/>
      <w:lvlJc w:val="left"/>
      <w:pPr>
        <w:ind w:left="1800" w:hanging="72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2" w15:restartNumberingAfterBreak="0">
    <w:nsid w:val="268613D5"/>
    <w:multiLevelType w:val="hybridMultilevel"/>
    <w:tmpl w:val="5CEE68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ECC7D03"/>
    <w:multiLevelType w:val="hybridMultilevel"/>
    <w:tmpl w:val="C9BA662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2687A75"/>
    <w:multiLevelType w:val="hybridMultilevel"/>
    <w:tmpl w:val="1D14F0B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2B760BE"/>
    <w:multiLevelType w:val="hybridMultilevel"/>
    <w:tmpl w:val="B0F431AA"/>
    <w:lvl w:ilvl="0" w:tplc="5920B678">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420796A"/>
    <w:multiLevelType w:val="hybridMultilevel"/>
    <w:tmpl w:val="C086554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8776D87"/>
    <w:multiLevelType w:val="hybridMultilevel"/>
    <w:tmpl w:val="BB80BA4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387F1BC0"/>
    <w:multiLevelType w:val="multilevel"/>
    <w:tmpl w:val="B7A01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C201FC"/>
    <w:multiLevelType w:val="hybridMultilevel"/>
    <w:tmpl w:val="32682526"/>
    <w:lvl w:ilvl="0" w:tplc="2D069CD6">
      <w:start w:val="1"/>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26A24A3"/>
    <w:multiLevelType w:val="hybridMultilevel"/>
    <w:tmpl w:val="3EE2D94C"/>
    <w:lvl w:ilvl="0" w:tplc="C2083D70">
      <w:start w:val="1"/>
      <w:numFmt w:val="low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21" w15:restartNumberingAfterBreak="0">
    <w:nsid w:val="4B320E4C"/>
    <w:multiLevelType w:val="multilevel"/>
    <w:tmpl w:val="336AF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184531"/>
    <w:multiLevelType w:val="hybridMultilevel"/>
    <w:tmpl w:val="1A98ADC2"/>
    <w:lvl w:ilvl="0" w:tplc="99028C8E">
      <w:start w:val="1"/>
      <w:numFmt w:val="lowerRoman"/>
      <w:lvlText w:val="%1."/>
      <w:lvlJc w:val="left"/>
      <w:pPr>
        <w:ind w:left="720" w:hanging="360"/>
      </w:pPr>
      <w:rPr>
        <w:rFonts w:ascii="Times New Roman" w:eastAsiaTheme="minorEastAsia" w:hAnsi="Times New Roman" w:cs="Times New Roman"/>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ED749A1"/>
    <w:multiLevelType w:val="hybridMultilevel"/>
    <w:tmpl w:val="3E56E136"/>
    <w:lvl w:ilvl="0" w:tplc="1ACC4D0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4F0C5354"/>
    <w:multiLevelType w:val="hybridMultilevel"/>
    <w:tmpl w:val="5E289B4A"/>
    <w:lvl w:ilvl="0" w:tplc="6CF8C0F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51586A64"/>
    <w:multiLevelType w:val="hybridMultilevel"/>
    <w:tmpl w:val="C7802F56"/>
    <w:lvl w:ilvl="0" w:tplc="4EE62DA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529E47E7"/>
    <w:multiLevelType w:val="hybridMultilevel"/>
    <w:tmpl w:val="04E874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5324479B"/>
    <w:multiLevelType w:val="hybridMultilevel"/>
    <w:tmpl w:val="9228925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32869BD"/>
    <w:multiLevelType w:val="hybridMultilevel"/>
    <w:tmpl w:val="33BAC5C4"/>
    <w:lvl w:ilvl="0" w:tplc="4809000F">
      <w:start w:val="1"/>
      <w:numFmt w:val="decimal"/>
      <w:lvlText w:val="%1."/>
      <w:lvlJc w:val="left"/>
      <w:pPr>
        <w:ind w:left="720" w:hanging="360"/>
      </w:pPr>
      <w:rPr>
        <w:rFonts w:hint="default"/>
        <w:u w:val="none"/>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4B73406"/>
    <w:multiLevelType w:val="hybridMultilevel"/>
    <w:tmpl w:val="91804372"/>
    <w:lvl w:ilvl="0" w:tplc="7BBE834C">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55986CDE"/>
    <w:multiLevelType w:val="hybridMultilevel"/>
    <w:tmpl w:val="2C92304E"/>
    <w:lvl w:ilvl="0" w:tplc="044ACD3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567D4EE2"/>
    <w:multiLevelType w:val="hybridMultilevel"/>
    <w:tmpl w:val="F96E977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5A5C39FA"/>
    <w:multiLevelType w:val="hybridMultilevel"/>
    <w:tmpl w:val="6F1AD808"/>
    <w:lvl w:ilvl="0" w:tplc="1C540538">
      <w:start w:val="1"/>
      <w:numFmt w:val="decimal"/>
      <w:lvlText w:val="%1."/>
      <w:lvlJc w:val="left"/>
      <w:pPr>
        <w:ind w:left="720" w:hanging="360"/>
      </w:pPr>
      <w:rPr>
        <w:rFonts w:hint="default"/>
        <w:sz w:val="22"/>
        <w:u w:val="none"/>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5D567FC1"/>
    <w:multiLevelType w:val="multilevel"/>
    <w:tmpl w:val="C8FC2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D85781"/>
    <w:multiLevelType w:val="hybridMultilevel"/>
    <w:tmpl w:val="704EFFA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62BA4CC6"/>
    <w:multiLevelType w:val="hybridMultilevel"/>
    <w:tmpl w:val="E6528B1E"/>
    <w:lvl w:ilvl="0" w:tplc="93B884CE">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6A21475A"/>
    <w:multiLevelType w:val="hybridMultilevel"/>
    <w:tmpl w:val="4126BDE0"/>
    <w:lvl w:ilvl="0" w:tplc="A2FC4444">
      <w:start w:val="1"/>
      <w:numFmt w:val="lowerLetter"/>
      <w:lvlText w:val="(%1)"/>
      <w:lvlJc w:val="left"/>
      <w:pPr>
        <w:ind w:left="1440" w:hanging="360"/>
      </w:pPr>
      <w:rPr>
        <w:rFonts w:eastAsiaTheme="minorEastAsia" w:hint="default"/>
        <w:color w:val="auto"/>
        <w:sz w:val="24"/>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7" w15:restartNumberingAfterBreak="0">
    <w:nsid w:val="6B41633E"/>
    <w:multiLevelType w:val="multilevel"/>
    <w:tmpl w:val="FCC25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255DAE"/>
    <w:multiLevelType w:val="multilevel"/>
    <w:tmpl w:val="58286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CD0E57"/>
    <w:multiLevelType w:val="hybridMultilevel"/>
    <w:tmpl w:val="DE08823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78482A91"/>
    <w:multiLevelType w:val="hybridMultilevel"/>
    <w:tmpl w:val="B8AACB4A"/>
    <w:lvl w:ilvl="0" w:tplc="019AC1F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7D1A14AD"/>
    <w:multiLevelType w:val="hybridMultilevel"/>
    <w:tmpl w:val="96164DE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7E49003C"/>
    <w:multiLevelType w:val="hybridMultilevel"/>
    <w:tmpl w:val="01509DC6"/>
    <w:lvl w:ilvl="0" w:tplc="383CE79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7EF72E8C"/>
    <w:multiLevelType w:val="multilevel"/>
    <w:tmpl w:val="F48C6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9"/>
  </w:num>
  <w:num w:numId="3">
    <w:abstractNumId w:val="14"/>
  </w:num>
  <w:num w:numId="4">
    <w:abstractNumId w:val="23"/>
  </w:num>
  <w:num w:numId="5">
    <w:abstractNumId w:val="36"/>
  </w:num>
  <w:num w:numId="6">
    <w:abstractNumId w:val="40"/>
  </w:num>
  <w:num w:numId="7">
    <w:abstractNumId w:val="7"/>
  </w:num>
  <w:num w:numId="8">
    <w:abstractNumId w:val="11"/>
  </w:num>
  <w:num w:numId="9">
    <w:abstractNumId w:val="43"/>
  </w:num>
  <w:num w:numId="10">
    <w:abstractNumId w:val="15"/>
  </w:num>
  <w:num w:numId="11">
    <w:abstractNumId w:val="22"/>
  </w:num>
  <w:num w:numId="12">
    <w:abstractNumId w:val="24"/>
  </w:num>
  <w:num w:numId="13">
    <w:abstractNumId w:val="25"/>
  </w:num>
  <w:num w:numId="14">
    <w:abstractNumId w:val="42"/>
  </w:num>
  <w:num w:numId="15">
    <w:abstractNumId w:val="4"/>
  </w:num>
  <w:num w:numId="16">
    <w:abstractNumId w:val="20"/>
  </w:num>
  <w:num w:numId="17">
    <w:abstractNumId w:val="10"/>
  </w:num>
  <w:num w:numId="18">
    <w:abstractNumId w:val="9"/>
  </w:num>
  <w:num w:numId="19">
    <w:abstractNumId w:val="31"/>
  </w:num>
  <w:num w:numId="20">
    <w:abstractNumId w:val="41"/>
  </w:num>
  <w:num w:numId="21">
    <w:abstractNumId w:val="37"/>
  </w:num>
  <w:num w:numId="22">
    <w:abstractNumId w:val="2"/>
  </w:num>
  <w:num w:numId="23">
    <w:abstractNumId w:val="38"/>
  </w:num>
  <w:num w:numId="24">
    <w:abstractNumId w:val="30"/>
  </w:num>
  <w:num w:numId="25">
    <w:abstractNumId w:val="8"/>
  </w:num>
  <w:num w:numId="26">
    <w:abstractNumId w:val="1"/>
  </w:num>
  <w:num w:numId="27">
    <w:abstractNumId w:val="16"/>
  </w:num>
  <w:num w:numId="28">
    <w:abstractNumId w:val="39"/>
  </w:num>
  <w:num w:numId="29">
    <w:abstractNumId w:val="5"/>
  </w:num>
  <w:num w:numId="30">
    <w:abstractNumId w:val="18"/>
  </w:num>
  <w:num w:numId="31">
    <w:abstractNumId w:val="33"/>
  </w:num>
  <w:num w:numId="32">
    <w:abstractNumId w:val="21"/>
  </w:num>
  <w:num w:numId="33">
    <w:abstractNumId w:val="35"/>
  </w:num>
  <w:num w:numId="34">
    <w:abstractNumId w:val="17"/>
  </w:num>
  <w:num w:numId="35">
    <w:abstractNumId w:val="13"/>
  </w:num>
  <w:num w:numId="36">
    <w:abstractNumId w:val="6"/>
  </w:num>
  <w:num w:numId="37">
    <w:abstractNumId w:val="27"/>
  </w:num>
  <w:num w:numId="38">
    <w:abstractNumId w:val="12"/>
  </w:num>
  <w:num w:numId="39">
    <w:abstractNumId w:val="34"/>
  </w:num>
  <w:num w:numId="40">
    <w:abstractNumId w:val="26"/>
  </w:num>
  <w:num w:numId="41">
    <w:abstractNumId w:val="28"/>
  </w:num>
  <w:num w:numId="42">
    <w:abstractNumId w:val="32"/>
  </w:num>
  <w:num w:numId="43">
    <w:abstractNumId w:val="0"/>
  </w:num>
  <w:num w:numId="4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
    <w15:presenceInfo w15:providerId="None" w15:userId="Munish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jK3MDY3MTQxNTZQ0lEKTi0uzszPAykwrQUATcfxWywAAAA="/>
  </w:docVars>
  <w:rsids>
    <w:rsidRoot w:val="005E7E0B"/>
    <w:rsid w:val="00006546"/>
    <w:rsid w:val="00006A4F"/>
    <w:rsid w:val="00014EF2"/>
    <w:rsid w:val="000154B1"/>
    <w:rsid w:val="00020F6C"/>
    <w:rsid w:val="0003288E"/>
    <w:rsid w:val="00033FD4"/>
    <w:rsid w:val="000350F2"/>
    <w:rsid w:val="00041734"/>
    <w:rsid w:val="00042DEE"/>
    <w:rsid w:val="00046D00"/>
    <w:rsid w:val="000472F0"/>
    <w:rsid w:val="00057561"/>
    <w:rsid w:val="00065E02"/>
    <w:rsid w:val="00071C8B"/>
    <w:rsid w:val="00073E8B"/>
    <w:rsid w:val="000749B6"/>
    <w:rsid w:val="0007622F"/>
    <w:rsid w:val="000831C7"/>
    <w:rsid w:val="0008530B"/>
    <w:rsid w:val="00093FAC"/>
    <w:rsid w:val="000A10DE"/>
    <w:rsid w:val="000B5608"/>
    <w:rsid w:val="000B67C3"/>
    <w:rsid w:val="000C12FF"/>
    <w:rsid w:val="000C511A"/>
    <w:rsid w:val="000C5474"/>
    <w:rsid w:val="000C62C1"/>
    <w:rsid w:val="000C6A49"/>
    <w:rsid w:val="000D7A16"/>
    <w:rsid w:val="000E7E21"/>
    <w:rsid w:val="000F0923"/>
    <w:rsid w:val="00100899"/>
    <w:rsid w:val="001108DA"/>
    <w:rsid w:val="0011128E"/>
    <w:rsid w:val="0011573C"/>
    <w:rsid w:val="00116FE9"/>
    <w:rsid w:val="00117140"/>
    <w:rsid w:val="00117C22"/>
    <w:rsid w:val="00121608"/>
    <w:rsid w:val="00122378"/>
    <w:rsid w:val="0012516A"/>
    <w:rsid w:val="00130F4A"/>
    <w:rsid w:val="00131255"/>
    <w:rsid w:val="00131DED"/>
    <w:rsid w:val="00157C95"/>
    <w:rsid w:val="00161CB3"/>
    <w:rsid w:val="00164967"/>
    <w:rsid w:val="001729C6"/>
    <w:rsid w:val="0017719B"/>
    <w:rsid w:val="00177860"/>
    <w:rsid w:val="00183020"/>
    <w:rsid w:val="001879C8"/>
    <w:rsid w:val="001905AF"/>
    <w:rsid w:val="001A1B92"/>
    <w:rsid w:val="001A2561"/>
    <w:rsid w:val="001B719A"/>
    <w:rsid w:val="001C544D"/>
    <w:rsid w:val="001D457A"/>
    <w:rsid w:val="001E2502"/>
    <w:rsid w:val="001E2947"/>
    <w:rsid w:val="001E3349"/>
    <w:rsid w:val="001E34C5"/>
    <w:rsid w:val="001E3AED"/>
    <w:rsid w:val="001E77E7"/>
    <w:rsid w:val="001F44D5"/>
    <w:rsid w:val="00201DC2"/>
    <w:rsid w:val="00203541"/>
    <w:rsid w:val="00213392"/>
    <w:rsid w:val="00213576"/>
    <w:rsid w:val="002165B2"/>
    <w:rsid w:val="0022029C"/>
    <w:rsid w:val="00226806"/>
    <w:rsid w:val="002325BC"/>
    <w:rsid w:val="00233E38"/>
    <w:rsid w:val="00237E20"/>
    <w:rsid w:val="002427F2"/>
    <w:rsid w:val="00244594"/>
    <w:rsid w:val="0024473E"/>
    <w:rsid w:val="00246972"/>
    <w:rsid w:val="00247942"/>
    <w:rsid w:val="00270846"/>
    <w:rsid w:val="00270EBC"/>
    <w:rsid w:val="0027485E"/>
    <w:rsid w:val="0028580F"/>
    <w:rsid w:val="0029573D"/>
    <w:rsid w:val="00297268"/>
    <w:rsid w:val="002A1560"/>
    <w:rsid w:val="002A65B4"/>
    <w:rsid w:val="002B48A1"/>
    <w:rsid w:val="002C2A75"/>
    <w:rsid w:val="002C38A6"/>
    <w:rsid w:val="002D5162"/>
    <w:rsid w:val="002E6D5F"/>
    <w:rsid w:val="002F2B4B"/>
    <w:rsid w:val="002F536C"/>
    <w:rsid w:val="00303981"/>
    <w:rsid w:val="003125C8"/>
    <w:rsid w:val="00313E7B"/>
    <w:rsid w:val="00321FAF"/>
    <w:rsid w:val="00322F34"/>
    <w:rsid w:val="00323739"/>
    <w:rsid w:val="003243F9"/>
    <w:rsid w:val="00327071"/>
    <w:rsid w:val="00331782"/>
    <w:rsid w:val="00340C7D"/>
    <w:rsid w:val="00340EA6"/>
    <w:rsid w:val="00341863"/>
    <w:rsid w:val="00345DE8"/>
    <w:rsid w:val="0035629E"/>
    <w:rsid w:val="00357124"/>
    <w:rsid w:val="00361C7C"/>
    <w:rsid w:val="00362410"/>
    <w:rsid w:val="00365107"/>
    <w:rsid w:val="00365A7E"/>
    <w:rsid w:val="003677F9"/>
    <w:rsid w:val="00370C58"/>
    <w:rsid w:val="00373BA4"/>
    <w:rsid w:val="0037678C"/>
    <w:rsid w:val="00377FE8"/>
    <w:rsid w:val="00382BF7"/>
    <w:rsid w:val="00387796"/>
    <w:rsid w:val="0039034F"/>
    <w:rsid w:val="003959E1"/>
    <w:rsid w:val="003A2005"/>
    <w:rsid w:val="003A40B6"/>
    <w:rsid w:val="003A495D"/>
    <w:rsid w:val="003A6C5E"/>
    <w:rsid w:val="003B3A97"/>
    <w:rsid w:val="003B3ADF"/>
    <w:rsid w:val="003B7A2E"/>
    <w:rsid w:val="003B7F2E"/>
    <w:rsid w:val="003C4870"/>
    <w:rsid w:val="003C5C5D"/>
    <w:rsid w:val="003C6D91"/>
    <w:rsid w:val="003D2F29"/>
    <w:rsid w:val="003D5560"/>
    <w:rsid w:val="003E1C19"/>
    <w:rsid w:val="003E56E0"/>
    <w:rsid w:val="003E59E5"/>
    <w:rsid w:val="003E7EA4"/>
    <w:rsid w:val="003F08D1"/>
    <w:rsid w:val="003F7BC3"/>
    <w:rsid w:val="004144D5"/>
    <w:rsid w:val="0042175D"/>
    <w:rsid w:val="00426991"/>
    <w:rsid w:val="00426E36"/>
    <w:rsid w:val="00427E81"/>
    <w:rsid w:val="004313DB"/>
    <w:rsid w:val="00433519"/>
    <w:rsid w:val="00433A65"/>
    <w:rsid w:val="00435404"/>
    <w:rsid w:val="00444750"/>
    <w:rsid w:val="00447205"/>
    <w:rsid w:val="004556D6"/>
    <w:rsid w:val="00457495"/>
    <w:rsid w:val="004618FA"/>
    <w:rsid w:val="00476D03"/>
    <w:rsid w:val="004779BD"/>
    <w:rsid w:val="00491CC7"/>
    <w:rsid w:val="004A0381"/>
    <w:rsid w:val="004A1E14"/>
    <w:rsid w:val="004A290F"/>
    <w:rsid w:val="004A526D"/>
    <w:rsid w:val="004A543E"/>
    <w:rsid w:val="004A5821"/>
    <w:rsid w:val="004A6598"/>
    <w:rsid w:val="004B56E2"/>
    <w:rsid w:val="004C051C"/>
    <w:rsid w:val="004D0B04"/>
    <w:rsid w:val="004E087A"/>
    <w:rsid w:val="004E2B7D"/>
    <w:rsid w:val="004E31B4"/>
    <w:rsid w:val="004E5415"/>
    <w:rsid w:val="004F1EB5"/>
    <w:rsid w:val="00500B13"/>
    <w:rsid w:val="00504690"/>
    <w:rsid w:val="00513B9B"/>
    <w:rsid w:val="005167B5"/>
    <w:rsid w:val="0052541B"/>
    <w:rsid w:val="005329E5"/>
    <w:rsid w:val="00537B6B"/>
    <w:rsid w:val="00537D6B"/>
    <w:rsid w:val="005479A2"/>
    <w:rsid w:val="005531C6"/>
    <w:rsid w:val="00554EB0"/>
    <w:rsid w:val="005610EC"/>
    <w:rsid w:val="005627BA"/>
    <w:rsid w:val="00565FF1"/>
    <w:rsid w:val="005727D3"/>
    <w:rsid w:val="00572DB8"/>
    <w:rsid w:val="00575D7A"/>
    <w:rsid w:val="00582739"/>
    <w:rsid w:val="00593CCD"/>
    <w:rsid w:val="005968AD"/>
    <w:rsid w:val="005A693F"/>
    <w:rsid w:val="005B14CD"/>
    <w:rsid w:val="005B7630"/>
    <w:rsid w:val="005D45CC"/>
    <w:rsid w:val="005D69AD"/>
    <w:rsid w:val="005D6BAD"/>
    <w:rsid w:val="005E5550"/>
    <w:rsid w:val="005E7E0B"/>
    <w:rsid w:val="005F4A16"/>
    <w:rsid w:val="005F4A1A"/>
    <w:rsid w:val="005F7A45"/>
    <w:rsid w:val="00622D2E"/>
    <w:rsid w:val="006256CF"/>
    <w:rsid w:val="0063548E"/>
    <w:rsid w:val="00635F86"/>
    <w:rsid w:val="0064012C"/>
    <w:rsid w:val="006444FD"/>
    <w:rsid w:val="006511DA"/>
    <w:rsid w:val="00653932"/>
    <w:rsid w:val="006550C5"/>
    <w:rsid w:val="006563E3"/>
    <w:rsid w:val="00661D72"/>
    <w:rsid w:val="00664070"/>
    <w:rsid w:val="00665FAB"/>
    <w:rsid w:val="00666FF4"/>
    <w:rsid w:val="006713EA"/>
    <w:rsid w:val="006763B7"/>
    <w:rsid w:val="006832E2"/>
    <w:rsid w:val="0068697F"/>
    <w:rsid w:val="00686C77"/>
    <w:rsid w:val="006A1CF2"/>
    <w:rsid w:val="006A5160"/>
    <w:rsid w:val="006A5584"/>
    <w:rsid w:val="006B4C0C"/>
    <w:rsid w:val="006C223A"/>
    <w:rsid w:val="006C7134"/>
    <w:rsid w:val="006D5CB0"/>
    <w:rsid w:val="006E48B2"/>
    <w:rsid w:val="006F37E5"/>
    <w:rsid w:val="006F4475"/>
    <w:rsid w:val="007064D7"/>
    <w:rsid w:val="007120E6"/>
    <w:rsid w:val="007142C7"/>
    <w:rsid w:val="0072215F"/>
    <w:rsid w:val="00723E85"/>
    <w:rsid w:val="007249CA"/>
    <w:rsid w:val="00730B47"/>
    <w:rsid w:val="00732114"/>
    <w:rsid w:val="0074556A"/>
    <w:rsid w:val="00752AD7"/>
    <w:rsid w:val="007644A8"/>
    <w:rsid w:val="00770AC9"/>
    <w:rsid w:val="00775731"/>
    <w:rsid w:val="00777DC2"/>
    <w:rsid w:val="00781B3E"/>
    <w:rsid w:val="00787F91"/>
    <w:rsid w:val="00791046"/>
    <w:rsid w:val="00793FEF"/>
    <w:rsid w:val="007973FC"/>
    <w:rsid w:val="007A2DA5"/>
    <w:rsid w:val="007A63F5"/>
    <w:rsid w:val="007A64AC"/>
    <w:rsid w:val="007B4C02"/>
    <w:rsid w:val="007C2A1C"/>
    <w:rsid w:val="007C7531"/>
    <w:rsid w:val="007E4D2F"/>
    <w:rsid w:val="007E67FD"/>
    <w:rsid w:val="007F00E7"/>
    <w:rsid w:val="007F3AEB"/>
    <w:rsid w:val="00800552"/>
    <w:rsid w:val="0081090A"/>
    <w:rsid w:val="0081452B"/>
    <w:rsid w:val="00842C96"/>
    <w:rsid w:val="00843E49"/>
    <w:rsid w:val="00844640"/>
    <w:rsid w:val="00844A75"/>
    <w:rsid w:val="0085363E"/>
    <w:rsid w:val="00857F73"/>
    <w:rsid w:val="00860587"/>
    <w:rsid w:val="0086685A"/>
    <w:rsid w:val="008718B7"/>
    <w:rsid w:val="00880568"/>
    <w:rsid w:val="00881BDB"/>
    <w:rsid w:val="0088383F"/>
    <w:rsid w:val="008A2C0E"/>
    <w:rsid w:val="008A49C2"/>
    <w:rsid w:val="008A5108"/>
    <w:rsid w:val="008A7E8E"/>
    <w:rsid w:val="008B442D"/>
    <w:rsid w:val="008C0615"/>
    <w:rsid w:val="008D0930"/>
    <w:rsid w:val="008D125C"/>
    <w:rsid w:val="008D1D90"/>
    <w:rsid w:val="008E0293"/>
    <w:rsid w:val="008E3D5B"/>
    <w:rsid w:val="008E5011"/>
    <w:rsid w:val="008F2C64"/>
    <w:rsid w:val="008F36D2"/>
    <w:rsid w:val="009120D2"/>
    <w:rsid w:val="00913E08"/>
    <w:rsid w:val="009205DB"/>
    <w:rsid w:val="00921DCD"/>
    <w:rsid w:val="009322AA"/>
    <w:rsid w:val="009326F9"/>
    <w:rsid w:val="009327B8"/>
    <w:rsid w:val="00946265"/>
    <w:rsid w:val="00955F6E"/>
    <w:rsid w:val="00956785"/>
    <w:rsid w:val="00963AD6"/>
    <w:rsid w:val="0096556B"/>
    <w:rsid w:val="00967D47"/>
    <w:rsid w:val="00974E86"/>
    <w:rsid w:val="00977C45"/>
    <w:rsid w:val="00981F15"/>
    <w:rsid w:val="009837CA"/>
    <w:rsid w:val="009868A1"/>
    <w:rsid w:val="00987758"/>
    <w:rsid w:val="0099126B"/>
    <w:rsid w:val="009A0F44"/>
    <w:rsid w:val="009A265D"/>
    <w:rsid w:val="009B22E5"/>
    <w:rsid w:val="009C7FF3"/>
    <w:rsid w:val="009D3E21"/>
    <w:rsid w:val="009D774E"/>
    <w:rsid w:val="009E6B5A"/>
    <w:rsid w:val="009F2248"/>
    <w:rsid w:val="009F34DD"/>
    <w:rsid w:val="009F55D1"/>
    <w:rsid w:val="009F62FD"/>
    <w:rsid w:val="00A01340"/>
    <w:rsid w:val="00A01DBF"/>
    <w:rsid w:val="00A05085"/>
    <w:rsid w:val="00A0533A"/>
    <w:rsid w:val="00A12087"/>
    <w:rsid w:val="00A14361"/>
    <w:rsid w:val="00A166A6"/>
    <w:rsid w:val="00A201E4"/>
    <w:rsid w:val="00A33C52"/>
    <w:rsid w:val="00A42CB2"/>
    <w:rsid w:val="00A447F1"/>
    <w:rsid w:val="00A6277F"/>
    <w:rsid w:val="00A628FF"/>
    <w:rsid w:val="00A67892"/>
    <w:rsid w:val="00A744AF"/>
    <w:rsid w:val="00A81AB0"/>
    <w:rsid w:val="00A84BF7"/>
    <w:rsid w:val="00AA62DA"/>
    <w:rsid w:val="00AB4A02"/>
    <w:rsid w:val="00AC1AA6"/>
    <w:rsid w:val="00AC54B4"/>
    <w:rsid w:val="00AD4636"/>
    <w:rsid w:val="00AD6587"/>
    <w:rsid w:val="00AE57F3"/>
    <w:rsid w:val="00AF679E"/>
    <w:rsid w:val="00AF690C"/>
    <w:rsid w:val="00B03865"/>
    <w:rsid w:val="00B049D6"/>
    <w:rsid w:val="00B05E1F"/>
    <w:rsid w:val="00B2129E"/>
    <w:rsid w:val="00B23758"/>
    <w:rsid w:val="00B314F9"/>
    <w:rsid w:val="00B33E30"/>
    <w:rsid w:val="00B3504E"/>
    <w:rsid w:val="00B3642C"/>
    <w:rsid w:val="00B4012D"/>
    <w:rsid w:val="00B44D04"/>
    <w:rsid w:val="00B538D9"/>
    <w:rsid w:val="00B56942"/>
    <w:rsid w:val="00B5789F"/>
    <w:rsid w:val="00B60EAA"/>
    <w:rsid w:val="00B63E98"/>
    <w:rsid w:val="00B650DA"/>
    <w:rsid w:val="00B73A2F"/>
    <w:rsid w:val="00B8548C"/>
    <w:rsid w:val="00B90C57"/>
    <w:rsid w:val="00B91ADB"/>
    <w:rsid w:val="00B9244A"/>
    <w:rsid w:val="00B963A4"/>
    <w:rsid w:val="00BA2952"/>
    <w:rsid w:val="00BB3751"/>
    <w:rsid w:val="00BB793A"/>
    <w:rsid w:val="00BC1EAB"/>
    <w:rsid w:val="00BC406F"/>
    <w:rsid w:val="00BD16C8"/>
    <w:rsid w:val="00BD24B9"/>
    <w:rsid w:val="00BD54E7"/>
    <w:rsid w:val="00BD6ED1"/>
    <w:rsid w:val="00BE4C0E"/>
    <w:rsid w:val="00C00804"/>
    <w:rsid w:val="00C14A40"/>
    <w:rsid w:val="00C210DA"/>
    <w:rsid w:val="00C22041"/>
    <w:rsid w:val="00C23324"/>
    <w:rsid w:val="00C30AC9"/>
    <w:rsid w:val="00C30D2B"/>
    <w:rsid w:val="00C322CE"/>
    <w:rsid w:val="00C400A5"/>
    <w:rsid w:val="00C415A4"/>
    <w:rsid w:val="00C53783"/>
    <w:rsid w:val="00C5382E"/>
    <w:rsid w:val="00C54BB1"/>
    <w:rsid w:val="00C638F0"/>
    <w:rsid w:val="00C66E87"/>
    <w:rsid w:val="00C705A0"/>
    <w:rsid w:val="00C7102A"/>
    <w:rsid w:val="00C76335"/>
    <w:rsid w:val="00C7752E"/>
    <w:rsid w:val="00C84879"/>
    <w:rsid w:val="00CA2AC0"/>
    <w:rsid w:val="00CA75EE"/>
    <w:rsid w:val="00CB0833"/>
    <w:rsid w:val="00CC439D"/>
    <w:rsid w:val="00CC4AC4"/>
    <w:rsid w:val="00CC5FBB"/>
    <w:rsid w:val="00CD0351"/>
    <w:rsid w:val="00CD19B7"/>
    <w:rsid w:val="00CD1E94"/>
    <w:rsid w:val="00CD50C1"/>
    <w:rsid w:val="00CD7F92"/>
    <w:rsid w:val="00CE1B11"/>
    <w:rsid w:val="00CE524C"/>
    <w:rsid w:val="00CE54DE"/>
    <w:rsid w:val="00CE5633"/>
    <w:rsid w:val="00CF1E93"/>
    <w:rsid w:val="00CF3177"/>
    <w:rsid w:val="00CF34EA"/>
    <w:rsid w:val="00CF5D08"/>
    <w:rsid w:val="00CF5DF3"/>
    <w:rsid w:val="00CF7C92"/>
    <w:rsid w:val="00D026DF"/>
    <w:rsid w:val="00D07540"/>
    <w:rsid w:val="00D15BF3"/>
    <w:rsid w:val="00D2412A"/>
    <w:rsid w:val="00D25EA4"/>
    <w:rsid w:val="00D27AA4"/>
    <w:rsid w:val="00D36BDA"/>
    <w:rsid w:val="00D37CC8"/>
    <w:rsid w:val="00D40F5D"/>
    <w:rsid w:val="00D43641"/>
    <w:rsid w:val="00D44033"/>
    <w:rsid w:val="00D501D9"/>
    <w:rsid w:val="00D55876"/>
    <w:rsid w:val="00D55E3A"/>
    <w:rsid w:val="00D61BA9"/>
    <w:rsid w:val="00D703F5"/>
    <w:rsid w:val="00D73259"/>
    <w:rsid w:val="00D74711"/>
    <w:rsid w:val="00D82972"/>
    <w:rsid w:val="00D90CB9"/>
    <w:rsid w:val="00D94B41"/>
    <w:rsid w:val="00D94DD6"/>
    <w:rsid w:val="00D94E1A"/>
    <w:rsid w:val="00D9552F"/>
    <w:rsid w:val="00D9643F"/>
    <w:rsid w:val="00D96F1E"/>
    <w:rsid w:val="00D9719E"/>
    <w:rsid w:val="00DA77A2"/>
    <w:rsid w:val="00DB5F70"/>
    <w:rsid w:val="00DB6BFE"/>
    <w:rsid w:val="00DC1A79"/>
    <w:rsid w:val="00DD4582"/>
    <w:rsid w:val="00DE748A"/>
    <w:rsid w:val="00DF5475"/>
    <w:rsid w:val="00DF6094"/>
    <w:rsid w:val="00E03456"/>
    <w:rsid w:val="00E0586A"/>
    <w:rsid w:val="00E17D5A"/>
    <w:rsid w:val="00E21340"/>
    <w:rsid w:val="00E23151"/>
    <w:rsid w:val="00E3316A"/>
    <w:rsid w:val="00E3418C"/>
    <w:rsid w:val="00E34CFB"/>
    <w:rsid w:val="00E40992"/>
    <w:rsid w:val="00E40F70"/>
    <w:rsid w:val="00E76F73"/>
    <w:rsid w:val="00E81ACF"/>
    <w:rsid w:val="00E875BC"/>
    <w:rsid w:val="00E90821"/>
    <w:rsid w:val="00E97032"/>
    <w:rsid w:val="00EA2411"/>
    <w:rsid w:val="00EA5711"/>
    <w:rsid w:val="00EA720E"/>
    <w:rsid w:val="00EB5747"/>
    <w:rsid w:val="00EB58BE"/>
    <w:rsid w:val="00EC6C77"/>
    <w:rsid w:val="00ED0947"/>
    <w:rsid w:val="00ED2DDE"/>
    <w:rsid w:val="00EE4AA3"/>
    <w:rsid w:val="00EF3F9D"/>
    <w:rsid w:val="00F06CD3"/>
    <w:rsid w:val="00F104C8"/>
    <w:rsid w:val="00F146D3"/>
    <w:rsid w:val="00F15724"/>
    <w:rsid w:val="00F16380"/>
    <w:rsid w:val="00F208D4"/>
    <w:rsid w:val="00F216B8"/>
    <w:rsid w:val="00F275C3"/>
    <w:rsid w:val="00F311F4"/>
    <w:rsid w:val="00F31D4C"/>
    <w:rsid w:val="00F4291F"/>
    <w:rsid w:val="00F55349"/>
    <w:rsid w:val="00F6647F"/>
    <w:rsid w:val="00F7038E"/>
    <w:rsid w:val="00F72978"/>
    <w:rsid w:val="00F75131"/>
    <w:rsid w:val="00F75980"/>
    <w:rsid w:val="00F777BE"/>
    <w:rsid w:val="00F815C3"/>
    <w:rsid w:val="00F81CC2"/>
    <w:rsid w:val="00F82B77"/>
    <w:rsid w:val="00F875BF"/>
    <w:rsid w:val="00FA7EB9"/>
    <w:rsid w:val="00FB112F"/>
    <w:rsid w:val="00FB535E"/>
    <w:rsid w:val="00FB58B0"/>
    <w:rsid w:val="00FC38A8"/>
    <w:rsid w:val="00FD02DD"/>
    <w:rsid w:val="00FD05B7"/>
    <w:rsid w:val="00FD2BC7"/>
    <w:rsid w:val="00FD5C22"/>
    <w:rsid w:val="00FE0A8A"/>
    <w:rsid w:val="00FE379F"/>
    <w:rsid w:val="00FF280F"/>
    <w:rsid w:val="00FF3B9A"/>
    <w:rsid w:val="00FF3C8B"/>
    <w:rsid w:val="00FF4DC3"/>
    <w:rsid w:val="00FF6960"/>
    <w:rsid w:val="00FF78A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B142"/>
  <w15:chartTrackingRefBased/>
  <w15:docId w15:val="{A43CE79F-2562-4D20-A155-252EEB786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0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E7E0B"/>
    <w:pPr>
      <w:spacing w:after="0" w:line="240" w:lineRule="auto"/>
    </w:pPr>
    <w:rPr>
      <w:lang w:val="en-US" w:eastAsia="en-US"/>
    </w:rPr>
  </w:style>
  <w:style w:type="character" w:customStyle="1" w:styleId="NoSpacingChar">
    <w:name w:val="No Spacing Char"/>
    <w:basedOn w:val="DefaultParagraphFont"/>
    <w:link w:val="NoSpacing"/>
    <w:uiPriority w:val="1"/>
    <w:rsid w:val="005E7E0B"/>
    <w:rPr>
      <w:lang w:val="en-US" w:eastAsia="en-US"/>
    </w:rPr>
  </w:style>
  <w:style w:type="paragraph" w:customStyle="1" w:styleId="Default">
    <w:name w:val="Default"/>
    <w:rsid w:val="005E7E0B"/>
    <w:pPr>
      <w:autoSpaceDE w:val="0"/>
      <w:autoSpaceDN w:val="0"/>
      <w:adjustRightInd w:val="0"/>
      <w:spacing w:after="0" w:line="240" w:lineRule="auto"/>
    </w:pPr>
    <w:rPr>
      <w:rFonts w:ascii="Times New Roman" w:hAnsi="Times New Roman" w:cs="Times New Roman"/>
      <w:color w:val="000000"/>
      <w:sz w:val="24"/>
      <w:szCs w:val="24"/>
    </w:rPr>
  </w:style>
  <w:style w:type="paragraph" w:styleId="Date">
    <w:name w:val="Date"/>
    <w:basedOn w:val="Normal"/>
    <w:next w:val="Normal"/>
    <w:link w:val="DateChar"/>
    <w:uiPriority w:val="99"/>
    <w:semiHidden/>
    <w:unhideWhenUsed/>
    <w:rsid w:val="005E7E0B"/>
  </w:style>
  <w:style w:type="character" w:customStyle="1" w:styleId="DateChar">
    <w:name w:val="Date Char"/>
    <w:basedOn w:val="DefaultParagraphFont"/>
    <w:link w:val="Date"/>
    <w:uiPriority w:val="99"/>
    <w:semiHidden/>
    <w:rsid w:val="005E7E0B"/>
  </w:style>
  <w:style w:type="paragraph" w:styleId="ListParagraph">
    <w:name w:val="List Paragraph"/>
    <w:basedOn w:val="Normal"/>
    <w:uiPriority w:val="34"/>
    <w:qFormat/>
    <w:rsid w:val="00D94E1A"/>
    <w:pPr>
      <w:ind w:left="720"/>
      <w:contextualSpacing/>
    </w:pPr>
  </w:style>
  <w:style w:type="character" w:styleId="Emphasis">
    <w:name w:val="Emphasis"/>
    <w:basedOn w:val="DefaultParagraphFont"/>
    <w:uiPriority w:val="20"/>
    <w:qFormat/>
    <w:rsid w:val="00D40F5D"/>
    <w:rPr>
      <w:i/>
      <w:iCs/>
    </w:rPr>
  </w:style>
  <w:style w:type="character" w:styleId="CommentReference">
    <w:name w:val="annotation reference"/>
    <w:basedOn w:val="DefaultParagraphFont"/>
    <w:uiPriority w:val="99"/>
    <w:semiHidden/>
    <w:unhideWhenUsed/>
    <w:rsid w:val="00E40F70"/>
    <w:rPr>
      <w:sz w:val="16"/>
      <w:szCs w:val="16"/>
    </w:rPr>
  </w:style>
  <w:style w:type="paragraph" w:styleId="CommentText">
    <w:name w:val="annotation text"/>
    <w:basedOn w:val="Normal"/>
    <w:link w:val="CommentTextChar"/>
    <w:uiPriority w:val="99"/>
    <w:semiHidden/>
    <w:unhideWhenUsed/>
    <w:rsid w:val="00E40F70"/>
    <w:pPr>
      <w:spacing w:line="240" w:lineRule="auto"/>
    </w:pPr>
    <w:rPr>
      <w:sz w:val="20"/>
      <w:szCs w:val="20"/>
    </w:rPr>
  </w:style>
  <w:style w:type="character" w:customStyle="1" w:styleId="CommentTextChar">
    <w:name w:val="Comment Text Char"/>
    <w:basedOn w:val="DefaultParagraphFont"/>
    <w:link w:val="CommentText"/>
    <w:uiPriority w:val="99"/>
    <w:semiHidden/>
    <w:rsid w:val="00E40F70"/>
    <w:rPr>
      <w:sz w:val="20"/>
      <w:szCs w:val="20"/>
    </w:rPr>
  </w:style>
  <w:style w:type="paragraph" w:styleId="BalloonText">
    <w:name w:val="Balloon Text"/>
    <w:basedOn w:val="Normal"/>
    <w:link w:val="BalloonTextChar"/>
    <w:uiPriority w:val="99"/>
    <w:semiHidden/>
    <w:unhideWhenUsed/>
    <w:rsid w:val="00E40F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F70"/>
    <w:rPr>
      <w:rFonts w:ascii="Segoe UI" w:hAnsi="Segoe UI" w:cs="Segoe UI"/>
      <w:sz w:val="18"/>
      <w:szCs w:val="18"/>
    </w:rPr>
  </w:style>
  <w:style w:type="character" w:styleId="Strong">
    <w:name w:val="Strong"/>
    <w:basedOn w:val="DefaultParagraphFont"/>
    <w:uiPriority w:val="22"/>
    <w:qFormat/>
    <w:rsid w:val="00D15BF3"/>
    <w:rPr>
      <w:b/>
      <w:bCs/>
    </w:rPr>
  </w:style>
  <w:style w:type="character" w:customStyle="1" w:styleId="prov2txtil">
    <w:name w:val="prov2txtil"/>
    <w:basedOn w:val="DefaultParagraphFont"/>
    <w:rsid w:val="00D15BF3"/>
  </w:style>
  <w:style w:type="character" w:styleId="Hyperlink">
    <w:name w:val="Hyperlink"/>
    <w:basedOn w:val="DefaultParagraphFont"/>
    <w:uiPriority w:val="99"/>
    <w:unhideWhenUsed/>
    <w:rsid w:val="00CD7F92"/>
    <w:rPr>
      <w:color w:val="0000FF"/>
      <w:u w:val="single"/>
    </w:rPr>
  </w:style>
  <w:style w:type="table" w:styleId="TableGrid">
    <w:name w:val="Table Grid"/>
    <w:basedOn w:val="TableNormal"/>
    <w:uiPriority w:val="39"/>
    <w:rsid w:val="003F08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2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2C96"/>
  </w:style>
  <w:style w:type="paragraph" w:styleId="Footer">
    <w:name w:val="footer"/>
    <w:basedOn w:val="Normal"/>
    <w:link w:val="FooterChar"/>
    <w:uiPriority w:val="99"/>
    <w:unhideWhenUsed/>
    <w:rsid w:val="00842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2C96"/>
  </w:style>
  <w:style w:type="character" w:styleId="UnresolvedMention">
    <w:name w:val="Unresolved Mention"/>
    <w:basedOn w:val="DefaultParagraphFont"/>
    <w:uiPriority w:val="99"/>
    <w:semiHidden/>
    <w:unhideWhenUsed/>
    <w:rsid w:val="00E76F73"/>
    <w:rPr>
      <w:color w:val="605E5C"/>
      <w:shd w:val="clear" w:color="auto" w:fill="E1DFDD"/>
    </w:rPr>
  </w:style>
  <w:style w:type="paragraph" w:styleId="NormalWeb">
    <w:name w:val="Normal (Web)"/>
    <w:basedOn w:val="Normal"/>
    <w:uiPriority w:val="99"/>
    <w:semiHidden/>
    <w:unhideWhenUsed/>
    <w:rsid w:val="001D457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HTMLPreformatted">
    <w:name w:val="HTML Preformatted"/>
    <w:basedOn w:val="Normal"/>
    <w:link w:val="HTMLPreformattedChar"/>
    <w:uiPriority w:val="99"/>
    <w:semiHidden/>
    <w:unhideWhenUsed/>
    <w:rsid w:val="002D51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2D5162"/>
    <w:rPr>
      <w:rFonts w:ascii="Courier New" w:eastAsia="Times New Roman" w:hAnsi="Courier New" w:cs="Courier New"/>
      <w:sz w:val="20"/>
      <w:szCs w:val="20"/>
      <w:lang w:eastAsia="en-SG"/>
    </w:rPr>
  </w:style>
  <w:style w:type="paragraph" w:styleId="CommentSubject">
    <w:name w:val="annotation subject"/>
    <w:basedOn w:val="CommentText"/>
    <w:next w:val="CommentText"/>
    <w:link w:val="CommentSubjectChar"/>
    <w:uiPriority w:val="99"/>
    <w:semiHidden/>
    <w:unhideWhenUsed/>
    <w:rsid w:val="004144D5"/>
    <w:rPr>
      <w:b/>
      <w:bCs/>
    </w:rPr>
  </w:style>
  <w:style w:type="character" w:customStyle="1" w:styleId="CommentSubjectChar">
    <w:name w:val="Comment Subject Char"/>
    <w:basedOn w:val="CommentTextChar"/>
    <w:link w:val="CommentSubject"/>
    <w:uiPriority w:val="99"/>
    <w:semiHidden/>
    <w:rsid w:val="004144D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456">
      <w:bodyDiv w:val="1"/>
      <w:marLeft w:val="0"/>
      <w:marRight w:val="0"/>
      <w:marTop w:val="0"/>
      <w:marBottom w:val="0"/>
      <w:divBdr>
        <w:top w:val="none" w:sz="0" w:space="0" w:color="auto"/>
        <w:left w:val="none" w:sz="0" w:space="0" w:color="auto"/>
        <w:bottom w:val="none" w:sz="0" w:space="0" w:color="auto"/>
        <w:right w:val="none" w:sz="0" w:space="0" w:color="auto"/>
      </w:divBdr>
    </w:div>
    <w:div w:id="53893087">
      <w:bodyDiv w:val="1"/>
      <w:marLeft w:val="0"/>
      <w:marRight w:val="0"/>
      <w:marTop w:val="0"/>
      <w:marBottom w:val="0"/>
      <w:divBdr>
        <w:top w:val="none" w:sz="0" w:space="0" w:color="auto"/>
        <w:left w:val="none" w:sz="0" w:space="0" w:color="auto"/>
        <w:bottom w:val="none" w:sz="0" w:space="0" w:color="auto"/>
        <w:right w:val="none" w:sz="0" w:space="0" w:color="auto"/>
      </w:divBdr>
    </w:div>
    <w:div w:id="106699810">
      <w:bodyDiv w:val="1"/>
      <w:marLeft w:val="0"/>
      <w:marRight w:val="0"/>
      <w:marTop w:val="0"/>
      <w:marBottom w:val="0"/>
      <w:divBdr>
        <w:top w:val="none" w:sz="0" w:space="0" w:color="auto"/>
        <w:left w:val="none" w:sz="0" w:space="0" w:color="auto"/>
        <w:bottom w:val="none" w:sz="0" w:space="0" w:color="auto"/>
        <w:right w:val="none" w:sz="0" w:space="0" w:color="auto"/>
      </w:divBdr>
    </w:div>
    <w:div w:id="107816532">
      <w:bodyDiv w:val="1"/>
      <w:marLeft w:val="0"/>
      <w:marRight w:val="0"/>
      <w:marTop w:val="0"/>
      <w:marBottom w:val="0"/>
      <w:divBdr>
        <w:top w:val="none" w:sz="0" w:space="0" w:color="auto"/>
        <w:left w:val="none" w:sz="0" w:space="0" w:color="auto"/>
        <w:bottom w:val="none" w:sz="0" w:space="0" w:color="auto"/>
        <w:right w:val="none" w:sz="0" w:space="0" w:color="auto"/>
      </w:divBdr>
    </w:div>
    <w:div w:id="109470924">
      <w:bodyDiv w:val="1"/>
      <w:marLeft w:val="0"/>
      <w:marRight w:val="0"/>
      <w:marTop w:val="0"/>
      <w:marBottom w:val="0"/>
      <w:divBdr>
        <w:top w:val="none" w:sz="0" w:space="0" w:color="auto"/>
        <w:left w:val="none" w:sz="0" w:space="0" w:color="auto"/>
        <w:bottom w:val="none" w:sz="0" w:space="0" w:color="auto"/>
        <w:right w:val="none" w:sz="0" w:space="0" w:color="auto"/>
      </w:divBdr>
    </w:div>
    <w:div w:id="204683219">
      <w:bodyDiv w:val="1"/>
      <w:marLeft w:val="0"/>
      <w:marRight w:val="0"/>
      <w:marTop w:val="0"/>
      <w:marBottom w:val="0"/>
      <w:divBdr>
        <w:top w:val="none" w:sz="0" w:space="0" w:color="auto"/>
        <w:left w:val="none" w:sz="0" w:space="0" w:color="auto"/>
        <w:bottom w:val="none" w:sz="0" w:space="0" w:color="auto"/>
        <w:right w:val="none" w:sz="0" w:space="0" w:color="auto"/>
      </w:divBdr>
    </w:div>
    <w:div w:id="205529902">
      <w:bodyDiv w:val="1"/>
      <w:marLeft w:val="0"/>
      <w:marRight w:val="0"/>
      <w:marTop w:val="0"/>
      <w:marBottom w:val="0"/>
      <w:divBdr>
        <w:top w:val="none" w:sz="0" w:space="0" w:color="auto"/>
        <w:left w:val="none" w:sz="0" w:space="0" w:color="auto"/>
        <w:bottom w:val="none" w:sz="0" w:space="0" w:color="auto"/>
        <w:right w:val="none" w:sz="0" w:space="0" w:color="auto"/>
      </w:divBdr>
    </w:div>
    <w:div w:id="268008255">
      <w:bodyDiv w:val="1"/>
      <w:marLeft w:val="0"/>
      <w:marRight w:val="0"/>
      <w:marTop w:val="0"/>
      <w:marBottom w:val="0"/>
      <w:divBdr>
        <w:top w:val="none" w:sz="0" w:space="0" w:color="auto"/>
        <w:left w:val="none" w:sz="0" w:space="0" w:color="auto"/>
        <w:bottom w:val="none" w:sz="0" w:space="0" w:color="auto"/>
        <w:right w:val="none" w:sz="0" w:space="0" w:color="auto"/>
      </w:divBdr>
    </w:div>
    <w:div w:id="280038334">
      <w:bodyDiv w:val="1"/>
      <w:marLeft w:val="0"/>
      <w:marRight w:val="0"/>
      <w:marTop w:val="0"/>
      <w:marBottom w:val="0"/>
      <w:divBdr>
        <w:top w:val="none" w:sz="0" w:space="0" w:color="auto"/>
        <w:left w:val="none" w:sz="0" w:space="0" w:color="auto"/>
        <w:bottom w:val="none" w:sz="0" w:space="0" w:color="auto"/>
        <w:right w:val="none" w:sz="0" w:space="0" w:color="auto"/>
      </w:divBdr>
    </w:div>
    <w:div w:id="295380364">
      <w:bodyDiv w:val="1"/>
      <w:marLeft w:val="0"/>
      <w:marRight w:val="0"/>
      <w:marTop w:val="0"/>
      <w:marBottom w:val="0"/>
      <w:divBdr>
        <w:top w:val="none" w:sz="0" w:space="0" w:color="auto"/>
        <w:left w:val="none" w:sz="0" w:space="0" w:color="auto"/>
        <w:bottom w:val="none" w:sz="0" w:space="0" w:color="auto"/>
        <w:right w:val="none" w:sz="0" w:space="0" w:color="auto"/>
      </w:divBdr>
    </w:div>
    <w:div w:id="298732560">
      <w:bodyDiv w:val="1"/>
      <w:marLeft w:val="0"/>
      <w:marRight w:val="0"/>
      <w:marTop w:val="0"/>
      <w:marBottom w:val="0"/>
      <w:divBdr>
        <w:top w:val="none" w:sz="0" w:space="0" w:color="auto"/>
        <w:left w:val="none" w:sz="0" w:space="0" w:color="auto"/>
        <w:bottom w:val="none" w:sz="0" w:space="0" w:color="auto"/>
        <w:right w:val="none" w:sz="0" w:space="0" w:color="auto"/>
      </w:divBdr>
    </w:div>
    <w:div w:id="336156737">
      <w:bodyDiv w:val="1"/>
      <w:marLeft w:val="0"/>
      <w:marRight w:val="0"/>
      <w:marTop w:val="0"/>
      <w:marBottom w:val="0"/>
      <w:divBdr>
        <w:top w:val="none" w:sz="0" w:space="0" w:color="auto"/>
        <w:left w:val="none" w:sz="0" w:space="0" w:color="auto"/>
        <w:bottom w:val="none" w:sz="0" w:space="0" w:color="auto"/>
        <w:right w:val="none" w:sz="0" w:space="0" w:color="auto"/>
      </w:divBdr>
    </w:div>
    <w:div w:id="348142818">
      <w:bodyDiv w:val="1"/>
      <w:marLeft w:val="0"/>
      <w:marRight w:val="0"/>
      <w:marTop w:val="0"/>
      <w:marBottom w:val="0"/>
      <w:divBdr>
        <w:top w:val="none" w:sz="0" w:space="0" w:color="auto"/>
        <w:left w:val="none" w:sz="0" w:space="0" w:color="auto"/>
        <w:bottom w:val="none" w:sz="0" w:space="0" w:color="auto"/>
        <w:right w:val="none" w:sz="0" w:space="0" w:color="auto"/>
      </w:divBdr>
    </w:div>
    <w:div w:id="509756468">
      <w:bodyDiv w:val="1"/>
      <w:marLeft w:val="0"/>
      <w:marRight w:val="0"/>
      <w:marTop w:val="0"/>
      <w:marBottom w:val="0"/>
      <w:divBdr>
        <w:top w:val="none" w:sz="0" w:space="0" w:color="auto"/>
        <w:left w:val="none" w:sz="0" w:space="0" w:color="auto"/>
        <w:bottom w:val="none" w:sz="0" w:space="0" w:color="auto"/>
        <w:right w:val="none" w:sz="0" w:space="0" w:color="auto"/>
      </w:divBdr>
    </w:div>
    <w:div w:id="547573897">
      <w:bodyDiv w:val="1"/>
      <w:marLeft w:val="0"/>
      <w:marRight w:val="0"/>
      <w:marTop w:val="0"/>
      <w:marBottom w:val="0"/>
      <w:divBdr>
        <w:top w:val="none" w:sz="0" w:space="0" w:color="auto"/>
        <w:left w:val="none" w:sz="0" w:space="0" w:color="auto"/>
        <w:bottom w:val="none" w:sz="0" w:space="0" w:color="auto"/>
        <w:right w:val="none" w:sz="0" w:space="0" w:color="auto"/>
      </w:divBdr>
    </w:div>
    <w:div w:id="565994897">
      <w:bodyDiv w:val="1"/>
      <w:marLeft w:val="0"/>
      <w:marRight w:val="0"/>
      <w:marTop w:val="0"/>
      <w:marBottom w:val="0"/>
      <w:divBdr>
        <w:top w:val="none" w:sz="0" w:space="0" w:color="auto"/>
        <w:left w:val="none" w:sz="0" w:space="0" w:color="auto"/>
        <w:bottom w:val="none" w:sz="0" w:space="0" w:color="auto"/>
        <w:right w:val="none" w:sz="0" w:space="0" w:color="auto"/>
      </w:divBdr>
    </w:div>
    <w:div w:id="583884175">
      <w:bodyDiv w:val="1"/>
      <w:marLeft w:val="0"/>
      <w:marRight w:val="0"/>
      <w:marTop w:val="0"/>
      <w:marBottom w:val="0"/>
      <w:divBdr>
        <w:top w:val="none" w:sz="0" w:space="0" w:color="auto"/>
        <w:left w:val="none" w:sz="0" w:space="0" w:color="auto"/>
        <w:bottom w:val="none" w:sz="0" w:space="0" w:color="auto"/>
        <w:right w:val="none" w:sz="0" w:space="0" w:color="auto"/>
      </w:divBdr>
    </w:div>
    <w:div w:id="663819324">
      <w:bodyDiv w:val="1"/>
      <w:marLeft w:val="0"/>
      <w:marRight w:val="0"/>
      <w:marTop w:val="0"/>
      <w:marBottom w:val="0"/>
      <w:divBdr>
        <w:top w:val="none" w:sz="0" w:space="0" w:color="auto"/>
        <w:left w:val="none" w:sz="0" w:space="0" w:color="auto"/>
        <w:bottom w:val="none" w:sz="0" w:space="0" w:color="auto"/>
        <w:right w:val="none" w:sz="0" w:space="0" w:color="auto"/>
      </w:divBdr>
    </w:div>
    <w:div w:id="683167380">
      <w:bodyDiv w:val="1"/>
      <w:marLeft w:val="0"/>
      <w:marRight w:val="0"/>
      <w:marTop w:val="0"/>
      <w:marBottom w:val="0"/>
      <w:divBdr>
        <w:top w:val="none" w:sz="0" w:space="0" w:color="auto"/>
        <w:left w:val="none" w:sz="0" w:space="0" w:color="auto"/>
        <w:bottom w:val="none" w:sz="0" w:space="0" w:color="auto"/>
        <w:right w:val="none" w:sz="0" w:space="0" w:color="auto"/>
      </w:divBdr>
    </w:div>
    <w:div w:id="701899146">
      <w:bodyDiv w:val="1"/>
      <w:marLeft w:val="0"/>
      <w:marRight w:val="0"/>
      <w:marTop w:val="0"/>
      <w:marBottom w:val="0"/>
      <w:divBdr>
        <w:top w:val="none" w:sz="0" w:space="0" w:color="auto"/>
        <w:left w:val="none" w:sz="0" w:space="0" w:color="auto"/>
        <w:bottom w:val="none" w:sz="0" w:space="0" w:color="auto"/>
        <w:right w:val="none" w:sz="0" w:space="0" w:color="auto"/>
      </w:divBdr>
    </w:div>
    <w:div w:id="784034225">
      <w:bodyDiv w:val="1"/>
      <w:marLeft w:val="0"/>
      <w:marRight w:val="0"/>
      <w:marTop w:val="0"/>
      <w:marBottom w:val="0"/>
      <w:divBdr>
        <w:top w:val="none" w:sz="0" w:space="0" w:color="auto"/>
        <w:left w:val="none" w:sz="0" w:space="0" w:color="auto"/>
        <w:bottom w:val="none" w:sz="0" w:space="0" w:color="auto"/>
        <w:right w:val="none" w:sz="0" w:space="0" w:color="auto"/>
      </w:divBdr>
    </w:div>
    <w:div w:id="834228843">
      <w:bodyDiv w:val="1"/>
      <w:marLeft w:val="0"/>
      <w:marRight w:val="0"/>
      <w:marTop w:val="0"/>
      <w:marBottom w:val="0"/>
      <w:divBdr>
        <w:top w:val="none" w:sz="0" w:space="0" w:color="auto"/>
        <w:left w:val="none" w:sz="0" w:space="0" w:color="auto"/>
        <w:bottom w:val="none" w:sz="0" w:space="0" w:color="auto"/>
        <w:right w:val="none" w:sz="0" w:space="0" w:color="auto"/>
      </w:divBdr>
    </w:div>
    <w:div w:id="844054384">
      <w:bodyDiv w:val="1"/>
      <w:marLeft w:val="0"/>
      <w:marRight w:val="0"/>
      <w:marTop w:val="0"/>
      <w:marBottom w:val="0"/>
      <w:divBdr>
        <w:top w:val="none" w:sz="0" w:space="0" w:color="auto"/>
        <w:left w:val="none" w:sz="0" w:space="0" w:color="auto"/>
        <w:bottom w:val="none" w:sz="0" w:space="0" w:color="auto"/>
        <w:right w:val="none" w:sz="0" w:space="0" w:color="auto"/>
      </w:divBdr>
    </w:div>
    <w:div w:id="854226894">
      <w:bodyDiv w:val="1"/>
      <w:marLeft w:val="0"/>
      <w:marRight w:val="0"/>
      <w:marTop w:val="0"/>
      <w:marBottom w:val="0"/>
      <w:divBdr>
        <w:top w:val="none" w:sz="0" w:space="0" w:color="auto"/>
        <w:left w:val="none" w:sz="0" w:space="0" w:color="auto"/>
        <w:bottom w:val="none" w:sz="0" w:space="0" w:color="auto"/>
        <w:right w:val="none" w:sz="0" w:space="0" w:color="auto"/>
      </w:divBdr>
    </w:div>
    <w:div w:id="1011756762">
      <w:bodyDiv w:val="1"/>
      <w:marLeft w:val="0"/>
      <w:marRight w:val="0"/>
      <w:marTop w:val="0"/>
      <w:marBottom w:val="0"/>
      <w:divBdr>
        <w:top w:val="none" w:sz="0" w:space="0" w:color="auto"/>
        <w:left w:val="none" w:sz="0" w:space="0" w:color="auto"/>
        <w:bottom w:val="none" w:sz="0" w:space="0" w:color="auto"/>
        <w:right w:val="none" w:sz="0" w:space="0" w:color="auto"/>
      </w:divBdr>
    </w:div>
    <w:div w:id="1015307968">
      <w:bodyDiv w:val="1"/>
      <w:marLeft w:val="0"/>
      <w:marRight w:val="0"/>
      <w:marTop w:val="0"/>
      <w:marBottom w:val="0"/>
      <w:divBdr>
        <w:top w:val="none" w:sz="0" w:space="0" w:color="auto"/>
        <w:left w:val="none" w:sz="0" w:space="0" w:color="auto"/>
        <w:bottom w:val="none" w:sz="0" w:space="0" w:color="auto"/>
        <w:right w:val="none" w:sz="0" w:space="0" w:color="auto"/>
      </w:divBdr>
    </w:div>
    <w:div w:id="1070271108">
      <w:bodyDiv w:val="1"/>
      <w:marLeft w:val="0"/>
      <w:marRight w:val="0"/>
      <w:marTop w:val="0"/>
      <w:marBottom w:val="0"/>
      <w:divBdr>
        <w:top w:val="none" w:sz="0" w:space="0" w:color="auto"/>
        <w:left w:val="none" w:sz="0" w:space="0" w:color="auto"/>
        <w:bottom w:val="none" w:sz="0" w:space="0" w:color="auto"/>
        <w:right w:val="none" w:sz="0" w:space="0" w:color="auto"/>
      </w:divBdr>
    </w:div>
    <w:div w:id="1105542379">
      <w:bodyDiv w:val="1"/>
      <w:marLeft w:val="0"/>
      <w:marRight w:val="0"/>
      <w:marTop w:val="0"/>
      <w:marBottom w:val="0"/>
      <w:divBdr>
        <w:top w:val="none" w:sz="0" w:space="0" w:color="auto"/>
        <w:left w:val="none" w:sz="0" w:space="0" w:color="auto"/>
        <w:bottom w:val="none" w:sz="0" w:space="0" w:color="auto"/>
        <w:right w:val="none" w:sz="0" w:space="0" w:color="auto"/>
      </w:divBdr>
    </w:div>
    <w:div w:id="1214732977">
      <w:bodyDiv w:val="1"/>
      <w:marLeft w:val="0"/>
      <w:marRight w:val="0"/>
      <w:marTop w:val="0"/>
      <w:marBottom w:val="0"/>
      <w:divBdr>
        <w:top w:val="none" w:sz="0" w:space="0" w:color="auto"/>
        <w:left w:val="none" w:sz="0" w:space="0" w:color="auto"/>
        <w:bottom w:val="none" w:sz="0" w:space="0" w:color="auto"/>
        <w:right w:val="none" w:sz="0" w:space="0" w:color="auto"/>
      </w:divBdr>
    </w:div>
    <w:div w:id="1227885126">
      <w:bodyDiv w:val="1"/>
      <w:marLeft w:val="0"/>
      <w:marRight w:val="0"/>
      <w:marTop w:val="0"/>
      <w:marBottom w:val="0"/>
      <w:divBdr>
        <w:top w:val="none" w:sz="0" w:space="0" w:color="auto"/>
        <w:left w:val="none" w:sz="0" w:space="0" w:color="auto"/>
        <w:bottom w:val="none" w:sz="0" w:space="0" w:color="auto"/>
        <w:right w:val="none" w:sz="0" w:space="0" w:color="auto"/>
      </w:divBdr>
    </w:div>
    <w:div w:id="1239051676">
      <w:bodyDiv w:val="1"/>
      <w:marLeft w:val="0"/>
      <w:marRight w:val="0"/>
      <w:marTop w:val="0"/>
      <w:marBottom w:val="0"/>
      <w:divBdr>
        <w:top w:val="none" w:sz="0" w:space="0" w:color="auto"/>
        <w:left w:val="none" w:sz="0" w:space="0" w:color="auto"/>
        <w:bottom w:val="none" w:sz="0" w:space="0" w:color="auto"/>
        <w:right w:val="none" w:sz="0" w:space="0" w:color="auto"/>
      </w:divBdr>
    </w:div>
    <w:div w:id="1274630975">
      <w:bodyDiv w:val="1"/>
      <w:marLeft w:val="0"/>
      <w:marRight w:val="0"/>
      <w:marTop w:val="0"/>
      <w:marBottom w:val="0"/>
      <w:divBdr>
        <w:top w:val="none" w:sz="0" w:space="0" w:color="auto"/>
        <w:left w:val="none" w:sz="0" w:space="0" w:color="auto"/>
        <w:bottom w:val="none" w:sz="0" w:space="0" w:color="auto"/>
        <w:right w:val="none" w:sz="0" w:space="0" w:color="auto"/>
      </w:divBdr>
    </w:div>
    <w:div w:id="1498887324">
      <w:bodyDiv w:val="1"/>
      <w:marLeft w:val="0"/>
      <w:marRight w:val="0"/>
      <w:marTop w:val="0"/>
      <w:marBottom w:val="0"/>
      <w:divBdr>
        <w:top w:val="none" w:sz="0" w:space="0" w:color="auto"/>
        <w:left w:val="none" w:sz="0" w:space="0" w:color="auto"/>
        <w:bottom w:val="none" w:sz="0" w:space="0" w:color="auto"/>
        <w:right w:val="none" w:sz="0" w:space="0" w:color="auto"/>
      </w:divBdr>
    </w:div>
    <w:div w:id="1645230388">
      <w:bodyDiv w:val="1"/>
      <w:marLeft w:val="0"/>
      <w:marRight w:val="0"/>
      <w:marTop w:val="0"/>
      <w:marBottom w:val="0"/>
      <w:divBdr>
        <w:top w:val="none" w:sz="0" w:space="0" w:color="auto"/>
        <w:left w:val="none" w:sz="0" w:space="0" w:color="auto"/>
        <w:bottom w:val="none" w:sz="0" w:space="0" w:color="auto"/>
        <w:right w:val="none" w:sz="0" w:space="0" w:color="auto"/>
      </w:divBdr>
    </w:div>
    <w:div w:id="1698579733">
      <w:bodyDiv w:val="1"/>
      <w:marLeft w:val="0"/>
      <w:marRight w:val="0"/>
      <w:marTop w:val="0"/>
      <w:marBottom w:val="0"/>
      <w:divBdr>
        <w:top w:val="none" w:sz="0" w:space="0" w:color="auto"/>
        <w:left w:val="none" w:sz="0" w:space="0" w:color="auto"/>
        <w:bottom w:val="none" w:sz="0" w:space="0" w:color="auto"/>
        <w:right w:val="none" w:sz="0" w:space="0" w:color="auto"/>
      </w:divBdr>
    </w:div>
    <w:div w:id="1751611372">
      <w:bodyDiv w:val="1"/>
      <w:marLeft w:val="0"/>
      <w:marRight w:val="0"/>
      <w:marTop w:val="0"/>
      <w:marBottom w:val="0"/>
      <w:divBdr>
        <w:top w:val="none" w:sz="0" w:space="0" w:color="auto"/>
        <w:left w:val="none" w:sz="0" w:space="0" w:color="auto"/>
        <w:bottom w:val="none" w:sz="0" w:space="0" w:color="auto"/>
        <w:right w:val="none" w:sz="0" w:space="0" w:color="auto"/>
      </w:divBdr>
    </w:div>
    <w:div w:id="1781991954">
      <w:bodyDiv w:val="1"/>
      <w:marLeft w:val="0"/>
      <w:marRight w:val="0"/>
      <w:marTop w:val="0"/>
      <w:marBottom w:val="0"/>
      <w:divBdr>
        <w:top w:val="none" w:sz="0" w:space="0" w:color="auto"/>
        <w:left w:val="none" w:sz="0" w:space="0" w:color="auto"/>
        <w:bottom w:val="none" w:sz="0" w:space="0" w:color="auto"/>
        <w:right w:val="none" w:sz="0" w:space="0" w:color="auto"/>
      </w:divBdr>
    </w:div>
    <w:div w:id="1833834479">
      <w:bodyDiv w:val="1"/>
      <w:marLeft w:val="0"/>
      <w:marRight w:val="0"/>
      <w:marTop w:val="0"/>
      <w:marBottom w:val="0"/>
      <w:divBdr>
        <w:top w:val="none" w:sz="0" w:space="0" w:color="auto"/>
        <w:left w:val="none" w:sz="0" w:space="0" w:color="auto"/>
        <w:bottom w:val="none" w:sz="0" w:space="0" w:color="auto"/>
        <w:right w:val="none" w:sz="0" w:space="0" w:color="auto"/>
      </w:divBdr>
    </w:div>
    <w:div w:id="1999721596">
      <w:bodyDiv w:val="1"/>
      <w:marLeft w:val="0"/>
      <w:marRight w:val="0"/>
      <w:marTop w:val="0"/>
      <w:marBottom w:val="0"/>
      <w:divBdr>
        <w:top w:val="none" w:sz="0" w:space="0" w:color="auto"/>
        <w:left w:val="none" w:sz="0" w:space="0" w:color="auto"/>
        <w:bottom w:val="none" w:sz="0" w:space="0" w:color="auto"/>
        <w:right w:val="none" w:sz="0" w:space="0" w:color="auto"/>
      </w:divBdr>
    </w:div>
    <w:div w:id="2026247211">
      <w:bodyDiv w:val="1"/>
      <w:marLeft w:val="0"/>
      <w:marRight w:val="0"/>
      <w:marTop w:val="0"/>
      <w:marBottom w:val="0"/>
      <w:divBdr>
        <w:top w:val="none" w:sz="0" w:space="0" w:color="auto"/>
        <w:left w:val="none" w:sz="0" w:space="0" w:color="auto"/>
        <w:bottom w:val="none" w:sz="0" w:space="0" w:color="auto"/>
        <w:right w:val="none" w:sz="0" w:space="0" w:color="auto"/>
      </w:divBdr>
    </w:div>
    <w:div w:id="2095004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https://www.turnitin.com/blog/what-is-programming-plagiarism-why-is-it-on-the-rise" TargetMode="External"/><Relationship Id="rId2" Type="http://schemas.openxmlformats.org/officeDocument/2006/relationships/customXml" Target="../customXml/item2.xml"/><Relationship Id="rId16" Type="http://schemas.openxmlformats.org/officeDocument/2006/relationships/hyperlink" Target="https://copyleaks.com/blog/all-you-need-to-know-about-plagiarism-in-cod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yperlink" Target="https://turnitin.com/blog/plagiarism-and-programming-how-to-code-without-plagiarizing-2"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269913CD9324AA29B9910E0C5E84B" ma:contentTypeVersion="8" ma:contentTypeDescription="Create a new document." ma:contentTypeScope="" ma:versionID="f5bd0f8abecf322726391ad2f4a20a24">
  <xsd:schema xmlns:xsd="http://www.w3.org/2001/XMLSchema" xmlns:xs="http://www.w3.org/2001/XMLSchema" xmlns:p="http://schemas.microsoft.com/office/2006/metadata/properties" xmlns:ns3="ea99fea7-2d89-47f7-a94f-f71420d6fc7c" targetNamespace="http://schemas.microsoft.com/office/2006/metadata/properties" ma:root="true" ma:fieldsID="1b662ed1b76692b7016b70d656d66ab2" ns3:_="">
    <xsd:import namespace="ea99fea7-2d89-47f7-a94f-f71420d6fc7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99fea7-2d89-47f7-a94f-f71420d6fc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72990D-1218-4005-B2C1-0DC7E5ADD4E9}">
  <ds:schemaRefs>
    <ds:schemaRef ds:uri="http://schemas.microsoft.com/sharepoint/v3/contenttype/forms"/>
  </ds:schemaRefs>
</ds:datastoreItem>
</file>

<file path=customXml/itemProps2.xml><?xml version="1.0" encoding="utf-8"?>
<ds:datastoreItem xmlns:ds="http://schemas.openxmlformats.org/officeDocument/2006/customXml" ds:itemID="{B782B2C0-0FF1-416A-A7FD-6FE574CED07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F5B2DE-1330-40F2-8BFF-1D3B2B339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99fea7-2d89-47f7-a94f-f71420d6fc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59</TotalTime>
  <Pages>9</Pages>
  <Words>1890</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Ang</dc:creator>
  <cp:keywords/>
  <dc:description/>
  <cp:lastModifiedBy>Munish K</cp:lastModifiedBy>
  <cp:revision>259</cp:revision>
  <dcterms:created xsi:type="dcterms:W3CDTF">2021-03-29T11:33:00Z</dcterms:created>
  <dcterms:modified xsi:type="dcterms:W3CDTF">2023-09-23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70f6a2e-9a0b-44bc-9fcb-55781401e2f0_Enabled">
    <vt:lpwstr>true</vt:lpwstr>
  </property>
  <property fmtid="{D5CDD505-2E9C-101B-9397-08002B2CF9AE}" pid="3" name="MSIP_Label_b70f6a2e-9a0b-44bc-9fcb-55781401e2f0_SetDate">
    <vt:lpwstr>2020-08-31T17:35:05Z</vt:lpwstr>
  </property>
  <property fmtid="{D5CDD505-2E9C-101B-9397-08002B2CF9AE}" pid="4" name="MSIP_Label_b70f6a2e-9a0b-44bc-9fcb-55781401e2f0_Method">
    <vt:lpwstr>Standard</vt:lpwstr>
  </property>
  <property fmtid="{D5CDD505-2E9C-101B-9397-08002B2CF9AE}" pid="5" name="MSIP_Label_b70f6a2e-9a0b-44bc-9fcb-55781401e2f0_Name">
    <vt:lpwstr>NON-SENSITIVE</vt:lpwstr>
  </property>
  <property fmtid="{D5CDD505-2E9C-101B-9397-08002B2CF9AE}" pid="6" name="MSIP_Label_b70f6a2e-9a0b-44bc-9fcb-55781401e2f0_SiteId">
    <vt:lpwstr>f688b0d0-79f0-40a4-8644-35fcdee9d0f3</vt:lpwstr>
  </property>
  <property fmtid="{D5CDD505-2E9C-101B-9397-08002B2CF9AE}" pid="7" name="MSIP_Label_b70f6a2e-9a0b-44bc-9fcb-55781401e2f0_ActionId">
    <vt:lpwstr>21b747c9-0a3b-4e04-8316-6095f61939ea</vt:lpwstr>
  </property>
  <property fmtid="{D5CDD505-2E9C-101B-9397-08002B2CF9AE}" pid="8" name="MSIP_Label_b70f6a2e-9a0b-44bc-9fcb-55781401e2f0_ContentBits">
    <vt:lpwstr>1</vt:lpwstr>
  </property>
  <property fmtid="{D5CDD505-2E9C-101B-9397-08002B2CF9AE}" pid="9" name="ContentTypeId">
    <vt:lpwstr>0x010100739269913CD9324AA29B9910E0C5E84B</vt:lpwstr>
  </property>
</Properties>
</file>